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2F3D14" w14:textId="67679196" w:rsidR="00167CDD" w:rsidRPr="008F714E" w:rsidRDefault="00D06CB0" w:rsidP="00640AC4">
      <w:pPr>
        <w:spacing w:after="0"/>
        <w:jc w:val="center"/>
        <w:rPr>
          <w:noProof/>
          <w:lang w:val="en-US" w:eastAsia="tr-TR"/>
        </w:rPr>
      </w:pPr>
      <w:r w:rsidRPr="008F714E">
        <w:rPr>
          <w:noProof/>
          <w:lang w:val="en-US"/>
        </w:rPr>
        <w:drawing>
          <wp:anchor distT="0" distB="0" distL="114300" distR="114300" simplePos="0" relativeHeight="251662336" behindDoc="0" locked="0" layoutInCell="1" allowOverlap="1" wp14:anchorId="35B42F31" wp14:editId="4386DCC6">
            <wp:simplePos x="0" y="0"/>
            <wp:positionH relativeFrom="column">
              <wp:posOffset>149225</wp:posOffset>
            </wp:positionH>
            <wp:positionV relativeFrom="paragraph">
              <wp:posOffset>156845</wp:posOffset>
            </wp:positionV>
            <wp:extent cx="933450" cy="948623"/>
            <wp:effectExtent l="0" t="0" r="0" b="444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48623"/>
                    </a:xfrm>
                    <a:prstGeom prst="rect">
                      <a:avLst/>
                    </a:prstGeom>
                  </pic:spPr>
                </pic:pic>
              </a:graphicData>
            </a:graphic>
            <wp14:sizeRelH relativeFrom="page">
              <wp14:pctWidth>0</wp14:pctWidth>
            </wp14:sizeRelH>
            <wp14:sizeRelV relativeFrom="page">
              <wp14:pctHeight>0</wp14:pctHeight>
            </wp14:sizeRelV>
          </wp:anchor>
        </w:drawing>
      </w:r>
      <w:r w:rsidR="00557A25" w:rsidRPr="008F714E">
        <w:rPr>
          <w:noProof/>
          <w:lang w:val="en-US"/>
        </w:rPr>
        <w:drawing>
          <wp:anchor distT="0" distB="0" distL="114300" distR="114300" simplePos="0" relativeHeight="251661312" behindDoc="0" locked="0" layoutInCell="1" allowOverlap="1" wp14:anchorId="0A33130F" wp14:editId="0B49053B">
            <wp:simplePos x="0" y="0"/>
            <wp:positionH relativeFrom="column">
              <wp:posOffset>3263900</wp:posOffset>
            </wp:positionH>
            <wp:positionV relativeFrom="paragraph">
              <wp:posOffset>271145</wp:posOffset>
            </wp:positionV>
            <wp:extent cx="1571625" cy="594360"/>
            <wp:effectExtent l="0" t="0" r="9525"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71625" cy="594360"/>
                    </a:xfrm>
                    <a:prstGeom prst="rect">
                      <a:avLst/>
                    </a:prstGeom>
                  </pic:spPr>
                </pic:pic>
              </a:graphicData>
            </a:graphic>
            <wp14:sizeRelH relativeFrom="page">
              <wp14:pctWidth>0</wp14:pctWidth>
            </wp14:sizeRelH>
            <wp14:sizeRelV relativeFrom="page">
              <wp14:pctHeight>0</wp14:pctHeight>
            </wp14:sizeRelV>
          </wp:anchor>
        </w:drawing>
      </w:r>
      <w:r w:rsidR="00557A25" w:rsidRPr="008F714E">
        <w:rPr>
          <w:noProof/>
          <w:lang w:val="en-US" w:eastAsia="tr-TR"/>
        </w:rPr>
        <w:t xml:space="preserve">                                                    </w:t>
      </w:r>
      <w:r w:rsidR="00167CDD" w:rsidRPr="008F714E">
        <w:rPr>
          <w:noProof/>
          <w:lang w:val="en-US" w:eastAsia="tr-TR"/>
        </w:rPr>
        <w:t xml:space="preserve"> </w:t>
      </w:r>
    </w:p>
    <w:p w14:paraId="2F30059D" w14:textId="0A549583" w:rsidR="00557A25" w:rsidRPr="008F714E" w:rsidRDefault="00557A25" w:rsidP="00640AC4">
      <w:pPr>
        <w:spacing w:after="0"/>
        <w:jc w:val="center"/>
        <w:rPr>
          <w:noProof/>
          <w:lang w:val="en-US" w:eastAsia="tr-TR"/>
        </w:rPr>
      </w:pPr>
    </w:p>
    <w:p w14:paraId="50B3B08A" w14:textId="77777777" w:rsidR="00557A25" w:rsidRPr="008F714E" w:rsidRDefault="00557A25" w:rsidP="00640AC4">
      <w:pPr>
        <w:spacing w:after="0"/>
        <w:jc w:val="center"/>
        <w:rPr>
          <w:rFonts w:ascii="Times New Roman" w:hAnsi="Times New Roman"/>
          <w:b/>
          <w:bCs/>
          <w:sz w:val="28"/>
          <w:szCs w:val="28"/>
          <w:lang w:val="en-US"/>
        </w:rPr>
      </w:pPr>
    </w:p>
    <w:p w14:paraId="5A18F601" w14:textId="77777777" w:rsidR="00640AC4" w:rsidRPr="008F714E" w:rsidRDefault="00003806" w:rsidP="00640AC4">
      <w:pPr>
        <w:spacing w:after="0"/>
        <w:jc w:val="center"/>
        <w:rPr>
          <w:rFonts w:ascii="Times New Roman" w:hAnsi="Times New Roman"/>
          <w:b/>
          <w:bCs/>
          <w:sz w:val="28"/>
          <w:szCs w:val="28"/>
          <w:lang w:val="en-US"/>
        </w:rPr>
      </w:pPr>
      <w:r w:rsidRPr="008F714E">
        <w:rPr>
          <w:rFonts w:ascii="Times New Roman" w:hAnsi="Times New Roman"/>
          <w:b/>
          <w:bCs/>
          <w:sz w:val="28"/>
          <w:szCs w:val="28"/>
          <w:lang w:val="en-US"/>
        </w:rPr>
        <w:t>T.C.</w:t>
      </w:r>
    </w:p>
    <w:p w14:paraId="5A18F602" w14:textId="055CE1A3" w:rsidR="00640AC4" w:rsidRPr="008F714E" w:rsidRDefault="00640AC4" w:rsidP="00640AC4">
      <w:pPr>
        <w:spacing w:after="0"/>
        <w:jc w:val="center"/>
        <w:rPr>
          <w:rFonts w:ascii="Times New Roman" w:hAnsi="Times New Roman"/>
          <w:b/>
          <w:bCs/>
          <w:sz w:val="28"/>
          <w:szCs w:val="28"/>
          <w:lang w:val="en-US"/>
        </w:rPr>
      </w:pPr>
      <w:r w:rsidRPr="008F714E">
        <w:rPr>
          <w:rFonts w:ascii="Times New Roman" w:hAnsi="Times New Roman"/>
          <w:b/>
          <w:bCs/>
          <w:sz w:val="28"/>
          <w:szCs w:val="28"/>
          <w:lang w:val="en-US"/>
        </w:rPr>
        <w:t>YILDIZ TE</w:t>
      </w:r>
      <w:r w:rsidR="00ED5623" w:rsidRPr="008F714E">
        <w:rPr>
          <w:rFonts w:ascii="Times New Roman" w:hAnsi="Times New Roman"/>
          <w:b/>
          <w:bCs/>
          <w:sz w:val="28"/>
          <w:szCs w:val="28"/>
          <w:lang w:val="en-US"/>
        </w:rPr>
        <w:t>CH</w:t>
      </w:r>
      <w:r w:rsidR="00003806" w:rsidRPr="008F714E">
        <w:rPr>
          <w:rFonts w:ascii="Times New Roman" w:hAnsi="Times New Roman"/>
          <w:b/>
          <w:bCs/>
          <w:sz w:val="28"/>
          <w:szCs w:val="28"/>
          <w:lang w:val="en-US"/>
        </w:rPr>
        <w:t>N</w:t>
      </w:r>
      <w:r w:rsidR="00ED5623" w:rsidRPr="008F714E">
        <w:rPr>
          <w:rFonts w:ascii="Times New Roman" w:hAnsi="Times New Roman"/>
          <w:b/>
          <w:bCs/>
          <w:sz w:val="28"/>
          <w:szCs w:val="28"/>
          <w:lang w:val="en-US"/>
        </w:rPr>
        <w:t>ICAL</w:t>
      </w:r>
      <w:r w:rsidR="00003806" w:rsidRPr="008F714E">
        <w:rPr>
          <w:rFonts w:ascii="Times New Roman" w:hAnsi="Times New Roman"/>
          <w:b/>
          <w:bCs/>
          <w:sz w:val="28"/>
          <w:szCs w:val="28"/>
          <w:lang w:val="en-US"/>
        </w:rPr>
        <w:t xml:space="preserve"> </w:t>
      </w:r>
      <w:r w:rsidR="008F714E">
        <w:rPr>
          <w:rFonts w:ascii="Times New Roman" w:hAnsi="Times New Roman"/>
          <w:b/>
          <w:bCs/>
          <w:sz w:val="28"/>
          <w:szCs w:val="28"/>
          <w:lang w:val="en-US"/>
        </w:rPr>
        <w:t>UNIVERSI</w:t>
      </w:r>
      <w:r w:rsidR="00ED5623" w:rsidRPr="008F714E">
        <w:rPr>
          <w:rFonts w:ascii="Times New Roman" w:hAnsi="Times New Roman"/>
          <w:b/>
          <w:bCs/>
          <w:sz w:val="28"/>
          <w:szCs w:val="28"/>
          <w:lang w:val="en-US"/>
        </w:rPr>
        <w:t>TY</w:t>
      </w:r>
    </w:p>
    <w:p w14:paraId="253BC3B3" w14:textId="1D71C65D" w:rsidR="000E2118" w:rsidRPr="008F714E" w:rsidRDefault="008F714E" w:rsidP="00AE175E">
      <w:pPr>
        <w:spacing w:after="0"/>
        <w:jc w:val="center"/>
        <w:rPr>
          <w:rFonts w:ascii="Times New Roman" w:hAnsi="Times New Roman"/>
          <w:b/>
          <w:bCs/>
          <w:sz w:val="28"/>
          <w:szCs w:val="28"/>
          <w:lang w:val="en-US"/>
        </w:rPr>
      </w:pPr>
      <w:r>
        <w:rPr>
          <w:rFonts w:ascii="Times New Roman" w:hAnsi="Times New Roman"/>
          <w:b/>
          <w:bCs/>
          <w:sz w:val="28"/>
          <w:szCs w:val="28"/>
          <w:lang w:val="en-US"/>
        </w:rPr>
        <w:t>SCI</w:t>
      </w:r>
      <w:r w:rsidR="00ED5623" w:rsidRPr="008F714E">
        <w:rPr>
          <w:rFonts w:ascii="Times New Roman" w:hAnsi="Times New Roman"/>
          <w:b/>
          <w:bCs/>
          <w:sz w:val="28"/>
          <w:szCs w:val="28"/>
          <w:lang w:val="en-US"/>
        </w:rPr>
        <w:t>ENCE AND ART FACULTY</w:t>
      </w:r>
    </w:p>
    <w:p w14:paraId="5A18F603" w14:textId="7CA814E3" w:rsidR="00CB3EF9" w:rsidRPr="008F714E" w:rsidRDefault="00ED5623" w:rsidP="00AE175E">
      <w:pPr>
        <w:spacing w:after="0"/>
        <w:jc w:val="center"/>
        <w:rPr>
          <w:rFonts w:ascii="Times New Roman" w:hAnsi="Times New Roman"/>
          <w:b/>
          <w:sz w:val="28"/>
          <w:szCs w:val="28"/>
          <w:lang w:val="en-US"/>
        </w:rPr>
      </w:pPr>
      <w:r w:rsidRPr="008F714E">
        <w:rPr>
          <w:rFonts w:ascii="Times New Roman" w:hAnsi="Times New Roman"/>
          <w:b/>
          <w:bCs/>
          <w:sz w:val="28"/>
          <w:szCs w:val="28"/>
          <w:lang w:val="en-US"/>
        </w:rPr>
        <w:t>PHYSICS DEPARTMENT</w:t>
      </w:r>
      <w:r w:rsidR="00003806" w:rsidRPr="008F714E">
        <w:rPr>
          <w:rFonts w:ascii="Times New Roman" w:hAnsi="Times New Roman"/>
          <w:b/>
          <w:bCs/>
          <w:sz w:val="28"/>
          <w:szCs w:val="28"/>
          <w:lang w:val="en-US"/>
        </w:rPr>
        <w:t xml:space="preserve"> </w:t>
      </w:r>
    </w:p>
    <w:p w14:paraId="5A18F604" w14:textId="5E65B8DD" w:rsidR="00CB3EF9" w:rsidRPr="008F714E" w:rsidRDefault="00ED5623" w:rsidP="00CB3EF9">
      <w:pPr>
        <w:jc w:val="center"/>
        <w:rPr>
          <w:rFonts w:ascii="Times New Roman" w:hAnsi="Times New Roman"/>
          <w:b/>
          <w:bCs/>
          <w:sz w:val="28"/>
          <w:szCs w:val="28"/>
          <w:lang w:val="en-US"/>
        </w:rPr>
      </w:pPr>
      <w:r w:rsidRPr="008F714E">
        <w:rPr>
          <w:rFonts w:ascii="Times New Roman" w:hAnsi="Times New Roman"/>
          <w:b/>
          <w:bCs/>
          <w:sz w:val="28"/>
          <w:szCs w:val="28"/>
          <w:lang w:val="en-US"/>
        </w:rPr>
        <w:t>UNDERGROUND</w:t>
      </w:r>
      <w:r w:rsidR="00D43B4B" w:rsidRPr="008F714E">
        <w:rPr>
          <w:rFonts w:ascii="Times New Roman" w:hAnsi="Times New Roman"/>
          <w:b/>
          <w:bCs/>
          <w:sz w:val="28"/>
          <w:szCs w:val="28"/>
          <w:lang w:val="en-US"/>
        </w:rPr>
        <w:t xml:space="preserve"> </w:t>
      </w:r>
      <w:r w:rsidRPr="008F714E">
        <w:rPr>
          <w:rFonts w:ascii="Times New Roman" w:hAnsi="Times New Roman"/>
          <w:b/>
          <w:bCs/>
          <w:sz w:val="28"/>
          <w:szCs w:val="28"/>
          <w:lang w:val="en-US"/>
        </w:rPr>
        <w:t>T</w:t>
      </w:r>
      <w:r w:rsidR="008F714E">
        <w:rPr>
          <w:rFonts w:ascii="Times New Roman" w:hAnsi="Times New Roman"/>
          <w:b/>
          <w:bCs/>
          <w:sz w:val="28"/>
          <w:szCs w:val="28"/>
          <w:lang w:val="en-US"/>
        </w:rPr>
        <w:t>HESI</w:t>
      </w:r>
      <w:r w:rsidRPr="008F714E">
        <w:rPr>
          <w:rFonts w:ascii="Times New Roman" w:hAnsi="Times New Roman"/>
          <w:b/>
          <w:bCs/>
          <w:sz w:val="28"/>
          <w:szCs w:val="28"/>
          <w:lang w:val="en-US"/>
        </w:rPr>
        <w:t>S</w:t>
      </w:r>
    </w:p>
    <w:p w14:paraId="5A18F605" w14:textId="77777777" w:rsidR="00CB3EF9" w:rsidRPr="008F714E" w:rsidRDefault="00CB3EF9" w:rsidP="00CB3EF9">
      <w:pPr>
        <w:jc w:val="center"/>
        <w:rPr>
          <w:rFonts w:ascii="Times New Roman" w:hAnsi="Times New Roman"/>
          <w:b/>
          <w:sz w:val="28"/>
          <w:szCs w:val="28"/>
          <w:lang w:val="en-US"/>
        </w:rPr>
      </w:pPr>
    </w:p>
    <w:p w14:paraId="5A18F606" w14:textId="2609377F" w:rsidR="00CB3EF9" w:rsidRPr="008F714E" w:rsidRDefault="00ED5623" w:rsidP="00C06004">
      <w:pPr>
        <w:spacing w:after="0"/>
        <w:jc w:val="center"/>
        <w:rPr>
          <w:rFonts w:ascii="Times New Roman" w:hAnsi="Times New Roman"/>
          <w:b/>
          <w:sz w:val="28"/>
          <w:szCs w:val="28"/>
          <w:lang w:val="en-US"/>
        </w:rPr>
      </w:pPr>
      <w:bookmarkStart w:id="0" w:name="_Hlk535326245"/>
      <w:r w:rsidRPr="008F714E">
        <w:rPr>
          <w:rFonts w:ascii="Times New Roman" w:hAnsi="Times New Roman"/>
          <w:b/>
          <w:bCs/>
          <w:sz w:val="28"/>
          <w:szCs w:val="28"/>
          <w:lang w:val="en-US"/>
        </w:rPr>
        <w:t>T</w:t>
      </w:r>
      <w:r w:rsidR="008F714E">
        <w:rPr>
          <w:rFonts w:ascii="Times New Roman" w:hAnsi="Times New Roman"/>
          <w:b/>
          <w:bCs/>
          <w:sz w:val="28"/>
          <w:szCs w:val="28"/>
          <w:lang w:val="en-US"/>
        </w:rPr>
        <w:t>HESI</w:t>
      </w:r>
      <w:r w:rsidRPr="008F714E">
        <w:rPr>
          <w:rFonts w:ascii="Times New Roman" w:hAnsi="Times New Roman"/>
          <w:b/>
          <w:bCs/>
          <w:sz w:val="28"/>
          <w:szCs w:val="28"/>
          <w:lang w:val="en-US"/>
        </w:rPr>
        <w:t>S</w:t>
      </w:r>
      <w:r w:rsidRPr="008F714E">
        <w:rPr>
          <w:rFonts w:ascii="Times New Roman" w:hAnsi="Times New Roman"/>
          <w:b/>
          <w:sz w:val="28"/>
          <w:szCs w:val="28"/>
          <w:lang w:val="en-US"/>
        </w:rPr>
        <w:t xml:space="preserve"> TITLE</w:t>
      </w:r>
    </w:p>
    <w:bookmarkEnd w:id="0"/>
    <w:p w14:paraId="5A18F607" w14:textId="77777777" w:rsidR="00CB3EF9" w:rsidRPr="008F714E" w:rsidRDefault="00CB3EF9" w:rsidP="00CB3EF9">
      <w:pPr>
        <w:rPr>
          <w:rFonts w:ascii="Times New Roman" w:hAnsi="Times New Roman"/>
          <w:b/>
          <w:bCs/>
          <w:sz w:val="28"/>
          <w:szCs w:val="28"/>
          <w:lang w:val="en-US"/>
        </w:rPr>
      </w:pPr>
    </w:p>
    <w:p w14:paraId="5A18F608" w14:textId="77777777" w:rsidR="00CB3EF9" w:rsidRPr="008F714E" w:rsidRDefault="00CB3EF9" w:rsidP="00CB3EF9">
      <w:pPr>
        <w:jc w:val="center"/>
        <w:rPr>
          <w:rFonts w:ascii="Times New Roman" w:hAnsi="Times New Roman"/>
          <w:sz w:val="28"/>
          <w:szCs w:val="28"/>
          <w:lang w:val="en-US"/>
        </w:rPr>
      </w:pPr>
    </w:p>
    <w:p w14:paraId="5A18F609" w14:textId="33831E9C" w:rsidR="00CB3EF9" w:rsidRPr="008F714E" w:rsidRDefault="008F714E" w:rsidP="00FB7ADA">
      <w:pPr>
        <w:spacing w:after="0" w:line="240" w:lineRule="auto"/>
        <w:jc w:val="center"/>
        <w:rPr>
          <w:rFonts w:ascii="Times New Roman" w:hAnsi="Times New Roman"/>
          <w:b/>
          <w:sz w:val="28"/>
          <w:szCs w:val="28"/>
          <w:lang w:val="en-US"/>
        </w:rPr>
      </w:pPr>
      <w:r>
        <w:rPr>
          <w:rFonts w:ascii="Times New Roman" w:hAnsi="Times New Roman"/>
          <w:b/>
          <w:sz w:val="28"/>
          <w:szCs w:val="28"/>
          <w:lang w:val="en-US"/>
        </w:rPr>
        <w:t>Name SURNAME</w:t>
      </w:r>
      <w:r>
        <w:rPr>
          <w:rFonts w:ascii="Times New Roman" w:hAnsi="Times New Roman"/>
          <w:b/>
          <w:sz w:val="28"/>
          <w:szCs w:val="28"/>
          <w:lang w:val="en-US"/>
        </w:rPr>
        <w:br/>
        <w:t>Student ID</w:t>
      </w:r>
    </w:p>
    <w:p w14:paraId="5A18F60A" w14:textId="77777777" w:rsidR="00CB3EF9" w:rsidRPr="008F714E" w:rsidRDefault="00CB3EF9" w:rsidP="00CB3EF9">
      <w:pPr>
        <w:jc w:val="center"/>
        <w:rPr>
          <w:rFonts w:ascii="Times New Roman" w:hAnsi="Times New Roman"/>
          <w:b/>
          <w:bCs/>
          <w:szCs w:val="24"/>
          <w:lang w:val="en-US"/>
        </w:rPr>
      </w:pPr>
    </w:p>
    <w:p w14:paraId="5A18F60B" w14:textId="77777777" w:rsidR="003F1259" w:rsidRPr="008F714E" w:rsidRDefault="003F1259" w:rsidP="000928B8">
      <w:pPr>
        <w:spacing w:after="0"/>
        <w:jc w:val="center"/>
        <w:rPr>
          <w:rFonts w:ascii="Times New Roman" w:hAnsi="Times New Roman"/>
          <w:szCs w:val="24"/>
          <w:lang w:val="en-US"/>
        </w:rPr>
      </w:pPr>
    </w:p>
    <w:p w14:paraId="5A18F60F" w14:textId="77777777" w:rsidR="00CB3EF9" w:rsidRPr="008F714E" w:rsidRDefault="00CB3EF9" w:rsidP="000E2118">
      <w:pPr>
        <w:rPr>
          <w:rFonts w:ascii="Times New Roman" w:hAnsi="Times New Roman"/>
          <w:szCs w:val="24"/>
          <w:lang w:val="en-US"/>
        </w:rPr>
      </w:pPr>
    </w:p>
    <w:p w14:paraId="5A18F610" w14:textId="144F9E7F" w:rsidR="00CB3EF9" w:rsidRPr="008F714E" w:rsidRDefault="00ED5623" w:rsidP="003F1259">
      <w:pPr>
        <w:spacing w:after="0"/>
        <w:jc w:val="center"/>
        <w:rPr>
          <w:rFonts w:ascii="Times New Roman" w:hAnsi="Times New Roman"/>
          <w:bCs/>
          <w:sz w:val="29"/>
          <w:szCs w:val="29"/>
          <w:lang w:val="en-US"/>
        </w:rPr>
      </w:pPr>
      <w:r w:rsidRPr="008F714E">
        <w:rPr>
          <w:rFonts w:ascii="Times New Roman" w:hAnsi="Times New Roman"/>
          <w:bCs/>
          <w:sz w:val="29"/>
          <w:szCs w:val="29"/>
          <w:lang w:val="en-US"/>
        </w:rPr>
        <w:t>Supervisor</w:t>
      </w:r>
    </w:p>
    <w:p w14:paraId="5A18F611" w14:textId="2623E3F5" w:rsidR="00CB3EF9" w:rsidRPr="008F714E" w:rsidRDefault="00136DBB" w:rsidP="003F1259">
      <w:pPr>
        <w:spacing w:after="0"/>
        <w:jc w:val="center"/>
        <w:rPr>
          <w:rFonts w:ascii="Times New Roman" w:hAnsi="Times New Roman"/>
          <w:sz w:val="29"/>
          <w:szCs w:val="29"/>
          <w:lang w:val="en-US"/>
        </w:rPr>
      </w:pPr>
      <w:r w:rsidRPr="008F714E">
        <w:rPr>
          <w:rFonts w:ascii="Times New Roman" w:hAnsi="Times New Roman"/>
          <w:bCs/>
          <w:sz w:val="29"/>
          <w:szCs w:val="29"/>
          <w:lang w:val="en-US"/>
        </w:rPr>
        <w:t>Prof. Dr.</w:t>
      </w:r>
      <w:r w:rsidR="001D765D" w:rsidRPr="008F714E">
        <w:rPr>
          <w:rFonts w:ascii="Times New Roman" w:hAnsi="Times New Roman"/>
          <w:bCs/>
          <w:sz w:val="29"/>
          <w:szCs w:val="29"/>
          <w:lang w:val="en-US"/>
        </w:rPr>
        <w:t xml:space="preserve"> </w:t>
      </w:r>
      <w:proofErr w:type="spellStart"/>
      <w:r w:rsidR="00EB4392" w:rsidRPr="008F714E">
        <w:rPr>
          <w:rFonts w:ascii="Times New Roman" w:hAnsi="Times New Roman"/>
          <w:bCs/>
          <w:sz w:val="29"/>
          <w:szCs w:val="29"/>
          <w:lang w:val="en-US"/>
        </w:rPr>
        <w:t>Ad</w:t>
      </w:r>
      <w:r w:rsidR="00401516" w:rsidRPr="008F714E">
        <w:rPr>
          <w:rFonts w:ascii="Times New Roman" w:hAnsi="Times New Roman"/>
          <w:bCs/>
          <w:sz w:val="29"/>
          <w:szCs w:val="29"/>
          <w:lang w:val="en-US"/>
        </w:rPr>
        <w:t>ı</w:t>
      </w:r>
      <w:proofErr w:type="spellEnd"/>
      <w:r w:rsidR="00EB4392" w:rsidRPr="008F714E">
        <w:rPr>
          <w:rFonts w:ascii="Times New Roman" w:hAnsi="Times New Roman"/>
          <w:bCs/>
          <w:sz w:val="29"/>
          <w:szCs w:val="29"/>
          <w:lang w:val="en-US"/>
        </w:rPr>
        <w:t xml:space="preserve"> SOYAD</w:t>
      </w:r>
      <w:r w:rsidR="00401516" w:rsidRPr="008F714E">
        <w:rPr>
          <w:rFonts w:ascii="Times New Roman" w:hAnsi="Times New Roman"/>
          <w:bCs/>
          <w:sz w:val="29"/>
          <w:szCs w:val="29"/>
          <w:lang w:val="en-US"/>
        </w:rPr>
        <w:t>I</w:t>
      </w:r>
    </w:p>
    <w:p w14:paraId="5A18F612" w14:textId="77777777" w:rsidR="003F1259" w:rsidRPr="008F714E" w:rsidRDefault="003F1259" w:rsidP="00E3652F">
      <w:pPr>
        <w:jc w:val="center"/>
        <w:rPr>
          <w:rFonts w:ascii="Times New Roman" w:hAnsi="Times New Roman"/>
          <w:bCs/>
          <w:sz w:val="29"/>
          <w:szCs w:val="29"/>
          <w:lang w:val="en-US"/>
        </w:rPr>
      </w:pPr>
    </w:p>
    <w:p w14:paraId="5A18F615" w14:textId="77777777" w:rsidR="003F1259" w:rsidRPr="008F714E" w:rsidRDefault="003F1259" w:rsidP="00CB3EF9">
      <w:pPr>
        <w:spacing w:line="240" w:lineRule="auto"/>
        <w:jc w:val="center"/>
        <w:rPr>
          <w:rFonts w:ascii="Times New Roman" w:hAnsi="Times New Roman"/>
          <w:sz w:val="29"/>
          <w:szCs w:val="29"/>
          <w:lang w:val="en-US"/>
        </w:rPr>
      </w:pPr>
    </w:p>
    <w:p w14:paraId="5A18F616" w14:textId="4CBD2B05" w:rsidR="00BB0B9E" w:rsidRPr="008F714E" w:rsidRDefault="008F714E" w:rsidP="00CB3EF9">
      <w:pPr>
        <w:spacing w:line="240" w:lineRule="auto"/>
        <w:jc w:val="center"/>
        <w:rPr>
          <w:rFonts w:ascii="Times New Roman" w:hAnsi="Times New Roman"/>
          <w:sz w:val="29"/>
          <w:szCs w:val="29"/>
          <w:lang w:val="en-US"/>
        </w:rPr>
      </w:pPr>
      <w:r>
        <w:rPr>
          <w:rFonts w:ascii="Times New Roman" w:hAnsi="Times New Roman"/>
          <w:sz w:val="29"/>
          <w:szCs w:val="29"/>
          <w:lang w:val="en-US"/>
        </w:rPr>
        <w:t>June</w:t>
      </w:r>
      <w:r w:rsidR="00CB3EF9" w:rsidRPr="008F714E">
        <w:rPr>
          <w:rFonts w:ascii="Times New Roman" w:hAnsi="Times New Roman"/>
          <w:sz w:val="29"/>
          <w:szCs w:val="29"/>
          <w:lang w:val="en-US"/>
        </w:rPr>
        <w:t xml:space="preserve">, </w:t>
      </w:r>
      <w:r w:rsidR="000E2118" w:rsidRPr="008F714E">
        <w:rPr>
          <w:rFonts w:ascii="Times New Roman" w:hAnsi="Times New Roman"/>
          <w:sz w:val="29"/>
          <w:szCs w:val="29"/>
          <w:lang w:val="en-US"/>
        </w:rPr>
        <w:t>2024</w:t>
      </w:r>
      <w:r w:rsidR="001135DB" w:rsidRPr="008F714E">
        <w:rPr>
          <w:rFonts w:ascii="Times New Roman" w:hAnsi="Times New Roman"/>
          <w:sz w:val="29"/>
          <w:szCs w:val="29"/>
          <w:lang w:val="en-US"/>
        </w:rPr>
        <w:t xml:space="preserve"> İstanbul</w:t>
      </w:r>
    </w:p>
    <w:p w14:paraId="5A18F617" w14:textId="77777777" w:rsidR="00622626" w:rsidRPr="008F714E" w:rsidRDefault="00622626" w:rsidP="00F17873">
      <w:pPr>
        <w:spacing w:after="0"/>
        <w:jc w:val="center"/>
        <w:rPr>
          <w:rFonts w:ascii="Times New Roman" w:hAnsi="Times New Roman"/>
          <w:b/>
          <w:bCs/>
          <w:sz w:val="28"/>
          <w:szCs w:val="28"/>
          <w:lang w:val="en-US"/>
        </w:rPr>
      </w:pPr>
    </w:p>
    <w:p w14:paraId="0103DD68" w14:textId="77777777" w:rsidR="00F8545A" w:rsidRPr="008F714E" w:rsidRDefault="00F8545A" w:rsidP="00F17873">
      <w:pPr>
        <w:spacing w:after="0"/>
        <w:jc w:val="center"/>
        <w:rPr>
          <w:rFonts w:ascii="Times New Roman" w:hAnsi="Times New Roman"/>
          <w:b/>
          <w:bCs/>
          <w:sz w:val="28"/>
          <w:szCs w:val="28"/>
          <w:lang w:val="en-US"/>
        </w:rPr>
      </w:pPr>
    </w:p>
    <w:p w14:paraId="3272C7FC" w14:textId="77777777" w:rsidR="00F8545A" w:rsidRPr="008F714E" w:rsidRDefault="00F8545A" w:rsidP="00F17873">
      <w:pPr>
        <w:spacing w:after="0"/>
        <w:jc w:val="center"/>
        <w:rPr>
          <w:rFonts w:ascii="Times New Roman" w:hAnsi="Times New Roman"/>
          <w:b/>
          <w:bCs/>
          <w:sz w:val="28"/>
          <w:szCs w:val="28"/>
          <w:lang w:val="en-US"/>
        </w:rPr>
        <w:sectPr w:rsidR="00F8545A" w:rsidRPr="008F714E" w:rsidSect="00072F05">
          <w:footerReference w:type="default" r:id="rId10"/>
          <w:pgSz w:w="11906" w:h="16838"/>
          <w:pgMar w:top="1418" w:right="1985" w:bottom="1418" w:left="1985" w:header="709" w:footer="709" w:gutter="0"/>
          <w:pgNumType w:fmt="upperRoman" w:start="1"/>
          <w:cols w:space="708"/>
          <w:docGrid w:linePitch="360"/>
        </w:sectPr>
      </w:pPr>
    </w:p>
    <w:p w14:paraId="5A18F637" w14:textId="77777777" w:rsidR="00072850" w:rsidRPr="008F714E" w:rsidRDefault="00072850" w:rsidP="00072850">
      <w:pPr>
        <w:rPr>
          <w:rFonts w:ascii="Times New Roman" w:hAnsi="Times New Roman"/>
          <w:b/>
          <w:lang w:val="en-US"/>
        </w:rPr>
      </w:pPr>
    </w:p>
    <w:p w14:paraId="5A18F638" w14:textId="77777777" w:rsidR="00072850" w:rsidRPr="008F714E" w:rsidRDefault="00072850" w:rsidP="00072850">
      <w:pPr>
        <w:rPr>
          <w:rFonts w:ascii="Times New Roman" w:hAnsi="Times New Roman"/>
          <w:b/>
          <w:lang w:val="en-US"/>
        </w:rPr>
      </w:pPr>
    </w:p>
    <w:p w14:paraId="5A18F639" w14:textId="77777777" w:rsidR="00072850" w:rsidRPr="008F714E" w:rsidRDefault="00072850" w:rsidP="00072850">
      <w:pPr>
        <w:rPr>
          <w:rFonts w:ascii="Times New Roman" w:hAnsi="Times New Roman"/>
          <w:b/>
          <w:lang w:val="en-US"/>
        </w:rPr>
      </w:pPr>
    </w:p>
    <w:p w14:paraId="5A18F63A" w14:textId="77777777" w:rsidR="00072850" w:rsidRPr="008F714E" w:rsidRDefault="00072850" w:rsidP="00072850">
      <w:pPr>
        <w:rPr>
          <w:rFonts w:ascii="Times New Roman" w:hAnsi="Times New Roman"/>
          <w:b/>
          <w:lang w:val="en-US"/>
        </w:rPr>
      </w:pPr>
    </w:p>
    <w:p w14:paraId="5A18F63B" w14:textId="77777777" w:rsidR="00072850" w:rsidRPr="008F714E" w:rsidRDefault="00072850" w:rsidP="00072850">
      <w:pPr>
        <w:rPr>
          <w:rFonts w:ascii="Times New Roman" w:hAnsi="Times New Roman"/>
          <w:b/>
          <w:lang w:val="en-US"/>
        </w:rPr>
      </w:pPr>
    </w:p>
    <w:p w14:paraId="09723F5A" w14:textId="66AFEA55" w:rsidR="00752A29" w:rsidRDefault="00752A29" w:rsidP="00752A29">
      <w:pPr>
        <w:jc w:val="both"/>
        <w:rPr>
          <w:rFonts w:ascii="Times New Roman" w:hAnsi="Times New Roman"/>
          <w:lang w:val="en-US"/>
        </w:rPr>
      </w:pPr>
      <w:r w:rsidRPr="00752A29">
        <w:rPr>
          <w:rFonts w:ascii="Times New Roman" w:hAnsi="Times New Roman"/>
          <w:lang w:val="en-US"/>
        </w:rPr>
        <w:t>This graduation study was prepared by me under the supervision of Title Name SURNAME.</w:t>
      </w:r>
      <w:r w:rsidR="00374F79" w:rsidRPr="00374F79">
        <w:rPr>
          <w:rFonts w:ascii="Times New Roman" w:hAnsi="Times New Roman"/>
          <w:lang w:val="en-US"/>
        </w:rPr>
        <w:t xml:space="preserve"> </w:t>
      </w:r>
      <w:r w:rsidRPr="00752A29">
        <w:rPr>
          <w:rFonts w:ascii="Times New Roman" w:hAnsi="Times New Roman"/>
          <w:lang w:val="en-US"/>
        </w:rPr>
        <w:t xml:space="preserve">In this study titled </w:t>
      </w:r>
      <w:r>
        <w:rPr>
          <w:rFonts w:ascii="Times New Roman" w:hAnsi="Times New Roman"/>
          <w:lang w:val="en-US"/>
        </w:rPr>
        <w:t>“</w:t>
      </w:r>
      <w:r w:rsidRPr="00752A29">
        <w:rPr>
          <w:rFonts w:ascii="Times New Roman" w:hAnsi="Times New Roman"/>
          <w:lang w:val="en-US"/>
        </w:rPr>
        <w:t>....</w:t>
      </w:r>
      <w:r>
        <w:rPr>
          <w:rFonts w:ascii="Times New Roman" w:hAnsi="Times New Roman"/>
          <w:lang w:val="en-US"/>
        </w:rPr>
        <w:t>......................................”</w:t>
      </w:r>
      <w:r w:rsidRPr="00752A29">
        <w:rPr>
          <w:rFonts w:ascii="Times New Roman" w:hAnsi="Times New Roman"/>
          <w:lang w:val="en-US"/>
        </w:rPr>
        <w:t>,</w:t>
      </w:r>
      <w:r>
        <w:rPr>
          <w:rFonts w:ascii="Times New Roman" w:hAnsi="Times New Roman"/>
          <w:lang w:val="en-US"/>
        </w:rPr>
        <w:t xml:space="preserve"> </w:t>
      </w:r>
      <w:r w:rsidRPr="00752A29">
        <w:rPr>
          <w:rFonts w:ascii="Times New Roman" w:hAnsi="Times New Roman"/>
          <w:lang w:val="en-US"/>
        </w:rPr>
        <w:t>I declare that I have obtained the necessary legal permissions for data collection and use in this study, that I have fully presented the information I received from other sources in the main text and references, that I have not distorted and/or forged the research data and results, and that I have acted in accordance with the principles of scientific research and ethics throughout my study. I accept any legal consequences in case of proof of the contrary of my statement.</w:t>
      </w:r>
      <w:r>
        <w:rPr>
          <w:rFonts w:ascii="Times New Roman" w:hAnsi="Times New Roman"/>
          <w:lang w:val="en-US"/>
        </w:rPr>
        <w:t xml:space="preserve"> </w:t>
      </w:r>
    </w:p>
    <w:p w14:paraId="1A172A4B" w14:textId="77777777" w:rsidR="00752A29" w:rsidRDefault="00752A29" w:rsidP="00752A29">
      <w:pPr>
        <w:jc w:val="both"/>
        <w:rPr>
          <w:rFonts w:ascii="Times New Roman" w:hAnsi="Times New Roman"/>
          <w:lang w:val="en-US"/>
        </w:rPr>
      </w:pPr>
    </w:p>
    <w:p w14:paraId="05BE459C" w14:textId="77777777" w:rsidR="00752A29" w:rsidRDefault="00752A29" w:rsidP="00752A29">
      <w:pPr>
        <w:jc w:val="both"/>
        <w:rPr>
          <w:rFonts w:ascii="Times New Roman" w:hAnsi="Times New Roman"/>
          <w:lang w:val="en-US"/>
        </w:rPr>
      </w:pPr>
    </w:p>
    <w:p w14:paraId="23EE554F" w14:textId="77777777" w:rsidR="00752A29" w:rsidRDefault="00752A29" w:rsidP="00752A29">
      <w:pPr>
        <w:jc w:val="both"/>
        <w:rPr>
          <w:rFonts w:ascii="Times New Roman" w:hAnsi="Times New Roman"/>
          <w:lang w:val="en-US"/>
        </w:rPr>
      </w:pPr>
    </w:p>
    <w:p w14:paraId="094B71D4" w14:textId="77777777" w:rsidR="00752A29" w:rsidRDefault="00752A29" w:rsidP="00752A29">
      <w:pPr>
        <w:spacing w:line="480" w:lineRule="auto"/>
        <w:ind w:left="5040" w:firstLine="1339"/>
        <w:jc w:val="center"/>
        <w:rPr>
          <w:rFonts w:ascii="Times New Roman" w:hAnsi="Times New Roman"/>
        </w:rPr>
      </w:pPr>
      <w:r w:rsidRPr="00FF6CEB">
        <w:rPr>
          <w:rFonts w:ascii="Times New Roman" w:hAnsi="Times New Roman"/>
        </w:rPr>
        <w:t>İmza</w:t>
      </w:r>
    </w:p>
    <w:p w14:paraId="2E5A8B90" w14:textId="77777777" w:rsidR="00752A29" w:rsidRDefault="00752A29" w:rsidP="00752A29">
      <w:pPr>
        <w:spacing w:line="480" w:lineRule="auto"/>
        <w:ind w:left="5040" w:firstLine="1339"/>
        <w:jc w:val="center"/>
        <w:rPr>
          <w:rFonts w:ascii="Times New Roman" w:hAnsi="Times New Roman"/>
        </w:rPr>
      </w:pPr>
    </w:p>
    <w:p w14:paraId="62A8D9F8" w14:textId="77777777" w:rsidR="00752A29" w:rsidRDefault="00752A29" w:rsidP="00752A29">
      <w:pPr>
        <w:spacing w:line="480" w:lineRule="auto"/>
        <w:ind w:left="5040" w:firstLine="1339"/>
        <w:jc w:val="center"/>
        <w:rPr>
          <w:rFonts w:ascii="Times New Roman" w:hAnsi="Times New Roman"/>
        </w:rPr>
      </w:pPr>
    </w:p>
    <w:p w14:paraId="02BEE3F4" w14:textId="1527CB06" w:rsidR="00752A29" w:rsidRPr="00FF6CEB" w:rsidRDefault="00752A29" w:rsidP="00752A29">
      <w:pPr>
        <w:jc w:val="right"/>
        <w:rPr>
          <w:rFonts w:ascii="Times New Roman" w:hAnsi="Times New Roman"/>
        </w:rPr>
      </w:pPr>
      <w:r>
        <w:rPr>
          <w:rFonts w:ascii="Times New Roman" w:hAnsi="Times New Roman"/>
          <w:lang w:val="en-US"/>
        </w:rPr>
        <w:t>Name</w:t>
      </w:r>
      <w:r w:rsidRPr="008F714E">
        <w:rPr>
          <w:rFonts w:ascii="Times New Roman" w:hAnsi="Times New Roman"/>
          <w:lang w:val="en-US"/>
        </w:rPr>
        <w:t xml:space="preserve"> </w:t>
      </w:r>
      <w:r>
        <w:rPr>
          <w:rFonts w:ascii="Times New Roman" w:hAnsi="Times New Roman"/>
          <w:lang w:val="en-US"/>
        </w:rPr>
        <w:t>SURNAME</w:t>
      </w:r>
      <w:r w:rsidRPr="00FF6CEB">
        <w:rPr>
          <w:rFonts w:ascii="Times New Roman" w:hAnsi="Times New Roman"/>
        </w:rPr>
        <w:tab/>
      </w:r>
    </w:p>
    <w:p w14:paraId="5A18F63F" w14:textId="77777777" w:rsidR="009D38E2" w:rsidRPr="008F714E" w:rsidRDefault="009D38E2">
      <w:pPr>
        <w:spacing w:before="0" w:after="160" w:line="259" w:lineRule="auto"/>
        <w:rPr>
          <w:rFonts w:ascii="Times New Roman" w:hAnsi="Times New Roman"/>
          <w:lang w:val="en-US"/>
        </w:rPr>
      </w:pPr>
    </w:p>
    <w:p w14:paraId="5A18F640" w14:textId="77777777" w:rsidR="009D38E2" w:rsidRPr="008F714E" w:rsidRDefault="009D38E2">
      <w:pPr>
        <w:spacing w:before="0" w:after="160" w:line="259" w:lineRule="auto"/>
        <w:rPr>
          <w:rFonts w:ascii="Times New Roman" w:hAnsi="Times New Roman"/>
          <w:lang w:val="en-US"/>
        </w:rPr>
        <w:sectPr w:rsidR="009D38E2" w:rsidRPr="008F714E" w:rsidSect="00072F05">
          <w:footerReference w:type="default" r:id="rId11"/>
          <w:pgSz w:w="11906" w:h="16838"/>
          <w:pgMar w:top="1418" w:right="1985" w:bottom="1418" w:left="1985" w:header="709" w:footer="709" w:gutter="0"/>
          <w:pgNumType w:fmt="lowerRoman"/>
          <w:cols w:space="708"/>
          <w:docGrid w:linePitch="360"/>
        </w:sectPr>
      </w:pPr>
    </w:p>
    <w:p w14:paraId="5A18F663" w14:textId="77777777" w:rsidR="00244827" w:rsidRPr="008F714E" w:rsidRDefault="00CB72C8" w:rsidP="000E3B39">
      <w:pPr>
        <w:pStyle w:val="FrontPages"/>
        <w:rPr>
          <w:lang w:val="en-US"/>
        </w:rPr>
      </w:pPr>
      <w:bookmarkStart w:id="1" w:name="_Toc159415141"/>
      <w:r w:rsidRPr="008F714E">
        <w:rPr>
          <w:lang w:val="en-US"/>
        </w:rPr>
        <w:lastRenderedPageBreak/>
        <w:t>TEŞEKKÜR</w:t>
      </w:r>
      <w:bookmarkEnd w:id="1"/>
    </w:p>
    <w:p w14:paraId="5A18F664" w14:textId="77777777" w:rsidR="00244827" w:rsidRPr="008F714E" w:rsidRDefault="00244827" w:rsidP="00A84D7A">
      <w:pPr>
        <w:jc w:val="right"/>
        <w:rPr>
          <w:rFonts w:ascii="Times New Roman" w:hAnsi="Times New Roman"/>
          <w:lang w:val="en-US"/>
        </w:rPr>
      </w:pPr>
    </w:p>
    <w:p w14:paraId="5A18F668" w14:textId="703C1FD6" w:rsidR="001E7759" w:rsidRPr="008F714E" w:rsidRDefault="00752A29" w:rsidP="001E7759">
      <w:pPr>
        <w:jc w:val="both"/>
        <w:rPr>
          <w:rFonts w:ascii="Times New Roman" w:hAnsi="Times New Roman"/>
          <w:lang w:val="en-US"/>
        </w:rPr>
      </w:pPr>
      <w:r w:rsidRPr="00752A29">
        <w:rPr>
          <w:rFonts w:ascii="Times New Roman" w:hAnsi="Times New Roman"/>
          <w:lang w:val="en-US"/>
        </w:rPr>
        <w:t>A thank you note will be written here.</w:t>
      </w:r>
    </w:p>
    <w:p w14:paraId="68878A79" w14:textId="76880866" w:rsidR="00F8545A" w:rsidRPr="008F714E" w:rsidRDefault="00F8545A" w:rsidP="00F8545A">
      <w:pPr>
        <w:jc w:val="both"/>
        <w:rPr>
          <w:rFonts w:ascii="Times New Roman" w:hAnsi="Times New Roman"/>
          <w:lang w:val="en-US"/>
        </w:rPr>
      </w:pPr>
    </w:p>
    <w:p w14:paraId="32D833C0" w14:textId="31BB390A" w:rsidR="00F8545A" w:rsidRPr="008F714E" w:rsidRDefault="00F8545A" w:rsidP="00F8545A">
      <w:pPr>
        <w:jc w:val="both"/>
        <w:rPr>
          <w:rFonts w:ascii="Times New Roman" w:hAnsi="Times New Roman"/>
          <w:lang w:val="en-US"/>
        </w:rPr>
      </w:pPr>
    </w:p>
    <w:p w14:paraId="5A18F669" w14:textId="384F77B1" w:rsidR="00C679C4" w:rsidRPr="008F714E" w:rsidRDefault="00752A29" w:rsidP="00C679C4">
      <w:pPr>
        <w:jc w:val="right"/>
        <w:rPr>
          <w:rFonts w:ascii="Times New Roman" w:hAnsi="Times New Roman"/>
          <w:szCs w:val="24"/>
          <w:lang w:val="en-US" w:eastAsia="tr-TR"/>
        </w:rPr>
      </w:pPr>
      <w:r>
        <w:rPr>
          <w:rFonts w:ascii="Times New Roman" w:hAnsi="Times New Roman"/>
          <w:lang w:val="en-US"/>
        </w:rPr>
        <w:t>Name</w:t>
      </w:r>
      <w:r w:rsidRPr="008F714E">
        <w:rPr>
          <w:rFonts w:ascii="Times New Roman" w:hAnsi="Times New Roman"/>
          <w:lang w:val="en-US"/>
        </w:rPr>
        <w:t xml:space="preserve"> </w:t>
      </w:r>
      <w:r>
        <w:rPr>
          <w:rFonts w:ascii="Times New Roman" w:hAnsi="Times New Roman"/>
          <w:lang w:val="en-US"/>
        </w:rPr>
        <w:t>SURNAME</w:t>
      </w:r>
    </w:p>
    <w:p w14:paraId="5A18F66A" w14:textId="77777777" w:rsidR="009D38E2" w:rsidRPr="008F714E" w:rsidRDefault="009D38E2" w:rsidP="00C679C4">
      <w:pPr>
        <w:jc w:val="both"/>
        <w:rPr>
          <w:rFonts w:ascii="Times New Roman" w:hAnsi="Times New Roman"/>
          <w:lang w:val="en-US"/>
        </w:rPr>
        <w:sectPr w:rsidR="009D38E2" w:rsidRPr="008F714E" w:rsidSect="00072F05">
          <w:footerReference w:type="default" r:id="rId12"/>
          <w:pgSz w:w="11906" w:h="16838"/>
          <w:pgMar w:top="1418" w:right="1985" w:bottom="1418" w:left="1985" w:header="709" w:footer="709" w:gutter="0"/>
          <w:pgNumType w:fmt="lowerRoman"/>
          <w:cols w:space="708"/>
          <w:docGrid w:linePitch="360"/>
        </w:sectPr>
      </w:pPr>
    </w:p>
    <w:p w14:paraId="5A18F66B" w14:textId="77777777" w:rsidR="002431E1" w:rsidRPr="008F714E" w:rsidRDefault="00CB72C8" w:rsidP="0074311C">
      <w:pPr>
        <w:pStyle w:val="ThankContent"/>
        <w:rPr>
          <w:lang w:val="en-US"/>
        </w:rPr>
      </w:pPr>
      <w:r w:rsidRPr="008F714E">
        <w:rPr>
          <w:lang w:val="en-US"/>
        </w:rPr>
        <w:lastRenderedPageBreak/>
        <w:t>İÇİNDEKİLER</w:t>
      </w:r>
    </w:p>
    <w:p w14:paraId="5A18F66C" w14:textId="77777777" w:rsidR="002431E1" w:rsidRPr="008F714E" w:rsidRDefault="002431E1" w:rsidP="00EB6E08">
      <w:pPr>
        <w:pStyle w:val="T1"/>
        <w:rPr>
          <w:lang w:val="en-US"/>
        </w:rPr>
      </w:pPr>
    </w:p>
    <w:bookmarkStart w:id="2" w:name="_Toc475111620"/>
    <w:bookmarkStart w:id="3" w:name="_Toc475117376"/>
    <w:p w14:paraId="615FC47C" w14:textId="156D1BBB" w:rsidR="00C66E9A" w:rsidRPr="008F714E" w:rsidRDefault="00720207">
      <w:pPr>
        <w:pStyle w:val="T1"/>
        <w:rPr>
          <w:rFonts w:asciiTheme="minorHAnsi" w:eastAsiaTheme="minorEastAsia" w:hAnsiTheme="minorHAnsi" w:cstheme="minorBidi"/>
          <w:b w:val="0"/>
          <w:noProof/>
          <w:kern w:val="2"/>
          <w:szCs w:val="24"/>
          <w:lang w:val="en-US" w:eastAsia="tr-TR"/>
          <w14:ligatures w14:val="standardContextual"/>
        </w:rPr>
      </w:pPr>
      <w:r w:rsidRPr="008F714E">
        <w:rPr>
          <w:rFonts w:eastAsiaTheme="majorEastAsia"/>
          <w:noProof/>
          <w:lang w:val="en-US"/>
        </w:rPr>
        <w:fldChar w:fldCharType="begin"/>
      </w:r>
      <w:r w:rsidRPr="008F714E">
        <w:rPr>
          <w:rFonts w:eastAsiaTheme="majorEastAsia"/>
          <w:noProof/>
          <w:lang w:val="en-US"/>
        </w:rPr>
        <w:instrText xml:space="preserve"> TOC \o "1-1" \h \z \t "Başlık 2;3;Başlık 3;3;FrontPages;1;Chapters;1;MainTitle;2;Appendixes;1" </w:instrText>
      </w:r>
      <w:r w:rsidRPr="008F714E">
        <w:rPr>
          <w:rFonts w:eastAsiaTheme="majorEastAsia"/>
          <w:noProof/>
          <w:lang w:val="en-US"/>
        </w:rPr>
        <w:fldChar w:fldCharType="separate"/>
      </w:r>
      <w:hyperlink w:anchor="_Toc159415141" w:history="1">
        <w:r w:rsidR="00C66E9A" w:rsidRPr="008F714E">
          <w:rPr>
            <w:rStyle w:val="Kpr"/>
            <w:rFonts w:eastAsiaTheme="majorEastAsia"/>
            <w:noProof/>
            <w:lang w:val="en-US"/>
          </w:rPr>
          <w:t>TEŞEKKÜR</w:t>
        </w:r>
        <w:r w:rsidR="00C66E9A" w:rsidRPr="008F714E">
          <w:rPr>
            <w:noProof/>
            <w:webHidden/>
            <w:lang w:val="en-US"/>
          </w:rPr>
          <w:tab/>
        </w:r>
      </w:hyperlink>
      <w:r w:rsidR="00890C14" w:rsidRPr="008F714E">
        <w:rPr>
          <w:noProof/>
          <w:lang w:val="en-US"/>
        </w:rPr>
        <w:t>iii</w:t>
      </w:r>
    </w:p>
    <w:p w14:paraId="3201AD3A" w14:textId="3CDD9C4F"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42" w:history="1"/>
    </w:p>
    <w:p w14:paraId="055F5E4B" w14:textId="1CC258A5"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43" w:history="1"/>
    </w:p>
    <w:p w14:paraId="36B11D04" w14:textId="66CF7287"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44" w:history="1"/>
    </w:p>
    <w:p w14:paraId="43B2FE04" w14:textId="3F6994E9"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45" w:history="1"/>
    </w:p>
    <w:p w14:paraId="44C7B7F2" w14:textId="50828FC0"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46" w:history="1"/>
    </w:p>
    <w:p w14:paraId="3CE8863F" w14:textId="1EC679EE"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47" w:history="1">
        <w:r w:rsidR="00C66E9A" w:rsidRPr="008F714E">
          <w:rPr>
            <w:rStyle w:val="Kpr"/>
            <w:rFonts w:eastAsiaTheme="majorEastAsia"/>
            <w:noProof/>
            <w:lang w:val="en-US"/>
          </w:rPr>
          <w:t>ÖZET</w:t>
        </w:r>
        <w:r w:rsidR="00C66E9A" w:rsidRPr="008F714E">
          <w:rPr>
            <w:noProof/>
            <w:webHidden/>
            <w:lang w:val="en-US"/>
          </w:rPr>
          <w:tab/>
        </w:r>
      </w:hyperlink>
      <w:r w:rsidR="00890C14" w:rsidRPr="008F714E">
        <w:rPr>
          <w:noProof/>
          <w:lang w:val="en-US"/>
        </w:rPr>
        <w:t>v</w:t>
      </w:r>
    </w:p>
    <w:p w14:paraId="3F72F5BB" w14:textId="3BD1A22D"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48" w:history="1"/>
    </w:p>
    <w:p w14:paraId="3849CE6A" w14:textId="6F342B7D"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49" w:history="1">
        <w:r w:rsidR="00C66E9A" w:rsidRPr="008F714E">
          <w:rPr>
            <w:rStyle w:val="Kpr"/>
            <w:rFonts w:eastAsiaTheme="majorEastAsia"/>
            <w:noProof/>
            <w:lang w:val="en-US"/>
          </w:rPr>
          <w:t>1 GİRİŞ</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49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1</w:t>
        </w:r>
        <w:r w:rsidR="00C66E9A" w:rsidRPr="008F714E">
          <w:rPr>
            <w:noProof/>
            <w:webHidden/>
            <w:lang w:val="en-US"/>
          </w:rPr>
          <w:fldChar w:fldCharType="end"/>
        </w:r>
      </w:hyperlink>
    </w:p>
    <w:p w14:paraId="02809D4A" w14:textId="6FA403AB" w:rsidR="00C66E9A" w:rsidRPr="008F714E" w:rsidRDefault="004F7A41">
      <w:pPr>
        <w:pStyle w:val="T2"/>
        <w:rPr>
          <w:rFonts w:asciiTheme="minorHAnsi" w:eastAsiaTheme="minorEastAsia" w:hAnsiTheme="minorHAnsi" w:cstheme="minorBidi"/>
          <w:noProof/>
          <w:kern w:val="2"/>
          <w:szCs w:val="24"/>
          <w:lang w:val="en-US" w:eastAsia="tr-TR"/>
          <w14:ligatures w14:val="standardContextual"/>
        </w:rPr>
      </w:pPr>
      <w:hyperlink w:anchor="_Toc159415150" w:history="1">
        <w:r w:rsidR="00C66E9A" w:rsidRPr="008F714E">
          <w:rPr>
            <w:rStyle w:val="Kpr"/>
            <w:rFonts w:eastAsiaTheme="majorEastAsia"/>
            <w:noProof/>
            <w:lang w:val="en-US"/>
          </w:rPr>
          <w:t>1.1</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rPr>
          <w:t>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50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1</w:t>
        </w:r>
        <w:r w:rsidR="00C66E9A" w:rsidRPr="008F714E">
          <w:rPr>
            <w:noProof/>
            <w:webHidden/>
            <w:lang w:val="en-US"/>
          </w:rPr>
          <w:fldChar w:fldCharType="end"/>
        </w:r>
      </w:hyperlink>
    </w:p>
    <w:p w14:paraId="1B1EDF20" w14:textId="02A8AAE4" w:rsidR="00C66E9A" w:rsidRPr="008F714E" w:rsidRDefault="004F7A41">
      <w:pPr>
        <w:pStyle w:val="T3"/>
        <w:tabs>
          <w:tab w:val="left" w:pos="1560"/>
          <w:tab w:val="right" w:pos="7926"/>
        </w:tabs>
        <w:rPr>
          <w:rFonts w:asciiTheme="minorHAnsi" w:eastAsiaTheme="minorEastAsia" w:hAnsiTheme="minorHAnsi" w:cstheme="minorBidi"/>
          <w:noProof/>
          <w:kern w:val="2"/>
          <w:szCs w:val="24"/>
          <w:lang w:val="en-US" w:eastAsia="tr-TR"/>
          <w14:ligatures w14:val="standardContextual"/>
        </w:rPr>
      </w:pPr>
      <w:hyperlink w:anchor="_Toc159415151" w:history="1">
        <w:r w:rsidR="00C66E9A" w:rsidRPr="008F714E">
          <w:rPr>
            <w:rStyle w:val="Kpr"/>
            <w:rFonts w:eastAsiaTheme="majorEastAsia"/>
            <w:noProof/>
            <w:lang w:val="en-US"/>
          </w:rPr>
          <w:t>1.1.1</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rPr>
          <w:t>Alt 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51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1</w:t>
        </w:r>
        <w:r w:rsidR="00C66E9A" w:rsidRPr="008F714E">
          <w:rPr>
            <w:noProof/>
            <w:webHidden/>
            <w:lang w:val="en-US"/>
          </w:rPr>
          <w:fldChar w:fldCharType="end"/>
        </w:r>
      </w:hyperlink>
    </w:p>
    <w:p w14:paraId="0A628DCC" w14:textId="692B9158" w:rsidR="00C66E9A" w:rsidRPr="008F714E" w:rsidRDefault="004F7A41">
      <w:pPr>
        <w:pStyle w:val="T2"/>
        <w:rPr>
          <w:rFonts w:asciiTheme="minorHAnsi" w:eastAsiaTheme="minorEastAsia" w:hAnsiTheme="minorHAnsi" w:cstheme="minorBidi"/>
          <w:noProof/>
          <w:kern w:val="2"/>
          <w:szCs w:val="24"/>
          <w:lang w:val="en-US" w:eastAsia="tr-TR"/>
          <w14:ligatures w14:val="standardContextual"/>
        </w:rPr>
      </w:pPr>
      <w:hyperlink w:anchor="_Toc159415152" w:history="1">
        <w:r w:rsidR="00C66E9A" w:rsidRPr="008F714E">
          <w:rPr>
            <w:rStyle w:val="Kpr"/>
            <w:rFonts w:eastAsiaTheme="majorEastAsia"/>
            <w:noProof/>
            <w:lang w:val="en-US"/>
          </w:rPr>
          <w:t>1.2</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rPr>
          <w:t>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52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4</w:t>
        </w:r>
        <w:r w:rsidR="00C66E9A" w:rsidRPr="008F714E">
          <w:rPr>
            <w:noProof/>
            <w:webHidden/>
            <w:lang w:val="en-US"/>
          </w:rPr>
          <w:fldChar w:fldCharType="end"/>
        </w:r>
      </w:hyperlink>
    </w:p>
    <w:p w14:paraId="01E673F3" w14:textId="1B3B79C7"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53" w:history="1">
        <w:r w:rsidR="00C66E9A" w:rsidRPr="008F714E">
          <w:rPr>
            <w:rStyle w:val="Kpr"/>
            <w:rFonts w:eastAsiaTheme="majorEastAsia"/>
            <w:noProof/>
            <w:lang w:val="en-US"/>
          </w:rPr>
          <w:t>2 BAŞLI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53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6</w:t>
        </w:r>
        <w:r w:rsidR="00C66E9A" w:rsidRPr="008F714E">
          <w:rPr>
            <w:noProof/>
            <w:webHidden/>
            <w:lang w:val="en-US"/>
          </w:rPr>
          <w:fldChar w:fldCharType="end"/>
        </w:r>
      </w:hyperlink>
    </w:p>
    <w:p w14:paraId="00FAE488" w14:textId="0B3FC44D" w:rsidR="00C66E9A" w:rsidRPr="008F714E" w:rsidRDefault="004F7A41">
      <w:pPr>
        <w:pStyle w:val="T2"/>
        <w:rPr>
          <w:rFonts w:asciiTheme="minorHAnsi" w:eastAsiaTheme="minorEastAsia" w:hAnsiTheme="minorHAnsi" w:cstheme="minorBidi"/>
          <w:noProof/>
          <w:kern w:val="2"/>
          <w:szCs w:val="24"/>
          <w:lang w:val="en-US" w:eastAsia="tr-TR"/>
          <w14:ligatures w14:val="standardContextual"/>
        </w:rPr>
      </w:pPr>
      <w:hyperlink w:anchor="_Toc159415154" w:history="1">
        <w:r w:rsidR="00C66E9A" w:rsidRPr="008F714E">
          <w:rPr>
            <w:rStyle w:val="Kpr"/>
            <w:rFonts w:eastAsiaTheme="majorEastAsia"/>
            <w:noProof/>
            <w:lang w:val="en-US"/>
          </w:rPr>
          <w:t>2.1</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rPr>
          <w:t>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54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6</w:t>
        </w:r>
        <w:r w:rsidR="00C66E9A" w:rsidRPr="008F714E">
          <w:rPr>
            <w:noProof/>
            <w:webHidden/>
            <w:lang w:val="en-US"/>
          </w:rPr>
          <w:fldChar w:fldCharType="end"/>
        </w:r>
      </w:hyperlink>
    </w:p>
    <w:p w14:paraId="341DF22D" w14:textId="00971AE2" w:rsidR="00C66E9A" w:rsidRPr="008F714E" w:rsidRDefault="004F7A41">
      <w:pPr>
        <w:pStyle w:val="T3"/>
        <w:tabs>
          <w:tab w:val="left" w:pos="1560"/>
          <w:tab w:val="right" w:pos="7926"/>
        </w:tabs>
        <w:rPr>
          <w:rFonts w:asciiTheme="minorHAnsi" w:eastAsiaTheme="minorEastAsia" w:hAnsiTheme="minorHAnsi" w:cstheme="minorBidi"/>
          <w:noProof/>
          <w:kern w:val="2"/>
          <w:szCs w:val="24"/>
          <w:lang w:val="en-US" w:eastAsia="tr-TR"/>
          <w14:ligatures w14:val="standardContextual"/>
        </w:rPr>
      </w:pPr>
      <w:hyperlink w:anchor="_Toc159415155" w:history="1">
        <w:r w:rsidR="00C66E9A" w:rsidRPr="008F714E">
          <w:rPr>
            <w:rStyle w:val="Kpr"/>
            <w:rFonts w:eastAsiaTheme="majorEastAsia"/>
            <w:noProof/>
            <w:lang w:val="en-US"/>
          </w:rPr>
          <w:t>2.1.1</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rPr>
          <w:t>Alt 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55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6</w:t>
        </w:r>
        <w:r w:rsidR="00C66E9A" w:rsidRPr="008F714E">
          <w:rPr>
            <w:noProof/>
            <w:webHidden/>
            <w:lang w:val="en-US"/>
          </w:rPr>
          <w:fldChar w:fldCharType="end"/>
        </w:r>
      </w:hyperlink>
    </w:p>
    <w:p w14:paraId="7BE07EBB" w14:textId="4A37E104" w:rsidR="00C66E9A" w:rsidRPr="008F714E" w:rsidRDefault="004F7A41">
      <w:pPr>
        <w:pStyle w:val="T3"/>
        <w:tabs>
          <w:tab w:val="left" w:pos="1560"/>
          <w:tab w:val="right" w:pos="7926"/>
        </w:tabs>
        <w:rPr>
          <w:rFonts w:asciiTheme="minorHAnsi" w:eastAsiaTheme="minorEastAsia" w:hAnsiTheme="minorHAnsi" w:cstheme="minorBidi"/>
          <w:noProof/>
          <w:kern w:val="2"/>
          <w:szCs w:val="24"/>
          <w:lang w:val="en-US" w:eastAsia="tr-TR"/>
          <w14:ligatures w14:val="standardContextual"/>
        </w:rPr>
      </w:pPr>
      <w:hyperlink w:anchor="_Toc159415156" w:history="1">
        <w:r w:rsidR="00C66E9A" w:rsidRPr="008F714E">
          <w:rPr>
            <w:rStyle w:val="Kpr"/>
            <w:rFonts w:eastAsiaTheme="majorEastAsia"/>
            <w:noProof/>
            <w:lang w:val="en-US"/>
          </w:rPr>
          <w:t>2.1.2</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rPr>
          <w:t>Alt 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56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6</w:t>
        </w:r>
        <w:r w:rsidR="00C66E9A" w:rsidRPr="008F714E">
          <w:rPr>
            <w:noProof/>
            <w:webHidden/>
            <w:lang w:val="en-US"/>
          </w:rPr>
          <w:fldChar w:fldCharType="end"/>
        </w:r>
      </w:hyperlink>
    </w:p>
    <w:p w14:paraId="6E6AC98C" w14:textId="51C0BAC5" w:rsidR="00C66E9A" w:rsidRPr="008F714E" w:rsidRDefault="004F7A41">
      <w:pPr>
        <w:pStyle w:val="T2"/>
        <w:rPr>
          <w:rFonts w:asciiTheme="minorHAnsi" w:eastAsiaTheme="minorEastAsia" w:hAnsiTheme="minorHAnsi" w:cstheme="minorBidi"/>
          <w:noProof/>
          <w:kern w:val="2"/>
          <w:szCs w:val="24"/>
          <w:lang w:val="en-US" w:eastAsia="tr-TR"/>
          <w14:ligatures w14:val="standardContextual"/>
        </w:rPr>
      </w:pPr>
      <w:hyperlink w:anchor="_Toc159415157" w:history="1">
        <w:r w:rsidR="00C66E9A" w:rsidRPr="008F714E">
          <w:rPr>
            <w:rStyle w:val="Kpr"/>
            <w:rFonts w:eastAsiaTheme="majorEastAsia"/>
            <w:noProof/>
            <w:lang w:val="en-US"/>
          </w:rPr>
          <w:t>2.2</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rPr>
          <w:t>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57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7</w:t>
        </w:r>
        <w:r w:rsidR="00C66E9A" w:rsidRPr="008F714E">
          <w:rPr>
            <w:noProof/>
            <w:webHidden/>
            <w:lang w:val="en-US"/>
          </w:rPr>
          <w:fldChar w:fldCharType="end"/>
        </w:r>
      </w:hyperlink>
    </w:p>
    <w:p w14:paraId="11C300F7" w14:textId="22FCA67D" w:rsidR="00C66E9A" w:rsidRPr="008F714E" w:rsidRDefault="004F7A41">
      <w:pPr>
        <w:pStyle w:val="T2"/>
        <w:rPr>
          <w:rFonts w:asciiTheme="minorHAnsi" w:eastAsiaTheme="minorEastAsia" w:hAnsiTheme="minorHAnsi" w:cstheme="minorBidi"/>
          <w:noProof/>
          <w:kern w:val="2"/>
          <w:szCs w:val="24"/>
          <w:lang w:val="en-US" w:eastAsia="tr-TR"/>
          <w14:ligatures w14:val="standardContextual"/>
        </w:rPr>
      </w:pPr>
      <w:hyperlink w:anchor="_Toc159415158" w:history="1">
        <w:r w:rsidR="00C66E9A" w:rsidRPr="008F714E">
          <w:rPr>
            <w:rStyle w:val="Kpr"/>
            <w:rFonts w:eastAsiaTheme="majorEastAsia"/>
            <w:noProof/>
            <w:lang w:val="en-US"/>
          </w:rPr>
          <w:t>2.3</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rPr>
          <w:t>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58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8</w:t>
        </w:r>
        <w:r w:rsidR="00C66E9A" w:rsidRPr="008F714E">
          <w:rPr>
            <w:noProof/>
            <w:webHidden/>
            <w:lang w:val="en-US"/>
          </w:rPr>
          <w:fldChar w:fldCharType="end"/>
        </w:r>
      </w:hyperlink>
    </w:p>
    <w:p w14:paraId="0108B603" w14:textId="27A137D7"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59" w:history="1">
        <w:r w:rsidR="00C66E9A" w:rsidRPr="008F714E">
          <w:rPr>
            <w:rStyle w:val="Kpr"/>
            <w:rFonts w:eastAsiaTheme="majorEastAsia"/>
            <w:noProof/>
            <w:lang w:val="en-US"/>
          </w:rPr>
          <w:t>3 BAŞLI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59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9</w:t>
        </w:r>
        <w:r w:rsidR="00C66E9A" w:rsidRPr="008F714E">
          <w:rPr>
            <w:noProof/>
            <w:webHidden/>
            <w:lang w:val="en-US"/>
          </w:rPr>
          <w:fldChar w:fldCharType="end"/>
        </w:r>
      </w:hyperlink>
    </w:p>
    <w:p w14:paraId="463B3FFF" w14:textId="69D06A73" w:rsidR="00C66E9A" w:rsidRPr="008F714E" w:rsidRDefault="004F7A41">
      <w:pPr>
        <w:pStyle w:val="T2"/>
        <w:rPr>
          <w:rFonts w:asciiTheme="minorHAnsi" w:eastAsiaTheme="minorEastAsia" w:hAnsiTheme="minorHAnsi" w:cstheme="minorBidi"/>
          <w:noProof/>
          <w:kern w:val="2"/>
          <w:szCs w:val="24"/>
          <w:lang w:val="en-US" w:eastAsia="tr-TR"/>
          <w14:ligatures w14:val="standardContextual"/>
        </w:rPr>
      </w:pPr>
      <w:hyperlink w:anchor="_Toc159415160" w:history="1">
        <w:r w:rsidR="00C66E9A" w:rsidRPr="008F714E">
          <w:rPr>
            <w:rStyle w:val="Kpr"/>
            <w:rFonts w:eastAsiaTheme="majorEastAsia"/>
            <w:noProof/>
            <w:lang w:val="en-US"/>
          </w:rPr>
          <w:t>3.1</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rPr>
          <w:t>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60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9</w:t>
        </w:r>
        <w:r w:rsidR="00C66E9A" w:rsidRPr="008F714E">
          <w:rPr>
            <w:noProof/>
            <w:webHidden/>
            <w:lang w:val="en-US"/>
          </w:rPr>
          <w:fldChar w:fldCharType="end"/>
        </w:r>
      </w:hyperlink>
    </w:p>
    <w:p w14:paraId="6A12E83C" w14:textId="643827D0" w:rsidR="00C66E9A" w:rsidRPr="008F714E" w:rsidRDefault="004F7A41">
      <w:pPr>
        <w:pStyle w:val="T3"/>
        <w:tabs>
          <w:tab w:val="left" w:pos="1560"/>
          <w:tab w:val="right" w:pos="7926"/>
        </w:tabs>
        <w:rPr>
          <w:rFonts w:asciiTheme="minorHAnsi" w:eastAsiaTheme="minorEastAsia" w:hAnsiTheme="minorHAnsi" w:cstheme="minorBidi"/>
          <w:noProof/>
          <w:kern w:val="2"/>
          <w:szCs w:val="24"/>
          <w:lang w:val="en-US" w:eastAsia="tr-TR"/>
          <w14:ligatures w14:val="standardContextual"/>
        </w:rPr>
      </w:pPr>
      <w:hyperlink w:anchor="_Toc159415161" w:history="1">
        <w:r w:rsidR="00C66E9A" w:rsidRPr="008F714E">
          <w:rPr>
            <w:rStyle w:val="Kpr"/>
            <w:rFonts w:eastAsiaTheme="majorEastAsia"/>
            <w:noProof/>
            <w:lang w:val="en-US"/>
          </w:rPr>
          <w:t>3.1.1</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eastAsia="tr-TR"/>
          </w:rPr>
          <w:t>Alt 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61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10</w:t>
        </w:r>
        <w:r w:rsidR="00C66E9A" w:rsidRPr="008F714E">
          <w:rPr>
            <w:noProof/>
            <w:webHidden/>
            <w:lang w:val="en-US"/>
          </w:rPr>
          <w:fldChar w:fldCharType="end"/>
        </w:r>
      </w:hyperlink>
    </w:p>
    <w:p w14:paraId="72643FDA" w14:textId="2ABF9668"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62" w:history="1">
        <w:r w:rsidR="00C66E9A" w:rsidRPr="008F714E">
          <w:rPr>
            <w:rStyle w:val="Kpr"/>
            <w:rFonts w:eastAsiaTheme="majorEastAsia"/>
            <w:noProof/>
            <w:lang w:val="en-US"/>
          </w:rPr>
          <w:t>4 SONUÇ</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62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11</w:t>
        </w:r>
        <w:r w:rsidR="00C66E9A" w:rsidRPr="008F714E">
          <w:rPr>
            <w:noProof/>
            <w:webHidden/>
            <w:lang w:val="en-US"/>
          </w:rPr>
          <w:fldChar w:fldCharType="end"/>
        </w:r>
      </w:hyperlink>
    </w:p>
    <w:p w14:paraId="0AF28A48" w14:textId="3F6D90EF" w:rsidR="00C66E9A" w:rsidRPr="008F714E" w:rsidRDefault="004F7A41">
      <w:pPr>
        <w:pStyle w:val="T2"/>
        <w:rPr>
          <w:rFonts w:asciiTheme="minorHAnsi" w:eastAsiaTheme="minorEastAsia" w:hAnsiTheme="minorHAnsi" w:cstheme="minorBidi"/>
          <w:noProof/>
          <w:kern w:val="2"/>
          <w:szCs w:val="24"/>
          <w:lang w:val="en-US" w:eastAsia="tr-TR"/>
          <w14:ligatures w14:val="standardContextual"/>
        </w:rPr>
      </w:pPr>
      <w:hyperlink w:anchor="_Toc159415163" w:history="1">
        <w:r w:rsidR="00C66E9A" w:rsidRPr="008F714E">
          <w:rPr>
            <w:rStyle w:val="Kpr"/>
            <w:rFonts w:eastAsiaTheme="majorEastAsia"/>
            <w:noProof/>
            <w:lang w:val="en-US"/>
          </w:rPr>
          <w:t>4.1</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rPr>
          <w:t>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63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11</w:t>
        </w:r>
        <w:r w:rsidR="00C66E9A" w:rsidRPr="008F714E">
          <w:rPr>
            <w:noProof/>
            <w:webHidden/>
            <w:lang w:val="en-US"/>
          </w:rPr>
          <w:fldChar w:fldCharType="end"/>
        </w:r>
      </w:hyperlink>
    </w:p>
    <w:p w14:paraId="15AF97D8" w14:textId="3BB72D7A" w:rsidR="00C66E9A" w:rsidRPr="008F714E" w:rsidRDefault="004F7A41">
      <w:pPr>
        <w:pStyle w:val="T3"/>
        <w:tabs>
          <w:tab w:val="left" w:pos="1560"/>
          <w:tab w:val="right" w:pos="7926"/>
        </w:tabs>
        <w:rPr>
          <w:rFonts w:asciiTheme="minorHAnsi" w:eastAsiaTheme="minorEastAsia" w:hAnsiTheme="minorHAnsi" w:cstheme="minorBidi"/>
          <w:noProof/>
          <w:kern w:val="2"/>
          <w:szCs w:val="24"/>
          <w:lang w:val="en-US" w:eastAsia="tr-TR"/>
          <w14:ligatures w14:val="standardContextual"/>
        </w:rPr>
      </w:pPr>
      <w:hyperlink w:anchor="_Toc159415164" w:history="1">
        <w:r w:rsidR="00C66E9A" w:rsidRPr="008F714E">
          <w:rPr>
            <w:rStyle w:val="Kpr"/>
            <w:rFonts w:eastAsiaTheme="majorEastAsia"/>
            <w:noProof/>
            <w:lang w:val="en-US"/>
          </w:rPr>
          <w:t>4.1.1</w:t>
        </w:r>
        <w:r w:rsidR="00C66E9A" w:rsidRPr="008F714E">
          <w:rPr>
            <w:rFonts w:asciiTheme="minorHAnsi" w:eastAsiaTheme="minorEastAsia" w:hAnsiTheme="minorHAnsi" w:cstheme="minorBidi"/>
            <w:noProof/>
            <w:kern w:val="2"/>
            <w:szCs w:val="24"/>
            <w:lang w:val="en-US" w:eastAsia="tr-TR"/>
            <w14:ligatures w14:val="standardContextual"/>
          </w:rPr>
          <w:tab/>
        </w:r>
        <w:r w:rsidR="00C66E9A" w:rsidRPr="008F714E">
          <w:rPr>
            <w:rStyle w:val="Kpr"/>
            <w:rFonts w:eastAsiaTheme="majorEastAsia"/>
            <w:noProof/>
            <w:lang w:val="en-US" w:eastAsia="tr-TR"/>
          </w:rPr>
          <w:t>Alt Alt Başlık</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64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12</w:t>
        </w:r>
        <w:r w:rsidR="00C66E9A" w:rsidRPr="008F714E">
          <w:rPr>
            <w:noProof/>
            <w:webHidden/>
            <w:lang w:val="en-US"/>
          </w:rPr>
          <w:fldChar w:fldCharType="end"/>
        </w:r>
      </w:hyperlink>
    </w:p>
    <w:p w14:paraId="4AD754AD" w14:textId="0361B8D0" w:rsidR="00C66E9A" w:rsidRPr="008F714E" w:rsidRDefault="004F7A41">
      <w:pPr>
        <w:pStyle w:val="T1"/>
        <w:rPr>
          <w:rFonts w:asciiTheme="minorHAnsi" w:eastAsiaTheme="minorEastAsia" w:hAnsiTheme="minorHAnsi" w:cstheme="minorBidi"/>
          <w:b w:val="0"/>
          <w:noProof/>
          <w:kern w:val="2"/>
          <w:szCs w:val="24"/>
          <w:lang w:val="en-US" w:eastAsia="tr-TR"/>
          <w14:ligatures w14:val="standardContextual"/>
        </w:rPr>
      </w:pPr>
      <w:hyperlink w:anchor="_Toc159415165" w:history="1">
        <w:r w:rsidR="00C66E9A" w:rsidRPr="008F714E">
          <w:rPr>
            <w:rStyle w:val="Kpr"/>
            <w:rFonts w:eastAsiaTheme="majorEastAsia"/>
            <w:noProof/>
            <w:lang w:val="en-US"/>
          </w:rPr>
          <w:t>KAYNAKÇA</w:t>
        </w:r>
        <w:r w:rsidR="00C66E9A" w:rsidRPr="008F714E">
          <w:rPr>
            <w:noProof/>
            <w:webHidden/>
            <w:lang w:val="en-US"/>
          </w:rPr>
          <w:tab/>
        </w:r>
        <w:r w:rsidR="00C66E9A" w:rsidRPr="008F714E">
          <w:rPr>
            <w:noProof/>
            <w:webHidden/>
            <w:lang w:val="en-US"/>
          </w:rPr>
          <w:fldChar w:fldCharType="begin"/>
        </w:r>
        <w:r w:rsidR="00C66E9A" w:rsidRPr="008F714E">
          <w:rPr>
            <w:noProof/>
            <w:webHidden/>
            <w:lang w:val="en-US"/>
          </w:rPr>
          <w:instrText xml:space="preserve"> PAGEREF _Toc159415165 \h </w:instrText>
        </w:r>
        <w:r w:rsidR="00C66E9A" w:rsidRPr="008F714E">
          <w:rPr>
            <w:noProof/>
            <w:webHidden/>
            <w:lang w:val="en-US"/>
          </w:rPr>
        </w:r>
        <w:r w:rsidR="00C66E9A" w:rsidRPr="008F714E">
          <w:rPr>
            <w:noProof/>
            <w:webHidden/>
            <w:lang w:val="en-US"/>
          </w:rPr>
          <w:fldChar w:fldCharType="separate"/>
        </w:r>
        <w:r w:rsidR="00C66E9A" w:rsidRPr="008F714E">
          <w:rPr>
            <w:noProof/>
            <w:webHidden/>
            <w:lang w:val="en-US"/>
          </w:rPr>
          <w:t>13</w:t>
        </w:r>
        <w:r w:rsidR="00C66E9A" w:rsidRPr="008F714E">
          <w:rPr>
            <w:noProof/>
            <w:webHidden/>
            <w:lang w:val="en-US"/>
          </w:rPr>
          <w:fldChar w:fldCharType="end"/>
        </w:r>
      </w:hyperlink>
    </w:p>
    <w:p w14:paraId="5A18F67E" w14:textId="41D85195" w:rsidR="00C679C4" w:rsidRPr="008F714E" w:rsidRDefault="00720207" w:rsidP="00EB6E08">
      <w:pPr>
        <w:pStyle w:val="TOC"/>
        <w:rPr>
          <w:lang w:val="en-US"/>
        </w:rPr>
      </w:pPr>
      <w:r w:rsidRPr="008F714E">
        <w:rPr>
          <w:rFonts w:eastAsiaTheme="majorEastAsia"/>
          <w:noProof/>
          <w:lang w:val="en-US"/>
        </w:rPr>
        <w:fldChar w:fldCharType="end"/>
      </w:r>
      <w:r w:rsidR="00C679C4" w:rsidRPr="008F714E">
        <w:rPr>
          <w:lang w:val="en-US"/>
        </w:rPr>
        <w:br w:type="page"/>
      </w:r>
    </w:p>
    <w:p w14:paraId="5A18F6B1" w14:textId="77777777" w:rsidR="00A8456C" w:rsidRPr="008F714E" w:rsidRDefault="00A8456C" w:rsidP="003D0241">
      <w:pPr>
        <w:pStyle w:val="FrontPages"/>
        <w:rPr>
          <w:lang w:val="en-US"/>
        </w:rPr>
      </w:pPr>
      <w:bookmarkStart w:id="4" w:name="_Toc475117381"/>
      <w:bookmarkStart w:id="5" w:name="_Toc159415147"/>
      <w:bookmarkStart w:id="6" w:name="_Toc475111624"/>
      <w:bookmarkStart w:id="7" w:name="_Toc475117380"/>
      <w:bookmarkEnd w:id="2"/>
      <w:bookmarkEnd w:id="3"/>
      <w:r w:rsidRPr="008F714E">
        <w:rPr>
          <w:lang w:val="en-US"/>
        </w:rPr>
        <w:lastRenderedPageBreak/>
        <w:t>ÖZET</w:t>
      </w:r>
      <w:bookmarkEnd w:id="4"/>
      <w:bookmarkEnd w:id="5"/>
    </w:p>
    <w:p w14:paraId="5A18F6B2" w14:textId="77777777" w:rsidR="00A8456C" w:rsidRPr="008F714E" w:rsidRDefault="00A8456C" w:rsidP="00A8456C">
      <w:pPr>
        <w:jc w:val="right"/>
        <w:rPr>
          <w:rFonts w:ascii="Times New Roman" w:hAnsi="Times New Roman"/>
          <w:lang w:val="en-US"/>
        </w:rPr>
      </w:pPr>
    </w:p>
    <w:p w14:paraId="5A18F6B3" w14:textId="77777777" w:rsidR="00A8456C" w:rsidRPr="008F714E" w:rsidRDefault="00A8456C" w:rsidP="00A8456C">
      <w:pPr>
        <w:spacing w:after="0" w:line="240" w:lineRule="auto"/>
        <w:jc w:val="center"/>
        <w:rPr>
          <w:rFonts w:ascii="Times New Roman" w:hAnsi="Times New Roman"/>
          <w:b/>
          <w:bCs/>
          <w:sz w:val="34"/>
          <w:szCs w:val="34"/>
          <w:lang w:val="en-US"/>
        </w:rPr>
      </w:pPr>
    </w:p>
    <w:p w14:paraId="5A18F6B5" w14:textId="2A7BC704" w:rsidR="00A8456C" w:rsidRPr="008F714E" w:rsidRDefault="00221C6A" w:rsidP="00A8456C">
      <w:pPr>
        <w:jc w:val="center"/>
        <w:rPr>
          <w:rFonts w:ascii="Times New Roman" w:hAnsi="Times New Roman"/>
          <w:sz w:val="32"/>
          <w:szCs w:val="32"/>
          <w:lang w:val="en-US"/>
        </w:rPr>
      </w:pPr>
      <w:proofErr w:type="spellStart"/>
      <w:r w:rsidRPr="008F714E">
        <w:rPr>
          <w:rFonts w:ascii="Times New Roman" w:hAnsi="Times New Roman"/>
          <w:b/>
          <w:bCs/>
          <w:sz w:val="32"/>
          <w:szCs w:val="32"/>
          <w:lang w:val="en-US"/>
        </w:rPr>
        <w:t>Tez</w:t>
      </w:r>
      <w:proofErr w:type="spellEnd"/>
      <w:r w:rsidRPr="008F714E">
        <w:rPr>
          <w:rFonts w:ascii="Times New Roman" w:hAnsi="Times New Roman"/>
          <w:b/>
          <w:bCs/>
          <w:sz w:val="32"/>
          <w:szCs w:val="32"/>
          <w:lang w:val="en-US"/>
        </w:rPr>
        <w:t xml:space="preserve"> </w:t>
      </w:r>
      <w:proofErr w:type="spellStart"/>
      <w:r w:rsidRPr="008F714E">
        <w:rPr>
          <w:rFonts w:ascii="Times New Roman" w:hAnsi="Times New Roman"/>
          <w:b/>
          <w:bCs/>
          <w:sz w:val="32"/>
          <w:szCs w:val="32"/>
          <w:lang w:val="en-US"/>
        </w:rPr>
        <w:t>Başlığı</w:t>
      </w:r>
      <w:proofErr w:type="spellEnd"/>
    </w:p>
    <w:p w14:paraId="5A18F6B6" w14:textId="698EB67F" w:rsidR="00A8456C" w:rsidRPr="008F714E" w:rsidRDefault="00221C6A" w:rsidP="00A8456C">
      <w:pPr>
        <w:jc w:val="center"/>
        <w:rPr>
          <w:rFonts w:ascii="Times New Roman" w:hAnsi="Times New Roman"/>
          <w:lang w:val="en-US"/>
        </w:rPr>
      </w:pPr>
      <w:proofErr w:type="spellStart"/>
      <w:r w:rsidRPr="008F714E">
        <w:rPr>
          <w:rFonts w:ascii="Times New Roman" w:hAnsi="Times New Roman"/>
          <w:lang w:val="en-US"/>
        </w:rPr>
        <w:t>Adı</w:t>
      </w:r>
      <w:proofErr w:type="spellEnd"/>
      <w:r w:rsidRPr="008F714E">
        <w:rPr>
          <w:rFonts w:ascii="Times New Roman" w:hAnsi="Times New Roman"/>
          <w:lang w:val="en-US"/>
        </w:rPr>
        <w:t xml:space="preserve"> SOYADI</w:t>
      </w:r>
    </w:p>
    <w:p w14:paraId="5A18F6B7" w14:textId="77777777" w:rsidR="00A8456C" w:rsidRPr="008F714E" w:rsidRDefault="00A8456C" w:rsidP="00A8456C">
      <w:pPr>
        <w:jc w:val="center"/>
        <w:rPr>
          <w:rFonts w:ascii="Times New Roman" w:hAnsi="Times New Roman"/>
          <w:lang w:val="en-US"/>
        </w:rPr>
      </w:pPr>
    </w:p>
    <w:p w14:paraId="7B5455E7" w14:textId="23CF008A" w:rsidR="00842643" w:rsidRPr="008F714E" w:rsidRDefault="00752A29" w:rsidP="00A8456C">
      <w:pPr>
        <w:jc w:val="center"/>
        <w:rPr>
          <w:rFonts w:ascii="Times New Roman" w:hAnsi="Times New Roman"/>
          <w:lang w:val="en-US"/>
        </w:rPr>
      </w:pPr>
      <w:r>
        <w:rPr>
          <w:rFonts w:ascii="Times New Roman" w:hAnsi="Times New Roman"/>
          <w:lang w:val="en-US"/>
        </w:rPr>
        <w:t>Physics Department</w:t>
      </w:r>
    </w:p>
    <w:p w14:paraId="5A18F6BA" w14:textId="31C2598A" w:rsidR="00A8456C" w:rsidRDefault="00752A29" w:rsidP="00A8456C">
      <w:pPr>
        <w:jc w:val="center"/>
        <w:rPr>
          <w:rFonts w:ascii="Times New Roman" w:hAnsi="Times New Roman"/>
          <w:lang w:val="en-US"/>
        </w:rPr>
      </w:pPr>
      <w:r w:rsidRPr="00752A29">
        <w:rPr>
          <w:rFonts w:ascii="Times New Roman" w:hAnsi="Times New Roman"/>
          <w:lang w:val="en-US"/>
        </w:rPr>
        <w:t>Graduation Study</w:t>
      </w:r>
    </w:p>
    <w:p w14:paraId="402BB098" w14:textId="77777777" w:rsidR="00752A29" w:rsidRPr="008F714E" w:rsidRDefault="00752A29" w:rsidP="00A8456C">
      <w:pPr>
        <w:jc w:val="center"/>
        <w:rPr>
          <w:rFonts w:ascii="Times New Roman" w:hAnsi="Times New Roman"/>
          <w:lang w:val="en-US"/>
        </w:rPr>
      </w:pPr>
    </w:p>
    <w:p w14:paraId="5A18F6BB" w14:textId="22316ADE" w:rsidR="00A8456C" w:rsidRPr="008F714E" w:rsidRDefault="00752A29" w:rsidP="00A8456C">
      <w:pPr>
        <w:jc w:val="center"/>
        <w:rPr>
          <w:rFonts w:ascii="Times New Roman" w:hAnsi="Times New Roman"/>
          <w:lang w:val="en-US"/>
        </w:rPr>
      </w:pPr>
      <w:r w:rsidRPr="00752A29">
        <w:rPr>
          <w:rFonts w:ascii="Times New Roman" w:hAnsi="Times New Roman"/>
          <w:lang w:val="en-US"/>
        </w:rPr>
        <w:t>Supervisor</w:t>
      </w:r>
      <w:r w:rsidR="00A8456C" w:rsidRPr="008F714E">
        <w:rPr>
          <w:rFonts w:ascii="Times New Roman" w:hAnsi="Times New Roman"/>
          <w:lang w:val="en-US"/>
        </w:rPr>
        <w:t xml:space="preserve">: </w:t>
      </w:r>
      <w:r>
        <w:rPr>
          <w:rFonts w:ascii="Times New Roman" w:hAnsi="Times New Roman"/>
          <w:lang w:val="en-US"/>
        </w:rPr>
        <w:t>Title</w:t>
      </w:r>
      <w:r w:rsidR="00A8456C" w:rsidRPr="008F714E">
        <w:rPr>
          <w:rFonts w:ascii="Times New Roman" w:hAnsi="Times New Roman"/>
          <w:lang w:val="en-US"/>
        </w:rPr>
        <w:t xml:space="preserve"> </w:t>
      </w:r>
      <w:r>
        <w:rPr>
          <w:rFonts w:ascii="Times New Roman" w:hAnsi="Times New Roman"/>
          <w:lang w:val="en-US"/>
        </w:rPr>
        <w:t>Name</w:t>
      </w:r>
      <w:r w:rsidR="00566E28" w:rsidRPr="008F714E">
        <w:rPr>
          <w:rFonts w:ascii="Times New Roman" w:hAnsi="Times New Roman"/>
          <w:lang w:val="en-US"/>
        </w:rPr>
        <w:t xml:space="preserve"> </w:t>
      </w:r>
      <w:r>
        <w:rPr>
          <w:rFonts w:ascii="Times New Roman" w:hAnsi="Times New Roman"/>
          <w:lang w:val="en-US"/>
        </w:rPr>
        <w:t>SURNAME</w:t>
      </w:r>
    </w:p>
    <w:p w14:paraId="5A18F6BD" w14:textId="77777777" w:rsidR="00A8456C" w:rsidRPr="008F714E" w:rsidRDefault="00A8456C" w:rsidP="00F4307D">
      <w:pPr>
        <w:jc w:val="center"/>
        <w:rPr>
          <w:rFonts w:ascii="Times New Roman" w:hAnsi="Times New Roman"/>
          <w:lang w:val="en-US"/>
        </w:rPr>
      </w:pPr>
    </w:p>
    <w:p w14:paraId="5CD931A4" w14:textId="77777777" w:rsidR="00752A29" w:rsidRPr="00752A29" w:rsidRDefault="00752A29" w:rsidP="00752A29">
      <w:pPr>
        <w:jc w:val="both"/>
        <w:rPr>
          <w:rFonts w:ascii="Times New Roman" w:hAnsi="Times New Roman"/>
          <w:szCs w:val="24"/>
          <w:lang w:val="en-US"/>
        </w:rPr>
      </w:pPr>
      <w:r w:rsidRPr="00752A29">
        <w:rPr>
          <w:rFonts w:ascii="Times New Roman" w:hAnsi="Times New Roman"/>
          <w:szCs w:val="24"/>
          <w:lang w:val="en-US"/>
        </w:rPr>
        <w:t xml:space="preserve">In recent years, quantum computers have begun to make a name for themselves. There is a movement in world-famous companies such as IBM, </w:t>
      </w:r>
      <w:proofErr w:type="spellStart"/>
      <w:r w:rsidRPr="00752A29">
        <w:rPr>
          <w:rFonts w:ascii="Times New Roman" w:hAnsi="Times New Roman"/>
          <w:szCs w:val="24"/>
          <w:lang w:val="en-US"/>
        </w:rPr>
        <w:t>DWave</w:t>
      </w:r>
      <w:proofErr w:type="spellEnd"/>
      <w:r w:rsidRPr="00752A29">
        <w:rPr>
          <w:rFonts w:ascii="Times New Roman" w:hAnsi="Times New Roman"/>
          <w:szCs w:val="24"/>
          <w:lang w:val="en-US"/>
        </w:rPr>
        <w:t xml:space="preserve">, Microsoft and Huawei designing their own quantum computers, the languages to be used and the algorithms to be run on these computers. For example, while Microsoft was designing the Q# language, </w:t>
      </w:r>
      <w:proofErr w:type="spellStart"/>
      <w:r w:rsidRPr="00752A29">
        <w:rPr>
          <w:rFonts w:ascii="Times New Roman" w:hAnsi="Times New Roman"/>
          <w:szCs w:val="24"/>
          <w:lang w:val="en-US"/>
        </w:rPr>
        <w:t>DWave</w:t>
      </w:r>
      <w:proofErr w:type="spellEnd"/>
      <w:r w:rsidRPr="00752A29">
        <w:rPr>
          <w:rFonts w:ascii="Times New Roman" w:hAnsi="Times New Roman"/>
          <w:szCs w:val="24"/>
          <w:lang w:val="en-US"/>
        </w:rPr>
        <w:t xml:space="preserve"> made its quantum computer available to those interested. On the other hand, IBM has made its quantum computer available in the cloud for free so that those interested can try its own algorithms.</w:t>
      </w:r>
    </w:p>
    <w:p w14:paraId="13524EA7" w14:textId="77777777" w:rsidR="00752A29" w:rsidRPr="00752A29" w:rsidRDefault="00752A29" w:rsidP="00752A29">
      <w:pPr>
        <w:jc w:val="both"/>
        <w:rPr>
          <w:rFonts w:ascii="Times New Roman" w:hAnsi="Times New Roman"/>
          <w:szCs w:val="24"/>
          <w:lang w:val="en-US"/>
        </w:rPr>
      </w:pPr>
      <w:r w:rsidRPr="00752A29">
        <w:rPr>
          <w:rFonts w:ascii="Times New Roman" w:hAnsi="Times New Roman"/>
          <w:szCs w:val="24"/>
          <w:lang w:val="en-US"/>
        </w:rPr>
        <w:t xml:space="preserve">After these developments, algorithms that were very difficult to test on classical computers began to be run on quantum computers. As a result, it is aimed for different perspectives to emerge in these new fields. The problem of finding prime factors, which is used in cryptology and is of great importance, is one of them. It is predicted that with the production and operation of post-quantum algorithms, asymmetric algorithms in cryptology will quickly fall into the background and eventually become history. According to these predictions, performing more than 280 operations, which are thought to be impossible to do with classical computers, will become commonplace with quantum computers. For example; Asymmetric encryption algorithms such as RSA and DSA, which are known for their reliability, and symmetric encryption algorithms such as AES and 3DES, which can take a </w:t>
      </w:r>
      <w:r w:rsidRPr="00752A29">
        <w:rPr>
          <w:rFonts w:ascii="Times New Roman" w:hAnsi="Times New Roman"/>
          <w:szCs w:val="24"/>
          <w:lang w:val="en-US"/>
        </w:rPr>
        <w:lastRenderedPageBreak/>
        <w:t>very long time to break depending on the length of the number of keys and are therefore considered unbreakable, will be broken by quantum computers. This situation will lead to a new search in the field of cryptology, which is of vital importance for countries.</w:t>
      </w:r>
    </w:p>
    <w:p w14:paraId="679F0B48" w14:textId="77777777" w:rsidR="00752A29" w:rsidRDefault="00752A29" w:rsidP="00752A29">
      <w:pPr>
        <w:jc w:val="both"/>
        <w:rPr>
          <w:rFonts w:ascii="Times New Roman" w:hAnsi="Times New Roman"/>
          <w:szCs w:val="24"/>
          <w:lang w:val="en-US"/>
        </w:rPr>
      </w:pPr>
      <w:r w:rsidRPr="00752A29">
        <w:rPr>
          <w:rFonts w:ascii="Times New Roman" w:hAnsi="Times New Roman"/>
          <w:szCs w:val="24"/>
          <w:lang w:val="en-US"/>
        </w:rPr>
        <w:t>Here we encounter post-quantum algorithms. Quantum algorithms can be divided into three groups: Quantum search algorithms, quantum simulation algorithms and Fourier transform-based quantum algorithms. In this project, it was aimed to test quantum algorithms belonging to these three separate groups and compare their processing speed, efficiency and architectural structure with classical algorithms.</w:t>
      </w:r>
    </w:p>
    <w:p w14:paraId="7321C97A" w14:textId="77777777" w:rsidR="00752A29" w:rsidRDefault="00752A29" w:rsidP="00752A29">
      <w:pPr>
        <w:jc w:val="both"/>
        <w:rPr>
          <w:rFonts w:ascii="Times New Roman" w:hAnsi="Times New Roman"/>
          <w:szCs w:val="24"/>
          <w:lang w:val="en-US"/>
        </w:rPr>
      </w:pPr>
    </w:p>
    <w:p w14:paraId="5A18F6BF" w14:textId="23D2E242" w:rsidR="005C3D21" w:rsidRPr="008F714E" w:rsidRDefault="00752A29" w:rsidP="00752A29">
      <w:pPr>
        <w:jc w:val="both"/>
        <w:rPr>
          <w:rFonts w:ascii="Times New Roman" w:hAnsi="Times New Roman"/>
          <w:lang w:val="en-US"/>
        </w:rPr>
        <w:sectPr w:rsidR="005C3D21" w:rsidRPr="008F714E" w:rsidSect="00072F05">
          <w:footerReference w:type="default" r:id="rId13"/>
          <w:pgSz w:w="11906" w:h="16838"/>
          <w:pgMar w:top="1418" w:right="1985" w:bottom="1418" w:left="1985" w:header="709" w:footer="709" w:gutter="0"/>
          <w:pgNumType w:fmt="lowerRoman"/>
          <w:cols w:space="708"/>
          <w:docGrid w:linePitch="360"/>
        </w:sectPr>
      </w:pPr>
      <w:r>
        <w:rPr>
          <w:rFonts w:ascii="Times New Roman" w:hAnsi="Times New Roman"/>
          <w:b/>
          <w:lang w:val="en-US"/>
        </w:rPr>
        <w:t>Key</w:t>
      </w:r>
      <w:r w:rsidR="009D4F80" w:rsidRPr="008F714E">
        <w:rPr>
          <w:rFonts w:ascii="Times New Roman" w:hAnsi="Times New Roman"/>
          <w:b/>
          <w:lang w:val="en-US"/>
        </w:rPr>
        <w:t xml:space="preserve"> </w:t>
      </w:r>
      <w:r>
        <w:rPr>
          <w:rFonts w:ascii="Times New Roman" w:hAnsi="Times New Roman"/>
          <w:b/>
          <w:lang w:val="en-US"/>
        </w:rPr>
        <w:t>Words</w:t>
      </w:r>
      <w:bookmarkStart w:id="8" w:name="_GoBack"/>
      <w:bookmarkEnd w:id="8"/>
      <w:r w:rsidR="009D4F80" w:rsidRPr="008F714E">
        <w:rPr>
          <w:rFonts w:ascii="Times New Roman" w:hAnsi="Times New Roman"/>
          <w:b/>
          <w:lang w:val="en-US"/>
        </w:rPr>
        <w:t>:</w:t>
      </w:r>
      <w:r w:rsidR="009D4F80" w:rsidRPr="008F714E">
        <w:rPr>
          <w:rFonts w:ascii="Times New Roman" w:hAnsi="Times New Roman"/>
          <w:lang w:val="en-US"/>
        </w:rPr>
        <w:t xml:space="preserve"> </w:t>
      </w:r>
      <w:r w:rsidR="00FF6CEB" w:rsidRPr="008F714E">
        <w:rPr>
          <w:rFonts w:ascii="Times New Roman" w:hAnsi="Times New Roman"/>
          <w:lang w:val="en-US"/>
        </w:rPr>
        <w:t xml:space="preserve">                   </w:t>
      </w:r>
      <w:r w:rsidR="005C3D21" w:rsidRPr="008F714E">
        <w:rPr>
          <w:rFonts w:ascii="Times New Roman" w:hAnsi="Times New Roman"/>
          <w:lang w:val="en-US"/>
        </w:rPr>
        <w:br w:type="page"/>
      </w:r>
      <w:bookmarkStart w:id="9" w:name="_Toc476558802"/>
      <w:bookmarkStart w:id="10" w:name="_Toc476560824"/>
      <w:bookmarkStart w:id="11" w:name="_Toc476560884"/>
      <w:bookmarkStart w:id="12" w:name="_Toc476569890"/>
      <w:bookmarkStart w:id="13" w:name="_Toc476569943"/>
      <w:bookmarkStart w:id="14" w:name="_Toc476570324"/>
      <w:bookmarkStart w:id="15" w:name="_Toc476570645"/>
      <w:bookmarkStart w:id="16" w:name="_Toc476573196"/>
      <w:bookmarkStart w:id="17" w:name="_Toc476573363"/>
      <w:bookmarkStart w:id="18" w:name="_Toc476573405"/>
      <w:bookmarkStart w:id="19" w:name="_Toc476574393"/>
      <w:bookmarkStart w:id="20" w:name="_Toc476574465"/>
      <w:bookmarkStart w:id="21" w:name="_Toc476602463"/>
      <w:bookmarkStart w:id="22" w:name="_Toc476603296"/>
      <w:bookmarkStart w:id="23" w:name="_Toc476603395"/>
      <w:bookmarkStart w:id="24" w:name="_Toc476603586"/>
      <w:bookmarkStart w:id="25" w:name="_Toc531858345"/>
      <w:bookmarkStart w:id="26" w:name="_Toc531858397"/>
      <w:r w:rsidR="005C3D21" w:rsidRPr="008F714E">
        <w:rPr>
          <w:rFonts w:ascii="Times New Roman" w:hAnsi="Times New Roman"/>
          <w:noProof/>
          <w:lang w:val="en-US"/>
        </w:rPr>
        <mc:AlternateContent>
          <mc:Choice Requires="wpg">
            <w:drawing>
              <wp:anchor distT="0" distB="0" distL="114300" distR="114300" simplePos="0" relativeHeight="251660288"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463A4E0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r>
                              <w:r w:rsidR="000E2118">
                                <w:rPr>
                                  <w:rFonts w:ascii="Times New Roman" w:hAnsi="Times New Roman"/>
                                  <w:b/>
                                </w:rPr>
                                <w:t>FİZİK BÖLÜM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18F76E" id="Grup 21" o:spid="_x0000_s1026" style="position:absolute;left:0;text-align:left;margin-left:10.25pt;margin-top:625.1pt;width:424.5pt;height:80.25pt;z-index:251660288;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MKLMEA&#10;AADbAAAADwAAAGRycy9kb3ducmV2LnhtbESP3YrCMBSE7wXfIRzBG9F0i7/VKKuw4q0/D3Bsjm2x&#10;OSlNtPXtN4Lg5TAz3zCrTWtK8aTaFZYV/IwiEMSp1QVnCi7nv+EchPPIGkvLpOBFDjbrbmeFibYN&#10;H+l58pkIEHYJKsi9rxIpXZqTQTeyFXHwbrY26IOsM6lrbALclDKOoqk0WHBYyLGiXU7p/fQwCm6H&#10;ZjBZNNe9v8yO4+kWi9nVvpTq99rfJQhPrf+GP+2DVhDH8P4SfoB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TCizBAAAA2wAAAA8AAAAAAAAAAAAAAAAAmAIAAGRycy9kb3du&#10;cmV2LnhtbFBLBQYAAAAABAAEAPUAAACGAwAAAAA=&#10;" stroked="f">
                  <v:textbo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463A4E0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r>
                        <w:r w:rsidR="000E2118">
                          <w:rPr>
                            <w:rFonts w:ascii="Times New Roman" w:hAnsi="Times New Roman"/>
                            <w:b/>
                          </w:rPr>
                          <w:t>FİZİK BÖLÜM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Ilxr0AAADbAAAADwAAAGRycy9kb3ducmV2LnhtbESPzQrCMBCE74LvEFbwpqmKItUoIiie&#10;FH8eYGnWtNhsShNrfXsjCB6HmfmGWa5bW4qGal84VjAaJiCIM6cLNgpu191gDsIHZI2lY1LwJg/r&#10;VbezxFS7F5+puQQjIoR9igryEKpUSp/lZNEPXUUcvburLYYoayN1ja8It6UcJ8lMWiw4LuRY0Tan&#10;7HF5WgXaHElunGmmIzO77TJzwuO+UarfazcLEIHa8A//2getYDyB75f4A+TqA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C+iJca9AAAA2wAAAA8AAAAAAAAAAAAAAAAAoQIA&#10;AGRycy9kb3ducmV2LnhtbFBLBQYAAAAABAAEAPkAAACLAwAAAAA=&#10;" strokecolor="black [3200]" strokeweight=".5pt">
                  <v:stroke joinstyle="miter"/>
                </v:line>
                <w10:wrap anchorx="margin" anchory="margin"/>
              </v:group>
            </w:pict>
          </mc:Fallback>
        </mc:AlternateConten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bookmarkEnd w:id="6"/>
    <w:bookmarkEnd w:id="7"/>
    <w:p w14:paraId="5A18F6D7" w14:textId="472C5D90" w:rsidR="00FC1E2A" w:rsidRPr="008F714E" w:rsidRDefault="00F526BC" w:rsidP="001019DC">
      <w:pPr>
        <w:pStyle w:val="Chapters"/>
        <w:rPr>
          <w:lang w:val="en-US"/>
        </w:rPr>
      </w:pPr>
      <w:r w:rsidRPr="008F714E">
        <w:rPr>
          <w:lang w:val="en-US"/>
        </w:rPr>
        <w:lastRenderedPageBreak/>
        <w:br/>
      </w:r>
      <w:bookmarkStart w:id="27" w:name="_Toc159415149"/>
      <w:r w:rsidR="00A8456C" w:rsidRPr="008F714E">
        <w:rPr>
          <w:lang w:val="en-US"/>
        </w:rPr>
        <w:t>G</w:t>
      </w:r>
      <w:r w:rsidR="0067363E" w:rsidRPr="008F714E">
        <w:rPr>
          <w:lang w:val="en-US"/>
        </w:rPr>
        <w:t>İRİŞ</w:t>
      </w:r>
      <w:bookmarkEnd w:id="27"/>
    </w:p>
    <w:p w14:paraId="5A18F6D8" w14:textId="4836A8C4" w:rsidR="00D84836" w:rsidRPr="008F714E" w:rsidRDefault="0008469C" w:rsidP="00C14C93">
      <w:pPr>
        <w:pStyle w:val="MainTitle"/>
        <w:rPr>
          <w:lang w:val="en-US"/>
        </w:rPr>
      </w:pPr>
      <w:bookmarkStart w:id="28" w:name="_Toc159415150"/>
      <w:r w:rsidRPr="008F714E">
        <w:rPr>
          <w:lang w:val="en-US"/>
        </w:rPr>
        <w:t xml:space="preserve">Alt </w:t>
      </w:r>
      <w:proofErr w:type="spellStart"/>
      <w:r w:rsidRPr="008F714E">
        <w:rPr>
          <w:lang w:val="en-US"/>
        </w:rPr>
        <w:t>Başlık</w:t>
      </w:r>
      <w:bookmarkEnd w:id="28"/>
      <w:proofErr w:type="spellEnd"/>
      <w:r w:rsidR="005D23BD" w:rsidRPr="008F714E">
        <w:rPr>
          <w:lang w:val="en-US"/>
        </w:rPr>
        <w:t xml:space="preserve"> </w:t>
      </w:r>
    </w:p>
    <w:p w14:paraId="5A18F6DC" w14:textId="3F944681" w:rsidR="00A8065D" w:rsidRPr="008F714E" w:rsidRDefault="00BB5946" w:rsidP="00491689">
      <w:pPr>
        <w:jc w:val="both"/>
        <w:rPr>
          <w:rFonts w:ascii="Times New Roman" w:hAnsi="Times New Roman"/>
          <w:lang w:val="en-US"/>
        </w:rPr>
      </w:pPr>
      <w:proofErr w:type="spellStart"/>
      <w:r w:rsidRPr="008F714E">
        <w:rPr>
          <w:rFonts w:ascii="Times New Roman" w:hAnsi="Times New Roman"/>
          <w:lang w:val="en-US"/>
        </w:rPr>
        <w:t>Daha</w:t>
      </w:r>
      <w:proofErr w:type="spellEnd"/>
      <w:r w:rsidRPr="008F714E">
        <w:rPr>
          <w:rFonts w:ascii="Times New Roman" w:hAnsi="Times New Roman"/>
          <w:lang w:val="en-US"/>
        </w:rPr>
        <w:t xml:space="preserve"> </w:t>
      </w:r>
      <w:proofErr w:type="spellStart"/>
      <w:r w:rsidRPr="008F714E">
        <w:rPr>
          <w:rFonts w:ascii="Times New Roman" w:hAnsi="Times New Roman"/>
          <w:lang w:val="en-US"/>
        </w:rPr>
        <w:t>önce</w:t>
      </w:r>
      <w:proofErr w:type="spellEnd"/>
      <w:r w:rsidRPr="008F714E">
        <w:rPr>
          <w:rFonts w:ascii="Times New Roman" w:hAnsi="Times New Roman"/>
          <w:lang w:val="en-US"/>
        </w:rPr>
        <w:t xml:space="preserve"> </w:t>
      </w:r>
      <w:proofErr w:type="spellStart"/>
      <w:r w:rsidRPr="008F714E">
        <w:rPr>
          <w:rFonts w:ascii="Times New Roman" w:hAnsi="Times New Roman"/>
          <w:lang w:val="en-US"/>
        </w:rPr>
        <w:t>yapılmış</w:t>
      </w:r>
      <w:proofErr w:type="spellEnd"/>
      <w:r w:rsidRPr="008F714E">
        <w:rPr>
          <w:rFonts w:ascii="Times New Roman" w:hAnsi="Times New Roman"/>
          <w:lang w:val="en-US"/>
        </w:rPr>
        <w:t xml:space="preserve"> </w:t>
      </w:r>
      <w:proofErr w:type="spellStart"/>
      <w:r w:rsidRPr="008F714E">
        <w:rPr>
          <w:rFonts w:ascii="Times New Roman" w:hAnsi="Times New Roman"/>
          <w:lang w:val="en-US"/>
        </w:rPr>
        <w:t>çalışmalara</w:t>
      </w:r>
      <w:proofErr w:type="spellEnd"/>
      <w:r w:rsidRPr="008F714E">
        <w:rPr>
          <w:rFonts w:ascii="Times New Roman" w:hAnsi="Times New Roman"/>
          <w:lang w:val="en-US"/>
        </w:rPr>
        <w:t xml:space="preserve"> </w:t>
      </w:r>
      <w:proofErr w:type="spellStart"/>
      <w:r w:rsidRPr="008F714E">
        <w:rPr>
          <w:rFonts w:ascii="Times New Roman" w:hAnsi="Times New Roman"/>
          <w:lang w:val="en-US"/>
        </w:rPr>
        <w:t>değinilerek</w:t>
      </w:r>
      <w:proofErr w:type="spellEnd"/>
      <w:r w:rsidRPr="008F714E">
        <w:rPr>
          <w:rFonts w:ascii="Times New Roman" w:hAnsi="Times New Roman"/>
          <w:lang w:val="en-US"/>
        </w:rPr>
        <w:t xml:space="preserve"> </w:t>
      </w:r>
      <w:proofErr w:type="spellStart"/>
      <w:r w:rsidRPr="008F714E">
        <w:rPr>
          <w:rFonts w:ascii="Times New Roman" w:hAnsi="Times New Roman"/>
          <w:lang w:val="en-US"/>
        </w:rPr>
        <w:t>bitirme</w:t>
      </w:r>
      <w:proofErr w:type="spellEnd"/>
      <w:r w:rsidRPr="008F714E">
        <w:rPr>
          <w:rFonts w:ascii="Times New Roman" w:hAnsi="Times New Roman"/>
          <w:lang w:val="en-US"/>
        </w:rPr>
        <w:t xml:space="preserve"> </w:t>
      </w:r>
      <w:proofErr w:type="spellStart"/>
      <w:r w:rsidRPr="008F714E">
        <w:rPr>
          <w:rFonts w:ascii="Times New Roman" w:hAnsi="Times New Roman"/>
          <w:lang w:val="en-US"/>
        </w:rPr>
        <w:t>çalışma</w:t>
      </w:r>
      <w:proofErr w:type="spellEnd"/>
      <w:r w:rsidRPr="008F714E">
        <w:rPr>
          <w:rFonts w:ascii="Times New Roman" w:hAnsi="Times New Roman"/>
          <w:lang w:val="en-US"/>
        </w:rPr>
        <w:t xml:space="preserve"> </w:t>
      </w:r>
      <w:proofErr w:type="spellStart"/>
      <w:r w:rsidRPr="008F714E">
        <w:rPr>
          <w:rFonts w:ascii="Times New Roman" w:hAnsi="Times New Roman"/>
          <w:lang w:val="en-US"/>
        </w:rPr>
        <w:t>konusu</w:t>
      </w:r>
      <w:proofErr w:type="spellEnd"/>
      <w:r w:rsidRPr="008F714E">
        <w:rPr>
          <w:rFonts w:ascii="Times New Roman" w:hAnsi="Times New Roman"/>
          <w:lang w:val="en-US"/>
        </w:rPr>
        <w:t xml:space="preserve"> </w:t>
      </w:r>
      <w:proofErr w:type="spellStart"/>
      <w:r w:rsidRPr="008F714E">
        <w:rPr>
          <w:rFonts w:ascii="Times New Roman" w:hAnsi="Times New Roman"/>
          <w:lang w:val="en-US"/>
        </w:rPr>
        <w:t>burada</w:t>
      </w:r>
      <w:proofErr w:type="spellEnd"/>
      <w:r w:rsidRPr="008F714E">
        <w:rPr>
          <w:rFonts w:ascii="Times New Roman" w:hAnsi="Times New Roman"/>
          <w:lang w:val="en-US"/>
        </w:rPr>
        <w:t xml:space="preserve"> </w:t>
      </w:r>
      <w:proofErr w:type="spellStart"/>
      <w:r w:rsidRPr="008F714E">
        <w:rPr>
          <w:rFonts w:ascii="Times New Roman" w:hAnsi="Times New Roman"/>
          <w:lang w:val="en-US"/>
        </w:rPr>
        <w:t>özetlenecektir</w:t>
      </w:r>
      <w:proofErr w:type="spellEnd"/>
      <w:r w:rsidRPr="008F714E">
        <w:rPr>
          <w:rFonts w:ascii="Times New Roman" w:hAnsi="Times New Roman"/>
          <w:lang w:val="en-US"/>
        </w:rPr>
        <w:t>.</w:t>
      </w:r>
    </w:p>
    <w:p w14:paraId="034F2D0A" w14:textId="26286035" w:rsidR="00705DD8" w:rsidRPr="008F714E" w:rsidRDefault="0008469C" w:rsidP="0049494D">
      <w:pPr>
        <w:pStyle w:val="Balk3"/>
        <w:numPr>
          <w:ilvl w:val="2"/>
          <w:numId w:val="35"/>
        </w:numPr>
        <w:rPr>
          <w:lang w:val="en-US"/>
        </w:rPr>
      </w:pPr>
      <w:bookmarkStart w:id="29" w:name="_Toc159415151"/>
      <w:r w:rsidRPr="008F714E">
        <w:rPr>
          <w:lang w:val="en-US"/>
        </w:rPr>
        <w:t xml:space="preserve">Alt </w:t>
      </w:r>
      <w:proofErr w:type="spellStart"/>
      <w:r w:rsidRPr="008F714E">
        <w:rPr>
          <w:lang w:val="en-US"/>
        </w:rPr>
        <w:t>Alt</w:t>
      </w:r>
      <w:proofErr w:type="spellEnd"/>
      <w:r w:rsidRPr="008F714E">
        <w:rPr>
          <w:lang w:val="en-US"/>
        </w:rPr>
        <w:t xml:space="preserve"> </w:t>
      </w:r>
      <w:proofErr w:type="spellStart"/>
      <w:r w:rsidRPr="008F714E">
        <w:rPr>
          <w:lang w:val="en-US"/>
        </w:rPr>
        <w:t>Başlık</w:t>
      </w:r>
      <w:bookmarkEnd w:id="29"/>
      <w:proofErr w:type="spellEnd"/>
    </w:p>
    <w:p w14:paraId="5A18F6E1" w14:textId="366189AC" w:rsidR="004B7652" w:rsidRPr="008F714E" w:rsidRDefault="00C12E61" w:rsidP="006E686C">
      <w:pPr>
        <w:jc w:val="both"/>
        <w:rPr>
          <w:rFonts w:ascii="Times New Roman" w:hAnsi="Times New Roman"/>
          <w:lang w:val="en-US"/>
        </w:rPr>
      </w:pPr>
      <w:bookmarkStart w:id="30" w:name="_Hlk131771495"/>
      <w:r w:rsidRPr="008F714E">
        <w:rPr>
          <w:rFonts w:ascii="Times New Roman" w:hAnsi="Times New Roman"/>
          <w:lang w:val="en-US"/>
        </w:rPr>
        <w:t xml:space="preserve"> </w:t>
      </w:r>
      <w:bookmarkEnd w:id="30"/>
    </w:p>
    <w:p w14:paraId="5A18F6E2" w14:textId="6CBF6002" w:rsidR="00020F7D" w:rsidRPr="008F714E" w:rsidRDefault="00020F7D" w:rsidP="001724DF">
      <w:pPr>
        <w:pStyle w:val="Tablolar"/>
        <w:spacing w:after="0"/>
        <w:rPr>
          <w:bCs/>
          <w:lang w:val="en-US"/>
        </w:rPr>
      </w:pPr>
      <w:bookmarkStart w:id="31" w:name="_Toc132026282"/>
      <w:proofErr w:type="spellStart"/>
      <w:r w:rsidRPr="008F714E">
        <w:rPr>
          <w:lang w:val="en-US"/>
        </w:rPr>
        <w:t>Tablo</w:t>
      </w:r>
      <w:proofErr w:type="spellEnd"/>
      <w:r w:rsidRPr="008F714E">
        <w:rPr>
          <w:lang w:val="en-US"/>
        </w:rPr>
        <w:t xml:space="preserve"> </w:t>
      </w:r>
      <w:r w:rsidR="00DD0654" w:rsidRPr="008F714E">
        <w:rPr>
          <w:noProof/>
          <w:lang w:val="en-US"/>
        </w:rPr>
        <w:fldChar w:fldCharType="begin"/>
      </w:r>
      <w:r w:rsidR="00DD0654" w:rsidRPr="008F714E">
        <w:rPr>
          <w:noProof/>
          <w:lang w:val="en-US"/>
        </w:rPr>
        <w:instrText xml:space="preserve"> STYLEREF  \s Chapters </w:instrText>
      </w:r>
      <w:r w:rsidR="00DD0654" w:rsidRPr="008F714E">
        <w:rPr>
          <w:noProof/>
          <w:lang w:val="en-US"/>
        </w:rPr>
        <w:fldChar w:fldCharType="separate"/>
      </w:r>
      <w:r w:rsidR="004B2F7F" w:rsidRPr="008F714E">
        <w:rPr>
          <w:noProof/>
          <w:lang w:val="en-US"/>
        </w:rPr>
        <w:t>1</w:t>
      </w:r>
      <w:r w:rsidR="00DD0654" w:rsidRPr="008F714E">
        <w:rPr>
          <w:noProof/>
          <w:lang w:val="en-US"/>
        </w:rPr>
        <w:fldChar w:fldCharType="end"/>
      </w:r>
      <w:r w:rsidR="001A30F7" w:rsidRPr="008F714E">
        <w:rPr>
          <w:lang w:val="en-US"/>
        </w:rPr>
        <w:t>.</w:t>
      </w:r>
      <w:r w:rsidR="00DD0654" w:rsidRPr="008F714E">
        <w:rPr>
          <w:noProof/>
          <w:lang w:val="en-US"/>
        </w:rPr>
        <w:fldChar w:fldCharType="begin"/>
      </w:r>
      <w:r w:rsidR="00DD0654" w:rsidRPr="008F714E">
        <w:rPr>
          <w:noProof/>
          <w:lang w:val="en-US"/>
        </w:rPr>
        <w:instrText xml:space="preserve"> SEQ Tablo \* ARABIC \s 2 </w:instrText>
      </w:r>
      <w:r w:rsidR="00DD0654" w:rsidRPr="008F714E">
        <w:rPr>
          <w:noProof/>
          <w:lang w:val="en-US"/>
        </w:rPr>
        <w:fldChar w:fldCharType="separate"/>
      </w:r>
      <w:r w:rsidR="004B2F7F" w:rsidRPr="008F714E">
        <w:rPr>
          <w:noProof/>
          <w:lang w:val="en-US"/>
        </w:rPr>
        <w:t>1</w:t>
      </w:r>
      <w:r w:rsidR="00DD0654" w:rsidRPr="008F714E">
        <w:rPr>
          <w:noProof/>
          <w:lang w:val="en-US"/>
        </w:rPr>
        <w:fldChar w:fldCharType="end"/>
      </w:r>
      <w:r w:rsidRPr="008F714E">
        <w:rPr>
          <w:lang w:val="en-US"/>
        </w:rPr>
        <w:t xml:space="preserve"> </w:t>
      </w:r>
      <w:bookmarkEnd w:id="31"/>
      <w:proofErr w:type="spellStart"/>
      <w:r w:rsidR="00BB5946" w:rsidRPr="008F714E">
        <w:rPr>
          <w:b w:val="0"/>
          <w:bCs/>
          <w:lang w:val="en-US"/>
        </w:rPr>
        <w:t>Tablo</w:t>
      </w:r>
      <w:proofErr w:type="spellEnd"/>
      <w:r w:rsidR="00BB5946" w:rsidRPr="008F714E">
        <w:rPr>
          <w:b w:val="0"/>
          <w:bCs/>
          <w:lang w:val="en-US"/>
        </w:rPr>
        <w:t xml:space="preserve"> </w:t>
      </w:r>
      <w:proofErr w:type="spellStart"/>
      <w:r w:rsidR="00BB5946" w:rsidRPr="008F714E">
        <w:rPr>
          <w:b w:val="0"/>
          <w:bCs/>
          <w:lang w:val="en-US"/>
        </w:rPr>
        <w:t>başlığı</w:t>
      </w:r>
      <w:proofErr w:type="spellEnd"/>
      <w:r w:rsidR="00BB5946" w:rsidRPr="008F714E">
        <w:rPr>
          <w:b w:val="0"/>
          <w:bCs/>
          <w:lang w:val="en-US"/>
        </w:rPr>
        <w:t xml:space="preserve"> </w:t>
      </w:r>
      <w:proofErr w:type="spellStart"/>
      <w:r w:rsidR="00BB5946" w:rsidRPr="008F714E">
        <w:rPr>
          <w:b w:val="0"/>
          <w:bCs/>
          <w:lang w:val="en-US"/>
        </w:rPr>
        <w:t>yazılacaktır</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8F714E" w14:paraId="5A18F6E5" w14:textId="77777777" w:rsidTr="00B01703">
        <w:tc>
          <w:tcPr>
            <w:tcW w:w="2313" w:type="dxa"/>
          </w:tcPr>
          <w:p w14:paraId="5A18F6E3" w14:textId="260B0302" w:rsidR="00020F7D" w:rsidRPr="008F714E" w:rsidRDefault="006E686C" w:rsidP="009071E3">
            <w:pPr>
              <w:pStyle w:val="Tablolar"/>
              <w:rPr>
                <w:b w:val="0"/>
                <w:szCs w:val="20"/>
                <w:lang w:val="en-US"/>
              </w:rPr>
            </w:pPr>
            <w:proofErr w:type="spellStart"/>
            <w:r w:rsidRPr="008F714E">
              <w:rPr>
                <w:szCs w:val="20"/>
                <w:lang w:val="en-US"/>
              </w:rPr>
              <w:t>Adım</w:t>
            </w:r>
            <w:proofErr w:type="spellEnd"/>
            <w:r w:rsidRPr="008F714E">
              <w:rPr>
                <w:szCs w:val="20"/>
                <w:lang w:val="en-US"/>
              </w:rPr>
              <w:t xml:space="preserve"> </w:t>
            </w:r>
            <w:r w:rsidR="00020F7D" w:rsidRPr="008F714E">
              <w:rPr>
                <w:szCs w:val="20"/>
                <w:lang w:val="en-US"/>
              </w:rPr>
              <w:t>#</w:t>
            </w:r>
          </w:p>
        </w:tc>
        <w:tc>
          <w:tcPr>
            <w:tcW w:w="5613" w:type="dxa"/>
          </w:tcPr>
          <w:p w14:paraId="5A18F6E4" w14:textId="0F7F2FDB" w:rsidR="00020F7D" w:rsidRPr="008F714E" w:rsidRDefault="006E686C" w:rsidP="009071E3">
            <w:pPr>
              <w:pStyle w:val="Tablolar"/>
              <w:rPr>
                <w:b w:val="0"/>
                <w:szCs w:val="20"/>
                <w:lang w:val="en-US"/>
              </w:rPr>
            </w:pPr>
            <w:proofErr w:type="spellStart"/>
            <w:r w:rsidRPr="008F714E">
              <w:rPr>
                <w:szCs w:val="20"/>
                <w:lang w:val="en-US"/>
              </w:rPr>
              <w:t>Açıklama</w:t>
            </w:r>
            <w:proofErr w:type="spellEnd"/>
          </w:p>
        </w:tc>
      </w:tr>
      <w:tr w:rsidR="00020F7D" w:rsidRPr="008F714E" w14:paraId="5A18F6E8" w14:textId="77777777" w:rsidTr="00B01703">
        <w:tc>
          <w:tcPr>
            <w:tcW w:w="2313" w:type="dxa"/>
          </w:tcPr>
          <w:p w14:paraId="5A18F6E6" w14:textId="1D5BAD04" w:rsidR="00020F7D" w:rsidRPr="008F714E" w:rsidRDefault="004354C7" w:rsidP="009071E3">
            <w:pPr>
              <w:pStyle w:val="Tablolar"/>
              <w:rPr>
                <w:szCs w:val="20"/>
                <w:lang w:val="en-US"/>
              </w:rPr>
            </w:pPr>
            <w:r w:rsidRPr="008F714E">
              <w:rPr>
                <w:szCs w:val="20"/>
                <w:lang w:val="en-US"/>
              </w:rPr>
              <w:t>1</w:t>
            </w:r>
          </w:p>
        </w:tc>
        <w:tc>
          <w:tcPr>
            <w:tcW w:w="5613" w:type="dxa"/>
          </w:tcPr>
          <w:p w14:paraId="5A18F6E7" w14:textId="56EB57E9" w:rsidR="00020F7D" w:rsidRPr="008F714E" w:rsidRDefault="00020F7D" w:rsidP="009071E3">
            <w:pPr>
              <w:pStyle w:val="Tablolar"/>
              <w:rPr>
                <w:szCs w:val="20"/>
                <w:lang w:val="en-US"/>
              </w:rPr>
            </w:pPr>
          </w:p>
        </w:tc>
      </w:tr>
      <w:tr w:rsidR="00020F7D" w:rsidRPr="008F714E" w14:paraId="5A18F6EB" w14:textId="77777777" w:rsidTr="00B01703">
        <w:tc>
          <w:tcPr>
            <w:tcW w:w="2313" w:type="dxa"/>
          </w:tcPr>
          <w:p w14:paraId="5A18F6E9" w14:textId="3AB86254" w:rsidR="00020F7D" w:rsidRPr="008F714E" w:rsidRDefault="004354C7" w:rsidP="009071E3">
            <w:pPr>
              <w:pStyle w:val="Tablolar"/>
              <w:rPr>
                <w:szCs w:val="20"/>
                <w:lang w:val="en-US"/>
              </w:rPr>
            </w:pPr>
            <w:r w:rsidRPr="008F714E">
              <w:rPr>
                <w:szCs w:val="20"/>
                <w:lang w:val="en-US"/>
              </w:rPr>
              <w:t>2</w:t>
            </w:r>
          </w:p>
        </w:tc>
        <w:tc>
          <w:tcPr>
            <w:tcW w:w="5613" w:type="dxa"/>
          </w:tcPr>
          <w:p w14:paraId="5A18F6EA" w14:textId="1D9869FA" w:rsidR="00020F7D" w:rsidRPr="008F714E" w:rsidRDefault="00020F7D" w:rsidP="009071E3">
            <w:pPr>
              <w:pStyle w:val="Tablolar"/>
              <w:rPr>
                <w:szCs w:val="20"/>
                <w:lang w:val="en-US"/>
              </w:rPr>
            </w:pPr>
          </w:p>
        </w:tc>
      </w:tr>
    </w:tbl>
    <w:p w14:paraId="27DEF13A" w14:textId="77777777" w:rsidR="0060574D" w:rsidRPr="008F714E" w:rsidRDefault="0060574D" w:rsidP="001724DF">
      <w:pPr>
        <w:pStyle w:val="Tablolar"/>
        <w:spacing w:after="0"/>
        <w:rPr>
          <w:lang w:val="en-US"/>
        </w:rPr>
      </w:pPr>
    </w:p>
    <w:p w14:paraId="4E392259" w14:textId="264DDD57" w:rsidR="0060574D" w:rsidRPr="008F714E" w:rsidRDefault="00D41BFB" w:rsidP="00D41BFB">
      <w:pPr>
        <w:pStyle w:val="Tablolar"/>
        <w:spacing w:after="0"/>
        <w:jc w:val="both"/>
        <w:rPr>
          <w:b w:val="0"/>
          <w:lang w:val="en-US"/>
        </w:rPr>
      </w:pPr>
      <w:proofErr w:type="spellStart"/>
      <w:r w:rsidRPr="008F714E">
        <w:rPr>
          <w:rFonts w:eastAsiaTheme="minorEastAsia"/>
          <w:b w:val="0"/>
          <w:szCs w:val="24"/>
          <w:lang w:val="en-US"/>
        </w:rPr>
        <w:t>Bir</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kuantum</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bilgisayar</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için</w:t>
      </w:r>
      <w:proofErr w:type="spellEnd"/>
      <w:r w:rsidRPr="008F714E">
        <w:rPr>
          <w:rFonts w:eastAsiaTheme="minorEastAsia"/>
          <w:b w:val="0"/>
          <w:szCs w:val="24"/>
          <w:lang w:val="en-US"/>
        </w:rPr>
        <w:t xml:space="preserve"> her </w:t>
      </w:r>
      <w:proofErr w:type="spellStart"/>
      <w:r w:rsidRPr="008F714E">
        <w:rPr>
          <w:rFonts w:eastAsiaTheme="minorEastAsia"/>
          <w:b w:val="0"/>
          <w:szCs w:val="24"/>
          <w:lang w:val="en-US"/>
        </w:rPr>
        <w:t>operasyonun</w:t>
      </w:r>
      <w:proofErr w:type="spellEnd"/>
      <w:r w:rsidRPr="008F714E">
        <w:rPr>
          <w:rFonts w:eastAsiaTheme="minorEastAsia"/>
          <w:b w:val="0"/>
          <w:szCs w:val="24"/>
          <w:lang w:val="en-US"/>
        </w:rPr>
        <w:t xml:space="preserve"> 1 </w:t>
      </w:r>
      <w:proofErr w:type="spellStart"/>
      <w:r w:rsidRPr="008F714E">
        <w:rPr>
          <w:rFonts w:eastAsiaTheme="minorEastAsia"/>
          <w:b w:val="0"/>
          <w:szCs w:val="24"/>
          <w:lang w:val="en-US"/>
        </w:rPr>
        <w:t>mikro</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saniye</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süreceği</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varsayılırsa</w:t>
      </w:r>
      <w:proofErr w:type="spellEnd"/>
      <w:r w:rsidRPr="008F714E">
        <w:rPr>
          <w:rFonts w:eastAsiaTheme="minorEastAsia"/>
          <w:b w:val="0"/>
          <w:szCs w:val="24"/>
          <w:lang w:val="en-US"/>
        </w:rPr>
        <w:t xml:space="preserve"> 2048 </w:t>
      </w:r>
      <w:proofErr w:type="spellStart"/>
      <w:r w:rsidRPr="008F714E">
        <w:rPr>
          <w:rFonts w:eastAsiaTheme="minorEastAsia"/>
          <w:b w:val="0"/>
          <w:szCs w:val="24"/>
          <w:lang w:val="en-US"/>
        </w:rPr>
        <w:t>bitlik</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sayıyı</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çarpanlarına</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ayırmak</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yalnızca</w:t>
      </w:r>
      <w:proofErr w:type="spellEnd"/>
      <w:r w:rsidRPr="008F714E">
        <w:rPr>
          <w:rFonts w:eastAsiaTheme="minorEastAsia"/>
          <w:b w:val="0"/>
          <w:szCs w:val="24"/>
          <w:lang w:val="en-US"/>
        </w:rPr>
        <w:t xml:space="preserve"> 1 </w:t>
      </w:r>
      <w:proofErr w:type="spellStart"/>
      <w:r w:rsidRPr="008F714E">
        <w:rPr>
          <w:rFonts w:eastAsiaTheme="minorEastAsia"/>
          <w:b w:val="0"/>
          <w:szCs w:val="24"/>
          <w:lang w:val="en-US"/>
        </w:rPr>
        <w:t>gün</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sürecektir</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ki</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klasik</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bilgisayarlarda</w:t>
      </w:r>
      <w:proofErr w:type="spellEnd"/>
      <w:r w:rsidRPr="008F714E">
        <w:rPr>
          <w:rFonts w:eastAsiaTheme="minorEastAsia"/>
          <w:b w:val="0"/>
          <w:szCs w:val="24"/>
          <w:lang w:val="en-US"/>
        </w:rPr>
        <w:t xml:space="preserve"> 128 </w:t>
      </w:r>
      <w:proofErr w:type="spellStart"/>
      <w:r w:rsidRPr="008F714E">
        <w:rPr>
          <w:rFonts w:eastAsiaTheme="minorEastAsia"/>
          <w:b w:val="0"/>
          <w:szCs w:val="24"/>
          <w:lang w:val="en-US"/>
        </w:rPr>
        <w:t>bitlik</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bir</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sayı</w:t>
      </w:r>
      <w:proofErr w:type="spellEnd"/>
      <w:r w:rsidRPr="008F714E">
        <w:rPr>
          <w:rFonts w:eastAsiaTheme="minorEastAsia"/>
          <w:b w:val="0"/>
          <w:szCs w:val="24"/>
          <w:lang w:val="en-US"/>
        </w:rPr>
        <w:t xml:space="preserve"> bile </w:t>
      </w:r>
      <w:proofErr w:type="spellStart"/>
      <w:r w:rsidRPr="008F714E">
        <w:rPr>
          <w:rFonts w:eastAsiaTheme="minorEastAsia"/>
          <w:b w:val="0"/>
          <w:szCs w:val="24"/>
          <w:lang w:val="en-US"/>
        </w:rPr>
        <w:t>çözülemez</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kabul</w:t>
      </w:r>
      <w:proofErr w:type="spellEnd"/>
      <w:r w:rsidRPr="008F714E">
        <w:rPr>
          <w:rFonts w:eastAsiaTheme="minorEastAsia"/>
          <w:b w:val="0"/>
          <w:szCs w:val="24"/>
          <w:lang w:val="en-US"/>
        </w:rPr>
        <w:t xml:space="preserve"> </w:t>
      </w:r>
      <w:proofErr w:type="spellStart"/>
      <w:r w:rsidRPr="008F714E">
        <w:rPr>
          <w:rFonts w:eastAsiaTheme="minorEastAsia"/>
          <w:b w:val="0"/>
          <w:szCs w:val="24"/>
          <w:lang w:val="en-US"/>
        </w:rPr>
        <w:t>ediliyor</w:t>
      </w:r>
      <w:proofErr w:type="spellEnd"/>
      <w:r w:rsidRPr="008F714E">
        <w:rPr>
          <w:rFonts w:eastAsiaTheme="minorEastAsia"/>
          <w:b w:val="0"/>
          <w:szCs w:val="24"/>
          <w:lang w:val="en-US"/>
        </w:rPr>
        <w:t xml:space="preserve"> [1]</w:t>
      </w:r>
    </w:p>
    <w:p w14:paraId="33830309" w14:textId="77777777" w:rsidR="00D93411" w:rsidRPr="008F714E" w:rsidRDefault="00D93411" w:rsidP="00D41BFB">
      <w:pPr>
        <w:pStyle w:val="Tablolar"/>
        <w:spacing w:after="0"/>
        <w:jc w:val="both"/>
        <w:rPr>
          <w:b w:val="0"/>
          <w:lang w:val="en-US"/>
        </w:rPr>
      </w:pPr>
    </w:p>
    <w:p w14:paraId="5A18F708" w14:textId="484B4432" w:rsidR="004B7652" w:rsidRPr="008F714E" w:rsidRDefault="00BB5946" w:rsidP="00705789">
      <w:pPr>
        <w:pStyle w:val="ekiller"/>
        <w:rPr>
          <w:rFonts w:cs="Times New Roman"/>
          <w:lang w:val="en-US"/>
        </w:rPr>
      </w:pPr>
      <w:r w:rsidRPr="008F714E">
        <w:rPr>
          <w:rFonts w:eastAsiaTheme="minorEastAsia" w:cs="Times New Roman"/>
          <w:szCs w:val="24"/>
          <w:lang w:val="en-US" w:eastAsia="en-US"/>
        </w:rPr>
        <w:lastRenderedPageBreak/>
        <w:drawing>
          <wp:inline distT="0" distB="0" distL="0" distR="0" wp14:anchorId="0A84020B" wp14:editId="054F053D">
            <wp:extent cx="4601217" cy="2029108"/>
            <wp:effectExtent l="0" t="0" r="8890" b="9525"/>
            <wp:docPr id="219" name="Resi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ss.PNG"/>
                    <pic:cNvPicPr/>
                  </pic:nvPicPr>
                  <pic:blipFill>
                    <a:blip r:embed="rId14">
                      <a:extLst>
                        <a:ext uri="{28A0092B-C50C-407E-A947-70E740481C1C}">
                          <a14:useLocalDpi xmlns:a14="http://schemas.microsoft.com/office/drawing/2010/main" val="0"/>
                        </a:ext>
                      </a:extLst>
                    </a:blip>
                    <a:stretch>
                      <a:fillRect/>
                    </a:stretch>
                  </pic:blipFill>
                  <pic:spPr>
                    <a:xfrm>
                      <a:off x="0" y="0"/>
                      <a:ext cx="4601217" cy="2029108"/>
                    </a:xfrm>
                    <a:prstGeom prst="rect">
                      <a:avLst/>
                    </a:prstGeom>
                  </pic:spPr>
                </pic:pic>
              </a:graphicData>
            </a:graphic>
          </wp:inline>
        </w:drawing>
      </w:r>
    </w:p>
    <w:p w14:paraId="5A18F709" w14:textId="4B5A4045" w:rsidR="004B7652" w:rsidRPr="008F714E" w:rsidRDefault="004B7652" w:rsidP="00705789">
      <w:pPr>
        <w:pStyle w:val="ekiller"/>
        <w:rPr>
          <w:rFonts w:cs="Times New Roman"/>
          <w:lang w:val="en-US"/>
        </w:rPr>
      </w:pPr>
      <w:bookmarkStart w:id="32" w:name="_Toc536003569"/>
      <w:bookmarkStart w:id="33" w:name="_Toc68100277"/>
      <w:bookmarkStart w:id="34" w:name="_Toc68100283"/>
      <w:bookmarkStart w:id="35" w:name="_Toc131775509"/>
      <w:r w:rsidRPr="008F714E">
        <w:rPr>
          <w:rFonts w:cs="Times New Roman"/>
          <w:lang w:val="en-US"/>
        </w:rPr>
        <w:t xml:space="preserve">Şekil </w:t>
      </w:r>
      <w:r w:rsidR="008C5012" w:rsidRPr="008F714E">
        <w:rPr>
          <w:rFonts w:cs="Times New Roman"/>
          <w:lang w:val="en-US"/>
        </w:rPr>
        <w:fldChar w:fldCharType="begin"/>
      </w:r>
      <w:r w:rsidR="008C5012" w:rsidRPr="008F714E">
        <w:rPr>
          <w:rFonts w:cs="Times New Roman"/>
          <w:lang w:val="en-US"/>
        </w:rPr>
        <w:instrText xml:space="preserve"> STYLEREF  \s Chapters  \* MERGEFORMAT </w:instrText>
      </w:r>
      <w:r w:rsidR="008C5012" w:rsidRPr="008F714E">
        <w:rPr>
          <w:rFonts w:cs="Times New Roman"/>
          <w:lang w:val="en-US"/>
        </w:rPr>
        <w:fldChar w:fldCharType="separate"/>
      </w:r>
      <w:r w:rsidR="0086110C" w:rsidRPr="008F714E">
        <w:rPr>
          <w:rFonts w:cs="Times New Roman"/>
          <w:lang w:val="en-US"/>
        </w:rPr>
        <w:t>1</w:t>
      </w:r>
      <w:r w:rsidR="008C5012" w:rsidRPr="008F714E">
        <w:rPr>
          <w:rFonts w:cs="Times New Roman"/>
          <w:lang w:val="en-US"/>
        </w:rPr>
        <w:fldChar w:fldCharType="end"/>
      </w:r>
      <w:r w:rsidR="0076303B" w:rsidRPr="008F714E">
        <w:rPr>
          <w:rFonts w:cs="Times New Roman"/>
          <w:lang w:val="en-US"/>
        </w:rPr>
        <w:t>.</w:t>
      </w:r>
      <w:r w:rsidR="008C5012" w:rsidRPr="008F714E">
        <w:rPr>
          <w:rFonts w:cs="Times New Roman"/>
          <w:lang w:val="en-US"/>
        </w:rPr>
        <w:fldChar w:fldCharType="begin"/>
      </w:r>
      <w:r w:rsidR="008C5012" w:rsidRPr="008F714E">
        <w:rPr>
          <w:rFonts w:cs="Times New Roman"/>
          <w:lang w:val="en-US"/>
        </w:rPr>
        <w:instrText xml:space="preserve"> SEQ Şekil \* ARABIC \s 3  \* MERGEFORMAT </w:instrText>
      </w:r>
      <w:r w:rsidR="008C5012" w:rsidRPr="008F714E">
        <w:rPr>
          <w:rFonts w:cs="Times New Roman"/>
          <w:lang w:val="en-US"/>
        </w:rPr>
        <w:fldChar w:fldCharType="separate"/>
      </w:r>
      <w:r w:rsidR="0086110C" w:rsidRPr="008F714E">
        <w:rPr>
          <w:rFonts w:cs="Times New Roman"/>
          <w:lang w:val="en-US"/>
        </w:rPr>
        <w:t>1</w:t>
      </w:r>
      <w:r w:rsidR="008C5012" w:rsidRPr="008F714E">
        <w:rPr>
          <w:rFonts w:cs="Times New Roman"/>
          <w:lang w:val="en-US"/>
        </w:rPr>
        <w:fldChar w:fldCharType="end"/>
      </w:r>
      <w:r w:rsidRPr="008F714E">
        <w:rPr>
          <w:rFonts w:cs="Times New Roman"/>
          <w:lang w:val="en-US"/>
        </w:rPr>
        <w:t xml:space="preserve"> </w:t>
      </w:r>
      <w:bookmarkEnd w:id="32"/>
      <w:bookmarkEnd w:id="33"/>
      <w:bookmarkEnd w:id="34"/>
      <w:r w:rsidR="00925258" w:rsidRPr="008F714E">
        <w:rPr>
          <w:rFonts w:cs="Times New Roman"/>
          <w:b w:val="0"/>
          <w:lang w:val="en-US"/>
        </w:rPr>
        <w:t>Şekil başlıkları</w:t>
      </w:r>
      <w:r w:rsidR="006A4AAC" w:rsidRPr="008F714E">
        <w:rPr>
          <w:rFonts w:cs="Times New Roman"/>
          <w:b w:val="0"/>
          <w:lang w:val="en-US"/>
        </w:rPr>
        <w:t xml:space="preserve">nın </w:t>
      </w:r>
      <w:r w:rsidR="009E4B52" w:rsidRPr="008F714E">
        <w:rPr>
          <w:rFonts w:cs="Times New Roman"/>
          <w:b w:val="0"/>
          <w:lang w:val="en-US"/>
        </w:rPr>
        <w:t>ilk harfleri büyük diğer harfler küçük olmalıdır.</w:t>
      </w:r>
      <w:bookmarkEnd w:id="35"/>
      <w:r w:rsidR="006A4AAC" w:rsidRPr="008F714E">
        <w:rPr>
          <w:rFonts w:cs="Times New Roman"/>
          <w:b w:val="0"/>
          <w:lang w:val="en-US"/>
        </w:rPr>
        <w:t xml:space="preserve"> Şekil altında ortalı yazılmalıdır. </w:t>
      </w:r>
    </w:p>
    <w:p w14:paraId="5A18F70B" w14:textId="4388B333" w:rsidR="00461880" w:rsidRPr="008F714E" w:rsidRDefault="00461880" w:rsidP="00461880">
      <w:pPr>
        <w:pStyle w:val="ekiller"/>
        <w:rPr>
          <w:rFonts w:cs="Times New Roman"/>
          <w:lang w:val="en-US"/>
        </w:rPr>
      </w:pPr>
    </w:p>
    <w:p w14:paraId="52D71816" w14:textId="678CAA24" w:rsidR="00705DD8" w:rsidRPr="008F714E" w:rsidRDefault="00A8456C" w:rsidP="00B17797">
      <w:pPr>
        <w:pStyle w:val="Balk4"/>
        <w:numPr>
          <w:ilvl w:val="3"/>
          <w:numId w:val="25"/>
        </w:numPr>
        <w:rPr>
          <w:sz w:val="22"/>
          <w:szCs w:val="22"/>
          <w:lang w:val="en-US" w:eastAsia="en-US"/>
        </w:rPr>
      </w:pPr>
      <w:bookmarkStart w:id="36" w:name="_Toc475111629"/>
      <w:bookmarkStart w:id="37" w:name="_Toc475117385"/>
      <w:r w:rsidRPr="008F714E">
        <w:rPr>
          <w:lang w:val="en-US"/>
        </w:rPr>
        <w:t xml:space="preserve">Alt </w:t>
      </w:r>
      <w:proofErr w:type="spellStart"/>
      <w:r w:rsidR="00007FC4" w:rsidRPr="008F714E">
        <w:rPr>
          <w:lang w:val="en-US"/>
        </w:rPr>
        <w:t>Alt</w:t>
      </w:r>
      <w:proofErr w:type="spellEnd"/>
      <w:r w:rsidR="00007FC4" w:rsidRPr="008F714E">
        <w:rPr>
          <w:lang w:val="en-US"/>
        </w:rPr>
        <w:t xml:space="preserve"> </w:t>
      </w:r>
      <w:proofErr w:type="spellStart"/>
      <w:r w:rsidR="00007FC4" w:rsidRPr="008F714E">
        <w:rPr>
          <w:lang w:val="en-US"/>
        </w:rPr>
        <w:t>Alt</w:t>
      </w:r>
      <w:proofErr w:type="spellEnd"/>
      <w:r w:rsidR="00007FC4" w:rsidRPr="008F714E">
        <w:rPr>
          <w:lang w:val="en-US"/>
        </w:rPr>
        <w:t xml:space="preserve"> </w:t>
      </w:r>
      <w:proofErr w:type="spellStart"/>
      <w:r w:rsidRPr="008F714E">
        <w:rPr>
          <w:lang w:val="en-US"/>
        </w:rPr>
        <w:t>Başlık</w:t>
      </w:r>
      <w:bookmarkEnd w:id="36"/>
      <w:bookmarkEnd w:id="37"/>
      <w:proofErr w:type="spellEnd"/>
      <w:r w:rsidRPr="008F714E">
        <w:rPr>
          <w:lang w:val="en-US"/>
        </w:rPr>
        <w:t xml:space="preserve"> </w:t>
      </w:r>
    </w:p>
    <w:p w14:paraId="5A18F710" w14:textId="7D64555D" w:rsidR="00834AB7" w:rsidRPr="008F714E" w:rsidRDefault="00834AB7" w:rsidP="00205CEC">
      <w:pPr>
        <w:jc w:val="both"/>
        <w:rPr>
          <w:rFonts w:ascii="Times New Roman" w:hAnsi="Times New Roman"/>
          <w:lang w:val="en-US"/>
        </w:rPr>
      </w:pPr>
      <w:bookmarkStart w:id="38" w:name="OLE_LINK2"/>
    </w:p>
    <w:p w14:paraId="5A18F712" w14:textId="4B1AF3DE" w:rsidR="00420001" w:rsidRPr="008F714E" w:rsidRDefault="00A41940" w:rsidP="001724DF">
      <w:pPr>
        <w:pStyle w:val="Tablolar"/>
        <w:spacing w:after="0"/>
        <w:rPr>
          <w:b w:val="0"/>
          <w:bCs/>
          <w:lang w:val="en-US"/>
        </w:rPr>
      </w:pPr>
      <w:bookmarkStart w:id="39" w:name="_Toc132026283"/>
      <w:proofErr w:type="spellStart"/>
      <w:r w:rsidRPr="008F714E">
        <w:rPr>
          <w:lang w:val="en-US"/>
        </w:rPr>
        <w:t>Tablo</w:t>
      </w:r>
      <w:proofErr w:type="spellEnd"/>
      <w:r w:rsidRPr="008F714E">
        <w:rPr>
          <w:lang w:val="en-US"/>
        </w:rPr>
        <w:t xml:space="preserve"> </w:t>
      </w:r>
      <w:r w:rsidR="00DD0654" w:rsidRPr="008F714E">
        <w:rPr>
          <w:noProof/>
          <w:lang w:val="en-US"/>
        </w:rPr>
        <w:fldChar w:fldCharType="begin"/>
      </w:r>
      <w:r w:rsidR="00DD0654" w:rsidRPr="008F714E">
        <w:rPr>
          <w:noProof/>
          <w:lang w:val="en-US"/>
        </w:rPr>
        <w:instrText xml:space="preserve"> STYLEREF  \s Chapters </w:instrText>
      </w:r>
      <w:r w:rsidR="00DD0654" w:rsidRPr="008F714E">
        <w:rPr>
          <w:noProof/>
          <w:lang w:val="en-US"/>
        </w:rPr>
        <w:fldChar w:fldCharType="separate"/>
      </w:r>
      <w:r w:rsidR="004B2F7F" w:rsidRPr="008F714E">
        <w:rPr>
          <w:noProof/>
          <w:lang w:val="en-US"/>
        </w:rPr>
        <w:t>1</w:t>
      </w:r>
      <w:r w:rsidR="00DD0654" w:rsidRPr="008F714E">
        <w:rPr>
          <w:noProof/>
          <w:lang w:val="en-US"/>
        </w:rPr>
        <w:fldChar w:fldCharType="end"/>
      </w:r>
      <w:r w:rsidR="001A30F7" w:rsidRPr="008F714E">
        <w:rPr>
          <w:lang w:val="en-US"/>
        </w:rPr>
        <w:t>.</w:t>
      </w:r>
      <w:r w:rsidR="00DD0654" w:rsidRPr="008F714E">
        <w:rPr>
          <w:noProof/>
          <w:lang w:val="en-US"/>
        </w:rPr>
        <w:fldChar w:fldCharType="begin"/>
      </w:r>
      <w:r w:rsidR="00DD0654" w:rsidRPr="008F714E">
        <w:rPr>
          <w:noProof/>
          <w:lang w:val="en-US"/>
        </w:rPr>
        <w:instrText xml:space="preserve"> SEQ Tablo \* ARABIC \s 3 </w:instrText>
      </w:r>
      <w:r w:rsidR="00DD0654" w:rsidRPr="008F714E">
        <w:rPr>
          <w:noProof/>
          <w:lang w:val="en-US"/>
        </w:rPr>
        <w:fldChar w:fldCharType="separate"/>
      </w:r>
      <w:r w:rsidR="004B2F7F" w:rsidRPr="008F714E">
        <w:rPr>
          <w:noProof/>
          <w:lang w:val="en-US"/>
        </w:rPr>
        <w:t>2</w:t>
      </w:r>
      <w:r w:rsidR="00DD0654" w:rsidRPr="008F714E">
        <w:rPr>
          <w:noProof/>
          <w:lang w:val="en-US"/>
        </w:rPr>
        <w:fldChar w:fldCharType="end"/>
      </w:r>
      <w:r w:rsidRPr="008F714E">
        <w:rPr>
          <w:lang w:val="en-US"/>
        </w:rPr>
        <w:t xml:space="preserve"> </w:t>
      </w:r>
      <w:proofErr w:type="spellStart"/>
      <w:r w:rsidR="00D93411" w:rsidRPr="008F714E">
        <w:rPr>
          <w:b w:val="0"/>
          <w:bCs/>
          <w:lang w:val="en-US"/>
        </w:rPr>
        <w:t>Örnek</w:t>
      </w:r>
      <w:proofErr w:type="spellEnd"/>
      <w:r w:rsidR="00D93411" w:rsidRPr="008F714E">
        <w:rPr>
          <w:b w:val="0"/>
          <w:bCs/>
          <w:lang w:val="en-US"/>
        </w:rPr>
        <w:t xml:space="preserve"> </w:t>
      </w:r>
      <w:proofErr w:type="spellStart"/>
      <w:r w:rsidR="00D93411" w:rsidRPr="008F714E">
        <w:rPr>
          <w:b w:val="0"/>
          <w:bCs/>
          <w:lang w:val="en-US"/>
        </w:rPr>
        <w:t>t</w:t>
      </w:r>
      <w:r w:rsidRPr="008F714E">
        <w:rPr>
          <w:b w:val="0"/>
          <w:bCs/>
          <w:lang w:val="en-US"/>
        </w:rPr>
        <w:t>ablo</w:t>
      </w:r>
      <w:bookmarkEnd w:id="39"/>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205CEC" w:rsidRPr="008F714E" w14:paraId="5A18F715" w14:textId="77777777" w:rsidTr="00205CEC">
        <w:tc>
          <w:tcPr>
            <w:tcW w:w="2324" w:type="dxa"/>
          </w:tcPr>
          <w:p w14:paraId="5A18F713" w14:textId="5DFD6892" w:rsidR="00205CEC" w:rsidRPr="008F714E" w:rsidRDefault="00205CEC" w:rsidP="00205CEC">
            <w:pPr>
              <w:pStyle w:val="Tablolar"/>
              <w:rPr>
                <w:b w:val="0"/>
                <w:szCs w:val="20"/>
                <w:lang w:val="en-US"/>
              </w:rPr>
            </w:pPr>
            <w:proofErr w:type="spellStart"/>
            <w:r w:rsidRPr="008F714E">
              <w:rPr>
                <w:szCs w:val="20"/>
                <w:lang w:val="en-US"/>
              </w:rPr>
              <w:t>Adım</w:t>
            </w:r>
            <w:proofErr w:type="spellEnd"/>
            <w:r w:rsidRPr="008F714E">
              <w:rPr>
                <w:szCs w:val="20"/>
                <w:lang w:val="en-US"/>
              </w:rPr>
              <w:t xml:space="preserve"> #</w:t>
            </w:r>
          </w:p>
        </w:tc>
        <w:tc>
          <w:tcPr>
            <w:tcW w:w="5602" w:type="dxa"/>
          </w:tcPr>
          <w:p w14:paraId="5A18F714" w14:textId="5DA19E27" w:rsidR="00205CEC" w:rsidRPr="008F714E" w:rsidRDefault="00205CEC" w:rsidP="00205CEC">
            <w:pPr>
              <w:pStyle w:val="Tablolar"/>
              <w:rPr>
                <w:b w:val="0"/>
                <w:szCs w:val="20"/>
                <w:lang w:val="en-US"/>
              </w:rPr>
            </w:pPr>
            <w:proofErr w:type="spellStart"/>
            <w:r w:rsidRPr="008F714E">
              <w:rPr>
                <w:szCs w:val="20"/>
                <w:lang w:val="en-US"/>
              </w:rPr>
              <w:t>Açıklama</w:t>
            </w:r>
            <w:proofErr w:type="spellEnd"/>
          </w:p>
        </w:tc>
      </w:tr>
      <w:tr w:rsidR="00205CEC" w:rsidRPr="008F714E" w14:paraId="5A18F718" w14:textId="77777777" w:rsidTr="00205CEC">
        <w:trPr>
          <w:trHeight w:val="340"/>
        </w:trPr>
        <w:tc>
          <w:tcPr>
            <w:tcW w:w="2324" w:type="dxa"/>
          </w:tcPr>
          <w:p w14:paraId="5A18F716" w14:textId="1C3D1457" w:rsidR="00205CEC" w:rsidRPr="008F714E" w:rsidRDefault="00205CEC" w:rsidP="00205CEC">
            <w:pPr>
              <w:pStyle w:val="Tablolar"/>
              <w:rPr>
                <w:szCs w:val="20"/>
                <w:lang w:val="en-US"/>
              </w:rPr>
            </w:pPr>
            <w:r w:rsidRPr="008F714E">
              <w:rPr>
                <w:szCs w:val="20"/>
                <w:lang w:val="en-US"/>
              </w:rPr>
              <w:t>1</w:t>
            </w:r>
          </w:p>
        </w:tc>
        <w:tc>
          <w:tcPr>
            <w:tcW w:w="5602" w:type="dxa"/>
          </w:tcPr>
          <w:p w14:paraId="5A18F717" w14:textId="7E069E6F" w:rsidR="00205CEC" w:rsidRPr="008F714E" w:rsidRDefault="00205CEC" w:rsidP="00205CEC">
            <w:pPr>
              <w:pStyle w:val="Tablolar"/>
              <w:rPr>
                <w:szCs w:val="20"/>
                <w:lang w:val="en-US"/>
              </w:rPr>
            </w:pPr>
          </w:p>
        </w:tc>
      </w:tr>
      <w:tr w:rsidR="00205CEC" w:rsidRPr="008F714E" w14:paraId="5A18F71B" w14:textId="77777777" w:rsidTr="00205CEC">
        <w:tc>
          <w:tcPr>
            <w:tcW w:w="2324" w:type="dxa"/>
          </w:tcPr>
          <w:p w14:paraId="5A18F719" w14:textId="74899BCC" w:rsidR="00205CEC" w:rsidRPr="008F714E" w:rsidRDefault="00205CEC" w:rsidP="00205CEC">
            <w:pPr>
              <w:pStyle w:val="Tablolar"/>
              <w:rPr>
                <w:szCs w:val="20"/>
                <w:lang w:val="en-US"/>
              </w:rPr>
            </w:pPr>
            <w:r w:rsidRPr="008F714E">
              <w:rPr>
                <w:szCs w:val="20"/>
                <w:lang w:val="en-US"/>
              </w:rPr>
              <w:t>2</w:t>
            </w:r>
          </w:p>
        </w:tc>
        <w:tc>
          <w:tcPr>
            <w:tcW w:w="5602" w:type="dxa"/>
          </w:tcPr>
          <w:p w14:paraId="5A18F71A" w14:textId="5EF90B86" w:rsidR="00205CEC" w:rsidRPr="008F714E" w:rsidRDefault="00205CEC" w:rsidP="00205CEC">
            <w:pPr>
              <w:pStyle w:val="Tablolar"/>
              <w:rPr>
                <w:szCs w:val="20"/>
                <w:lang w:val="en-US"/>
              </w:rPr>
            </w:pPr>
          </w:p>
        </w:tc>
      </w:tr>
      <w:tr w:rsidR="00205CEC" w:rsidRPr="008F714E" w14:paraId="5A18F71E" w14:textId="77777777" w:rsidTr="00205CEC">
        <w:tc>
          <w:tcPr>
            <w:tcW w:w="2324" w:type="dxa"/>
          </w:tcPr>
          <w:p w14:paraId="5A18F71C" w14:textId="5758B84F" w:rsidR="00205CEC" w:rsidRPr="008F714E" w:rsidRDefault="00205CEC" w:rsidP="00205CEC">
            <w:pPr>
              <w:pStyle w:val="Tablolar"/>
              <w:rPr>
                <w:szCs w:val="20"/>
                <w:lang w:val="en-US"/>
              </w:rPr>
            </w:pPr>
            <w:r w:rsidRPr="008F714E">
              <w:rPr>
                <w:szCs w:val="20"/>
                <w:lang w:val="en-US"/>
              </w:rPr>
              <w:t>3</w:t>
            </w:r>
          </w:p>
        </w:tc>
        <w:tc>
          <w:tcPr>
            <w:tcW w:w="5602" w:type="dxa"/>
          </w:tcPr>
          <w:p w14:paraId="5A18F71D" w14:textId="133BEF9F" w:rsidR="00205CEC" w:rsidRPr="008F714E" w:rsidRDefault="00205CEC" w:rsidP="00205CEC">
            <w:pPr>
              <w:pStyle w:val="Tablolar"/>
              <w:rPr>
                <w:szCs w:val="20"/>
                <w:lang w:val="en-US"/>
              </w:rPr>
            </w:pPr>
          </w:p>
        </w:tc>
      </w:tr>
    </w:tbl>
    <w:p w14:paraId="5A18F720" w14:textId="57B4E3E2" w:rsidR="003F5A96" w:rsidRPr="008F714E" w:rsidRDefault="006A4AAC" w:rsidP="00C14C93">
      <w:pPr>
        <w:pStyle w:val="MainTitle"/>
        <w:rPr>
          <w:lang w:val="en-US"/>
        </w:rPr>
      </w:pPr>
      <w:bookmarkStart w:id="40" w:name="_Toc159415152"/>
      <w:bookmarkEnd w:id="38"/>
      <w:r w:rsidRPr="008F714E">
        <w:rPr>
          <w:lang w:val="en-US"/>
        </w:rPr>
        <w:t xml:space="preserve">Alt </w:t>
      </w:r>
      <w:proofErr w:type="spellStart"/>
      <w:r w:rsidRPr="008F714E">
        <w:rPr>
          <w:lang w:val="en-US"/>
        </w:rPr>
        <w:t>Başlık</w:t>
      </w:r>
      <w:bookmarkEnd w:id="40"/>
      <w:proofErr w:type="spellEnd"/>
      <w:r w:rsidRPr="008F714E">
        <w:rPr>
          <w:lang w:val="en-US"/>
        </w:rPr>
        <w:t xml:space="preserve"> </w:t>
      </w:r>
    </w:p>
    <w:p w14:paraId="5A18F721" w14:textId="6E4F94A6" w:rsidR="001123BD" w:rsidRPr="008F714E" w:rsidRDefault="001123BD" w:rsidP="003F5A96">
      <w:pPr>
        <w:jc w:val="both"/>
        <w:rPr>
          <w:rFonts w:ascii="Times New Roman" w:hAnsi="Times New Roman"/>
          <w:lang w:val="en-US"/>
        </w:rPr>
      </w:pP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8F714E" w14:paraId="5A18F724" w14:textId="77777777" w:rsidTr="002A7CF9">
        <w:tc>
          <w:tcPr>
            <w:tcW w:w="7371" w:type="dxa"/>
            <w:vAlign w:val="center"/>
          </w:tcPr>
          <w:p w14:paraId="5A18F722" w14:textId="37FE7588" w:rsidR="001123BD" w:rsidRPr="008F714E" w:rsidRDefault="00BB5946" w:rsidP="001123BD">
            <w:pPr>
              <w:spacing w:line="240" w:lineRule="auto"/>
              <w:jc w:val="center"/>
              <w:rPr>
                <w:rFonts w:ascii="Times New Roman" w:eastAsiaTheme="minorEastAsia" w:hAnsi="Times New Roman"/>
                <w:lang w:val="en-US"/>
              </w:rPr>
            </w:pPr>
            <w:r w:rsidRPr="008F714E">
              <w:rPr>
                <w:rFonts w:ascii="Times New Roman" w:eastAsiaTheme="minorEastAsia" w:hAnsi="Times New Roman"/>
                <w:noProof/>
                <w:color w:val="000000"/>
                <w:szCs w:val="24"/>
                <w:shd w:val="clear" w:color="auto" w:fill="FFFFFF"/>
                <w:lang w:val="en-US"/>
              </w:rPr>
              <w:drawing>
                <wp:inline distT="0" distB="0" distL="0" distR="0" wp14:anchorId="37EFC251" wp14:editId="03FE6416">
                  <wp:extent cx="3010320" cy="704948"/>
                  <wp:effectExtent l="0" t="0" r="0" b="0"/>
                  <wp:docPr id="215" name="Resi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3.PNG"/>
                          <pic:cNvPicPr/>
                        </pic:nvPicPr>
                        <pic:blipFill>
                          <a:blip r:embed="rId15">
                            <a:extLst>
                              <a:ext uri="{28A0092B-C50C-407E-A947-70E740481C1C}">
                                <a14:useLocalDpi xmlns:a14="http://schemas.microsoft.com/office/drawing/2010/main" val="0"/>
                              </a:ext>
                            </a:extLst>
                          </a:blip>
                          <a:stretch>
                            <a:fillRect/>
                          </a:stretch>
                        </pic:blipFill>
                        <pic:spPr>
                          <a:xfrm>
                            <a:off x="0" y="0"/>
                            <a:ext cx="3010320" cy="704948"/>
                          </a:xfrm>
                          <a:prstGeom prst="rect">
                            <a:avLst/>
                          </a:prstGeom>
                        </pic:spPr>
                      </pic:pic>
                    </a:graphicData>
                  </a:graphic>
                </wp:inline>
              </w:drawing>
            </w:r>
          </w:p>
        </w:tc>
        <w:tc>
          <w:tcPr>
            <w:tcW w:w="1132" w:type="dxa"/>
            <w:vAlign w:val="center"/>
          </w:tcPr>
          <w:p w14:paraId="5A18F723" w14:textId="77A6EA76" w:rsidR="001123BD" w:rsidRPr="008F714E" w:rsidRDefault="0083737F" w:rsidP="002A7CF9">
            <w:pPr>
              <w:spacing w:line="240" w:lineRule="auto"/>
              <w:rPr>
                <w:rFonts w:ascii="Times New Roman" w:hAnsi="Times New Roman"/>
                <w:lang w:val="en-US"/>
              </w:rPr>
            </w:pPr>
            <w:r w:rsidRPr="008F714E">
              <w:rPr>
                <w:rFonts w:ascii="Times New Roman" w:hAnsi="Times New Roman"/>
                <w:lang w:val="en-US"/>
              </w:rPr>
              <w:t>(1.1</w:t>
            </w:r>
            <w:r w:rsidR="001123BD" w:rsidRPr="008F714E">
              <w:rPr>
                <w:rFonts w:ascii="Times New Roman" w:hAnsi="Times New Roman"/>
                <w:lang w:val="en-US"/>
              </w:rPr>
              <w:t>)</w:t>
            </w:r>
          </w:p>
        </w:tc>
      </w:tr>
    </w:tbl>
    <w:p w14:paraId="70087E09" w14:textId="77777777" w:rsidR="003D75D3" w:rsidRPr="008F714E" w:rsidRDefault="003D75D3" w:rsidP="003F5A96">
      <w:pPr>
        <w:jc w:val="both"/>
        <w:rPr>
          <w:rFonts w:ascii="Times New Roman" w:hAnsi="Times New Roman"/>
          <w:lang w:val="en-US"/>
        </w:rPr>
      </w:pPr>
    </w:p>
    <w:p w14:paraId="5A18F728" w14:textId="77777777" w:rsidR="00804BB6" w:rsidRPr="008F714E" w:rsidRDefault="00804BB6" w:rsidP="00171268">
      <w:pPr>
        <w:pStyle w:val="Chapters"/>
        <w:rPr>
          <w:rFonts w:cs="Times New Roman"/>
          <w:lang w:val="en-US"/>
        </w:rPr>
        <w:sectPr w:rsidR="00804BB6" w:rsidRPr="008F714E" w:rsidSect="00072F05">
          <w:footerReference w:type="default" r:id="rId16"/>
          <w:type w:val="continuous"/>
          <w:pgSz w:w="11906" w:h="16838"/>
          <w:pgMar w:top="1418" w:right="1985" w:bottom="1418" w:left="1985" w:header="709" w:footer="709" w:gutter="0"/>
          <w:pgNumType w:start="1"/>
          <w:cols w:space="708"/>
          <w:docGrid w:linePitch="360"/>
        </w:sectPr>
      </w:pPr>
    </w:p>
    <w:p w14:paraId="5A18F72A" w14:textId="35510E4F" w:rsidR="00CA5A10" w:rsidRPr="008F714E" w:rsidRDefault="00171268" w:rsidP="00954F5B">
      <w:pPr>
        <w:pStyle w:val="Chapters"/>
        <w:rPr>
          <w:rFonts w:cs="Times New Roman"/>
          <w:lang w:val="en-US"/>
        </w:rPr>
      </w:pPr>
      <w:r w:rsidRPr="008F714E">
        <w:rPr>
          <w:rFonts w:cs="Times New Roman"/>
          <w:lang w:val="en-US"/>
        </w:rPr>
        <w:lastRenderedPageBreak/>
        <w:br/>
      </w:r>
      <w:r w:rsidR="00616CD4" w:rsidRPr="008F714E">
        <w:rPr>
          <w:rFonts w:cs="Times New Roman"/>
          <w:lang w:val="en-US"/>
        </w:rPr>
        <w:t>GENEL BİLGİ</w:t>
      </w:r>
    </w:p>
    <w:p w14:paraId="5A18F72B" w14:textId="10C5EEAE" w:rsidR="00075C39" w:rsidRPr="008F714E" w:rsidRDefault="001F275D" w:rsidP="00C14C93">
      <w:pPr>
        <w:pStyle w:val="MainTitle"/>
        <w:rPr>
          <w:lang w:val="en-US"/>
        </w:rPr>
      </w:pPr>
      <w:bookmarkStart w:id="41" w:name="_Toc159415154"/>
      <w:r w:rsidRPr="008F714E">
        <w:rPr>
          <w:lang w:val="en-US"/>
        </w:rPr>
        <w:t xml:space="preserve">Alt </w:t>
      </w:r>
      <w:proofErr w:type="spellStart"/>
      <w:r w:rsidRPr="008F714E">
        <w:rPr>
          <w:lang w:val="en-US"/>
        </w:rPr>
        <w:t>Başlık</w:t>
      </w:r>
      <w:bookmarkEnd w:id="41"/>
      <w:proofErr w:type="spellEnd"/>
    </w:p>
    <w:p w14:paraId="5413B72C" w14:textId="080A75E5" w:rsidR="00954F5B" w:rsidRPr="008F714E" w:rsidRDefault="00F50E09" w:rsidP="0060574D">
      <w:pPr>
        <w:jc w:val="both"/>
        <w:rPr>
          <w:rFonts w:ascii="Times New Roman" w:hAnsi="Times New Roman"/>
          <w:lang w:val="en-US"/>
        </w:rPr>
      </w:pPr>
      <w:proofErr w:type="spellStart"/>
      <w:r w:rsidRPr="008F714E">
        <w:rPr>
          <w:rFonts w:ascii="Times New Roman" w:hAnsi="Times New Roman"/>
          <w:lang w:val="en-US"/>
        </w:rPr>
        <w:t>Bitirme</w:t>
      </w:r>
      <w:proofErr w:type="spellEnd"/>
      <w:r w:rsidRPr="008F714E">
        <w:rPr>
          <w:rFonts w:ascii="Times New Roman" w:hAnsi="Times New Roman"/>
          <w:lang w:val="en-US"/>
        </w:rPr>
        <w:t xml:space="preserve"> </w:t>
      </w:r>
      <w:proofErr w:type="spellStart"/>
      <w:r w:rsidRPr="008F714E">
        <w:rPr>
          <w:rFonts w:ascii="Times New Roman" w:hAnsi="Times New Roman"/>
          <w:lang w:val="en-US"/>
        </w:rPr>
        <w:t>çalışması</w:t>
      </w:r>
      <w:proofErr w:type="spellEnd"/>
      <w:r w:rsidRPr="008F714E">
        <w:rPr>
          <w:rFonts w:ascii="Times New Roman" w:hAnsi="Times New Roman"/>
          <w:lang w:val="en-US"/>
        </w:rPr>
        <w:t xml:space="preserve"> </w:t>
      </w:r>
      <w:proofErr w:type="spellStart"/>
      <w:r w:rsidRPr="008F714E">
        <w:rPr>
          <w:rFonts w:ascii="Times New Roman" w:hAnsi="Times New Roman"/>
          <w:lang w:val="en-US"/>
        </w:rPr>
        <w:t>konusu</w:t>
      </w:r>
      <w:proofErr w:type="spellEnd"/>
      <w:r w:rsidRPr="008F714E">
        <w:rPr>
          <w:rFonts w:ascii="Times New Roman" w:hAnsi="Times New Roman"/>
          <w:lang w:val="en-US"/>
        </w:rPr>
        <w:t xml:space="preserve"> </w:t>
      </w:r>
      <w:proofErr w:type="spellStart"/>
      <w:r w:rsidRPr="008F714E">
        <w:rPr>
          <w:rFonts w:ascii="Times New Roman" w:hAnsi="Times New Roman"/>
          <w:lang w:val="en-US"/>
        </w:rPr>
        <w:t>ile</w:t>
      </w:r>
      <w:proofErr w:type="spellEnd"/>
      <w:r w:rsidRPr="008F714E">
        <w:rPr>
          <w:rFonts w:ascii="Times New Roman" w:hAnsi="Times New Roman"/>
          <w:lang w:val="en-US"/>
        </w:rPr>
        <w:t xml:space="preserve"> </w:t>
      </w:r>
      <w:proofErr w:type="spellStart"/>
      <w:r w:rsidRPr="008F714E">
        <w:rPr>
          <w:rFonts w:ascii="Times New Roman" w:hAnsi="Times New Roman"/>
          <w:lang w:val="en-US"/>
        </w:rPr>
        <w:t>ilgili</w:t>
      </w:r>
      <w:proofErr w:type="spellEnd"/>
      <w:r w:rsidRPr="008F714E">
        <w:rPr>
          <w:rFonts w:ascii="Times New Roman" w:hAnsi="Times New Roman"/>
          <w:lang w:val="en-US"/>
        </w:rPr>
        <w:t xml:space="preserve"> </w:t>
      </w:r>
      <w:proofErr w:type="spellStart"/>
      <w:r w:rsidRPr="008F714E">
        <w:rPr>
          <w:rFonts w:ascii="Times New Roman" w:hAnsi="Times New Roman"/>
          <w:lang w:val="en-US"/>
        </w:rPr>
        <w:t>genel</w:t>
      </w:r>
      <w:proofErr w:type="spellEnd"/>
      <w:r w:rsidRPr="008F714E">
        <w:rPr>
          <w:rFonts w:ascii="Times New Roman" w:hAnsi="Times New Roman"/>
          <w:lang w:val="en-US"/>
        </w:rPr>
        <w:t xml:space="preserve"> </w:t>
      </w:r>
      <w:proofErr w:type="spellStart"/>
      <w:r w:rsidRPr="008F714E">
        <w:rPr>
          <w:rFonts w:ascii="Times New Roman" w:hAnsi="Times New Roman"/>
          <w:lang w:val="en-US"/>
        </w:rPr>
        <w:t>bilgi</w:t>
      </w:r>
      <w:proofErr w:type="spellEnd"/>
      <w:r w:rsidRPr="008F714E">
        <w:rPr>
          <w:rFonts w:ascii="Times New Roman" w:hAnsi="Times New Roman"/>
          <w:lang w:val="en-US"/>
        </w:rPr>
        <w:t xml:space="preserve"> </w:t>
      </w:r>
      <w:proofErr w:type="spellStart"/>
      <w:r w:rsidRPr="008F714E">
        <w:rPr>
          <w:rFonts w:ascii="Times New Roman" w:hAnsi="Times New Roman"/>
          <w:lang w:val="en-US"/>
        </w:rPr>
        <w:t>verilecektir</w:t>
      </w:r>
      <w:proofErr w:type="spellEnd"/>
      <w:r w:rsidRPr="008F714E">
        <w:rPr>
          <w:rFonts w:ascii="Times New Roman" w:hAnsi="Times New Roman"/>
          <w:lang w:val="en-US"/>
        </w:rPr>
        <w:t>.</w:t>
      </w:r>
    </w:p>
    <w:p w14:paraId="4C0A9B36" w14:textId="17BAA4B2" w:rsidR="00B43B4D" w:rsidRPr="008F714E" w:rsidRDefault="00B43B4D" w:rsidP="00B43B4D">
      <w:pPr>
        <w:pStyle w:val="Balk3"/>
        <w:numPr>
          <w:ilvl w:val="2"/>
          <w:numId w:val="35"/>
        </w:numPr>
        <w:rPr>
          <w:lang w:val="en-US"/>
        </w:rPr>
      </w:pPr>
      <w:bookmarkStart w:id="42" w:name="_Toc159415155"/>
      <w:r w:rsidRPr="008F714E">
        <w:rPr>
          <w:lang w:val="en-US"/>
        </w:rPr>
        <w:t xml:space="preserve">Alt </w:t>
      </w:r>
      <w:proofErr w:type="spellStart"/>
      <w:r w:rsidRPr="008F714E">
        <w:rPr>
          <w:lang w:val="en-US"/>
        </w:rPr>
        <w:t>Alt</w:t>
      </w:r>
      <w:proofErr w:type="spellEnd"/>
      <w:r w:rsidRPr="008F714E">
        <w:rPr>
          <w:lang w:val="en-US"/>
        </w:rPr>
        <w:t xml:space="preserve"> </w:t>
      </w:r>
      <w:proofErr w:type="spellStart"/>
      <w:r w:rsidRPr="008F714E">
        <w:rPr>
          <w:lang w:val="en-US"/>
        </w:rPr>
        <w:t>Başlık</w:t>
      </w:r>
      <w:bookmarkEnd w:id="42"/>
      <w:proofErr w:type="spellEnd"/>
    </w:p>
    <w:p w14:paraId="5A18F734" w14:textId="1C37D460" w:rsidR="00CA5A10" w:rsidRPr="008F714E" w:rsidRDefault="003E5FA7" w:rsidP="007A5D33">
      <w:pPr>
        <w:pStyle w:val="Balk4"/>
        <w:rPr>
          <w:lang w:val="en-US"/>
        </w:rPr>
      </w:pPr>
      <w:r w:rsidRPr="008F714E">
        <w:rPr>
          <w:lang w:val="en-US"/>
        </w:rPr>
        <w:t xml:space="preserve">Alt </w:t>
      </w:r>
      <w:proofErr w:type="spellStart"/>
      <w:r w:rsidR="002A7CF9" w:rsidRPr="008F714E">
        <w:rPr>
          <w:lang w:val="en-US"/>
        </w:rPr>
        <w:t>Alt</w:t>
      </w:r>
      <w:proofErr w:type="spellEnd"/>
      <w:r w:rsidR="002A7CF9" w:rsidRPr="008F714E">
        <w:rPr>
          <w:lang w:val="en-US"/>
        </w:rPr>
        <w:t xml:space="preserve"> </w:t>
      </w:r>
      <w:proofErr w:type="spellStart"/>
      <w:r w:rsidR="002A7CF9" w:rsidRPr="008F714E">
        <w:rPr>
          <w:lang w:val="en-US"/>
        </w:rPr>
        <w:t>Alt</w:t>
      </w:r>
      <w:proofErr w:type="spellEnd"/>
      <w:r w:rsidR="002A7CF9" w:rsidRPr="008F714E">
        <w:rPr>
          <w:lang w:val="en-US"/>
        </w:rPr>
        <w:t xml:space="preserve"> </w:t>
      </w:r>
      <w:proofErr w:type="spellStart"/>
      <w:r w:rsidRPr="008F714E">
        <w:rPr>
          <w:lang w:val="en-US"/>
        </w:rPr>
        <w:t>Başlık</w:t>
      </w:r>
      <w:proofErr w:type="spellEnd"/>
    </w:p>
    <w:p w14:paraId="5A18F736" w14:textId="4BC23967" w:rsidR="00E8284E" w:rsidRPr="008F714E" w:rsidRDefault="00E8284E" w:rsidP="00637BC3">
      <w:pPr>
        <w:jc w:val="both"/>
        <w:rPr>
          <w:rFonts w:ascii="Times New Roman" w:hAnsi="Times New Roman"/>
          <w:lang w:val="en-US"/>
        </w:rPr>
      </w:pPr>
    </w:p>
    <w:p w14:paraId="5A18F73C" w14:textId="77777777" w:rsidR="00020F7D" w:rsidRPr="008F714E" w:rsidRDefault="00020F7D" w:rsidP="00527FD4">
      <w:pPr>
        <w:jc w:val="both"/>
        <w:rPr>
          <w:rFonts w:ascii="Times New Roman" w:hAnsi="Times New Roman"/>
          <w:sz w:val="22"/>
          <w:szCs w:val="22"/>
          <w:lang w:val="en-US"/>
        </w:rPr>
      </w:pPr>
      <w:r w:rsidRPr="008F714E">
        <w:rPr>
          <w:rFonts w:ascii="Times New Roman" w:hAnsi="Times New Roman"/>
          <w:sz w:val="22"/>
          <w:szCs w:val="22"/>
          <w:lang w:val="en-US"/>
        </w:rPr>
        <w:br w:type="page"/>
      </w:r>
    </w:p>
    <w:p w14:paraId="5A18F73E" w14:textId="44CA8F20" w:rsidR="00CA5A10" w:rsidRPr="008F714E" w:rsidRDefault="00CA5A10" w:rsidP="005E2575">
      <w:pPr>
        <w:pStyle w:val="Chapters"/>
        <w:pBdr>
          <w:bottom w:val="single" w:sz="4" w:space="14" w:color="auto"/>
        </w:pBdr>
        <w:rPr>
          <w:rFonts w:cs="Times New Roman"/>
          <w:lang w:val="en-US"/>
        </w:rPr>
      </w:pPr>
      <w:r w:rsidRPr="008F714E">
        <w:rPr>
          <w:rFonts w:cs="Times New Roman"/>
          <w:lang w:val="en-US"/>
        </w:rPr>
        <w:lastRenderedPageBreak/>
        <w:br/>
      </w:r>
      <w:r w:rsidR="00616CD4" w:rsidRPr="008F714E">
        <w:rPr>
          <w:rFonts w:cs="Times New Roman"/>
          <w:lang w:val="en-US"/>
        </w:rPr>
        <w:t>MATERYAL VE METOD</w:t>
      </w:r>
    </w:p>
    <w:p w14:paraId="5A18F73F" w14:textId="5DE4DDF1" w:rsidR="00CA5A10" w:rsidRPr="008F714E" w:rsidRDefault="00B17797" w:rsidP="00C14C93">
      <w:pPr>
        <w:pStyle w:val="MainTitle"/>
        <w:rPr>
          <w:lang w:val="en-US"/>
        </w:rPr>
      </w:pPr>
      <w:bookmarkStart w:id="43" w:name="_Toc159415160"/>
      <w:r w:rsidRPr="008F714E">
        <w:rPr>
          <w:lang w:val="en-US"/>
        </w:rPr>
        <w:t>Alt</w:t>
      </w:r>
      <w:r w:rsidR="00366E54" w:rsidRPr="008F714E">
        <w:rPr>
          <w:lang w:val="en-US"/>
        </w:rPr>
        <w:t xml:space="preserve"> </w:t>
      </w:r>
      <w:proofErr w:type="spellStart"/>
      <w:r w:rsidR="00527FD4" w:rsidRPr="008F714E">
        <w:rPr>
          <w:lang w:val="en-US"/>
        </w:rPr>
        <w:t>Başlı</w:t>
      </w:r>
      <w:r w:rsidR="00D975E1" w:rsidRPr="008F714E">
        <w:rPr>
          <w:lang w:val="en-US"/>
        </w:rPr>
        <w:t>k</w:t>
      </w:r>
      <w:bookmarkEnd w:id="43"/>
      <w:proofErr w:type="spellEnd"/>
    </w:p>
    <w:p w14:paraId="5C68D984" w14:textId="77777777" w:rsidR="007A5D33" w:rsidRPr="008F714E" w:rsidRDefault="007A5D33" w:rsidP="00415EF9">
      <w:pPr>
        <w:jc w:val="both"/>
        <w:rPr>
          <w:rFonts w:ascii="Times New Roman" w:hAnsi="Times New Roman"/>
          <w:lang w:val="en-US"/>
        </w:rPr>
      </w:pPr>
      <w:proofErr w:type="spellStart"/>
      <w:r w:rsidRPr="008F714E">
        <w:rPr>
          <w:rFonts w:ascii="Times New Roman" w:hAnsi="Times New Roman"/>
          <w:lang w:val="en-US"/>
        </w:rPr>
        <w:t>Kullanılan</w:t>
      </w:r>
      <w:proofErr w:type="spellEnd"/>
      <w:r w:rsidRPr="008F714E">
        <w:rPr>
          <w:rFonts w:ascii="Times New Roman" w:hAnsi="Times New Roman"/>
          <w:lang w:val="en-US"/>
        </w:rPr>
        <w:t xml:space="preserve"> </w:t>
      </w:r>
      <w:proofErr w:type="spellStart"/>
      <w:r w:rsidRPr="008F714E">
        <w:rPr>
          <w:rFonts w:ascii="Times New Roman" w:hAnsi="Times New Roman"/>
          <w:lang w:val="en-US"/>
        </w:rPr>
        <w:t>malzeme</w:t>
      </w:r>
      <w:proofErr w:type="spellEnd"/>
      <w:r w:rsidRPr="008F714E">
        <w:rPr>
          <w:rFonts w:ascii="Times New Roman" w:hAnsi="Times New Roman"/>
          <w:lang w:val="en-US"/>
        </w:rPr>
        <w:t xml:space="preserve"> </w:t>
      </w:r>
      <w:proofErr w:type="spellStart"/>
      <w:r w:rsidRPr="008F714E">
        <w:rPr>
          <w:rFonts w:ascii="Times New Roman" w:hAnsi="Times New Roman"/>
          <w:lang w:val="en-US"/>
        </w:rPr>
        <w:t>ve</w:t>
      </w:r>
      <w:proofErr w:type="spellEnd"/>
      <w:r w:rsidRPr="008F714E">
        <w:rPr>
          <w:rFonts w:ascii="Times New Roman" w:hAnsi="Times New Roman"/>
          <w:lang w:val="en-US"/>
        </w:rPr>
        <w:t xml:space="preserve"> </w:t>
      </w:r>
      <w:proofErr w:type="spellStart"/>
      <w:r w:rsidRPr="008F714E">
        <w:rPr>
          <w:rFonts w:ascii="Times New Roman" w:hAnsi="Times New Roman"/>
          <w:lang w:val="en-US"/>
        </w:rPr>
        <w:t>deneysel</w:t>
      </w:r>
      <w:proofErr w:type="spellEnd"/>
      <w:r w:rsidRPr="008F714E">
        <w:rPr>
          <w:rFonts w:ascii="Times New Roman" w:hAnsi="Times New Roman"/>
          <w:lang w:val="en-US"/>
        </w:rPr>
        <w:t xml:space="preserve"> </w:t>
      </w:r>
      <w:proofErr w:type="spellStart"/>
      <w:r w:rsidRPr="008F714E">
        <w:rPr>
          <w:rFonts w:ascii="Times New Roman" w:hAnsi="Times New Roman"/>
          <w:lang w:val="en-US"/>
        </w:rPr>
        <w:t>yöntemlerle</w:t>
      </w:r>
      <w:proofErr w:type="spellEnd"/>
      <w:r w:rsidRPr="008F714E">
        <w:rPr>
          <w:rFonts w:ascii="Times New Roman" w:hAnsi="Times New Roman"/>
          <w:lang w:val="en-US"/>
        </w:rPr>
        <w:t xml:space="preserve"> </w:t>
      </w:r>
      <w:proofErr w:type="spellStart"/>
      <w:r w:rsidRPr="008F714E">
        <w:rPr>
          <w:rFonts w:ascii="Times New Roman" w:hAnsi="Times New Roman"/>
          <w:lang w:val="en-US"/>
        </w:rPr>
        <w:t>ilgili</w:t>
      </w:r>
      <w:proofErr w:type="spellEnd"/>
      <w:r w:rsidRPr="008F714E">
        <w:rPr>
          <w:rFonts w:ascii="Times New Roman" w:hAnsi="Times New Roman"/>
          <w:lang w:val="en-US"/>
        </w:rPr>
        <w:t xml:space="preserve"> </w:t>
      </w:r>
      <w:proofErr w:type="spellStart"/>
      <w:r w:rsidRPr="008F714E">
        <w:rPr>
          <w:rFonts w:ascii="Times New Roman" w:hAnsi="Times New Roman"/>
          <w:lang w:val="en-US"/>
        </w:rPr>
        <w:t>bilgiler</w:t>
      </w:r>
      <w:proofErr w:type="spellEnd"/>
      <w:r w:rsidRPr="008F714E">
        <w:rPr>
          <w:rFonts w:ascii="Times New Roman" w:hAnsi="Times New Roman"/>
          <w:lang w:val="en-US"/>
        </w:rPr>
        <w:t xml:space="preserve"> </w:t>
      </w:r>
      <w:proofErr w:type="spellStart"/>
      <w:r w:rsidRPr="008F714E">
        <w:rPr>
          <w:rFonts w:ascii="Times New Roman" w:hAnsi="Times New Roman"/>
          <w:lang w:val="en-US"/>
        </w:rPr>
        <w:t>verilecektir</w:t>
      </w:r>
      <w:proofErr w:type="spellEnd"/>
    </w:p>
    <w:p w14:paraId="224D7158" w14:textId="77B271D6" w:rsidR="00A01563" w:rsidRPr="008F714E" w:rsidRDefault="007A5D33" w:rsidP="007A5D33">
      <w:pPr>
        <w:jc w:val="center"/>
        <w:rPr>
          <w:rFonts w:ascii="Times New Roman" w:hAnsi="Times New Roman"/>
          <w:b/>
          <w:color w:val="FF0000"/>
          <w:lang w:val="en-US"/>
        </w:rPr>
      </w:pPr>
      <w:proofErr w:type="spellStart"/>
      <w:proofErr w:type="gramStart"/>
      <w:r w:rsidRPr="008F714E">
        <w:rPr>
          <w:rFonts w:ascii="Times New Roman" w:hAnsi="Times New Roman"/>
          <w:b/>
          <w:color w:val="FF0000"/>
          <w:lang w:val="en-US"/>
        </w:rPr>
        <w:t>veya</w:t>
      </w:r>
      <w:proofErr w:type="spellEnd"/>
      <w:proofErr w:type="gramEnd"/>
    </w:p>
    <w:p w14:paraId="2EFC92AF" w14:textId="17FBFE22" w:rsidR="007A5D33" w:rsidRPr="008F714E" w:rsidRDefault="007A5D33" w:rsidP="00415EF9">
      <w:pPr>
        <w:jc w:val="both"/>
        <w:rPr>
          <w:rFonts w:ascii="Times New Roman" w:hAnsi="Times New Roman"/>
          <w:lang w:val="en-US"/>
        </w:rPr>
      </w:pPr>
      <w:proofErr w:type="spellStart"/>
      <w:r w:rsidRPr="008F714E">
        <w:rPr>
          <w:rFonts w:ascii="Times New Roman" w:hAnsi="Times New Roman"/>
          <w:lang w:val="en-US"/>
        </w:rPr>
        <w:t>Teorik</w:t>
      </w:r>
      <w:proofErr w:type="spellEnd"/>
      <w:r w:rsidRPr="008F714E">
        <w:rPr>
          <w:rFonts w:ascii="Times New Roman" w:hAnsi="Times New Roman"/>
          <w:lang w:val="en-US"/>
        </w:rPr>
        <w:t xml:space="preserve"> </w:t>
      </w:r>
      <w:proofErr w:type="spellStart"/>
      <w:r w:rsidRPr="008F714E">
        <w:rPr>
          <w:rFonts w:ascii="Times New Roman" w:hAnsi="Times New Roman"/>
          <w:lang w:val="en-US"/>
        </w:rPr>
        <w:t>çalışmaysa</w:t>
      </w:r>
      <w:proofErr w:type="spellEnd"/>
      <w:r w:rsidRPr="008F714E">
        <w:rPr>
          <w:rFonts w:ascii="Times New Roman" w:hAnsi="Times New Roman"/>
          <w:lang w:val="en-US"/>
        </w:rPr>
        <w:t xml:space="preserve">, </w:t>
      </w:r>
      <w:proofErr w:type="spellStart"/>
      <w:r w:rsidRPr="008F714E">
        <w:rPr>
          <w:rFonts w:ascii="Times New Roman" w:hAnsi="Times New Roman"/>
          <w:lang w:val="en-US"/>
        </w:rPr>
        <w:t>kullanılan</w:t>
      </w:r>
      <w:proofErr w:type="spellEnd"/>
      <w:r w:rsidRPr="008F714E">
        <w:rPr>
          <w:rFonts w:ascii="Times New Roman" w:hAnsi="Times New Roman"/>
          <w:lang w:val="en-US"/>
        </w:rPr>
        <w:t xml:space="preserve"> </w:t>
      </w:r>
      <w:proofErr w:type="spellStart"/>
      <w:r w:rsidRPr="008F714E">
        <w:rPr>
          <w:rFonts w:ascii="Times New Roman" w:hAnsi="Times New Roman"/>
          <w:lang w:val="en-US"/>
        </w:rPr>
        <w:t>metodlar</w:t>
      </w:r>
      <w:proofErr w:type="spellEnd"/>
      <w:r w:rsidRPr="008F714E">
        <w:rPr>
          <w:rFonts w:ascii="Times New Roman" w:hAnsi="Times New Roman"/>
          <w:lang w:val="en-US"/>
        </w:rPr>
        <w:t xml:space="preserve"> </w:t>
      </w:r>
      <w:proofErr w:type="spellStart"/>
      <w:r w:rsidRPr="008F714E">
        <w:rPr>
          <w:rFonts w:ascii="Times New Roman" w:hAnsi="Times New Roman"/>
          <w:lang w:val="en-US"/>
        </w:rPr>
        <w:t>ve</w:t>
      </w:r>
      <w:proofErr w:type="spellEnd"/>
      <w:r w:rsidRPr="008F714E">
        <w:rPr>
          <w:rFonts w:ascii="Times New Roman" w:hAnsi="Times New Roman"/>
          <w:lang w:val="en-US"/>
        </w:rPr>
        <w:t xml:space="preserve"> </w:t>
      </w:r>
      <w:proofErr w:type="spellStart"/>
      <w:r w:rsidRPr="008F714E">
        <w:rPr>
          <w:rFonts w:ascii="Times New Roman" w:hAnsi="Times New Roman"/>
          <w:lang w:val="en-US"/>
        </w:rPr>
        <w:t>çözülen</w:t>
      </w:r>
      <w:proofErr w:type="spellEnd"/>
      <w:r w:rsidRPr="008F714E">
        <w:rPr>
          <w:rFonts w:ascii="Times New Roman" w:hAnsi="Times New Roman"/>
          <w:lang w:val="en-US"/>
        </w:rPr>
        <w:t xml:space="preserve"> </w:t>
      </w:r>
      <w:proofErr w:type="spellStart"/>
      <w:r w:rsidRPr="008F714E">
        <w:rPr>
          <w:rFonts w:ascii="Times New Roman" w:hAnsi="Times New Roman"/>
          <w:lang w:val="en-US"/>
        </w:rPr>
        <w:t>denklem</w:t>
      </w:r>
      <w:proofErr w:type="spellEnd"/>
      <w:r w:rsidRPr="008F714E">
        <w:rPr>
          <w:rFonts w:ascii="Times New Roman" w:hAnsi="Times New Roman"/>
          <w:lang w:val="en-US"/>
        </w:rPr>
        <w:t xml:space="preserve"> </w:t>
      </w:r>
      <w:proofErr w:type="spellStart"/>
      <w:r w:rsidRPr="008F714E">
        <w:rPr>
          <w:rFonts w:ascii="Times New Roman" w:hAnsi="Times New Roman"/>
          <w:lang w:val="en-US"/>
        </w:rPr>
        <w:t>bilgileri</w:t>
      </w:r>
      <w:proofErr w:type="spellEnd"/>
      <w:r w:rsidRPr="008F714E">
        <w:rPr>
          <w:rFonts w:ascii="Times New Roman" w:hAnsi="Times New Roman"/>
          <w:lang w:val="en-US"/>
        </w:rPr>
        <w:t xml:space="preserve"> </w:t>
      </w:r>
      <w:proofErr w:type="spellStart"/>
      <w:r w:rsidRPr="008F714E">
        <w:rPr>
          <w:rFonts w:ascii="Times New Roman" w:hAnsi="Times New Roman"/>
          <w:lang w:val="en-US"/>
        </w:rPr>
        <w:t>burada</w:t>
      </w:r>
      <w:proofErr w:type="spellEnd"/>
      <w:r w:rsidRPr="008F714E">
        <w:rPr>
          <w:rFonts w:ascii="Times New Roman" w:hAnsi="Times New Roman"/>
          <w:lang w:val="en-US"/>
        </w:rPr>
        <w:t xml:space="preserve"> </w:t>
      </w:r>
      <w:proofErr w:type="spellStart"/>
      <w:r w:rsidRPr="008F714E">
        <w:rPr>
          <w:rFonts w:ascii="Times New Roman" w:hAnsi="Times New Roman"/>
          <w:lang w:val="en-US"/>
        </w:rPr>
        <w:t>verilecektir</w:t>
      </w:r>
      <w:proofErr w:type="spellEnd"/>
      <w:r w:rsidRPr="008F714E">
        <w:rPr>
          <w:rFonts w:ascii="Times New Roman" w:hAnsi="Times New Roman"/>
          <w:lang w:val="en-US"/>
        </w:rPr>
        <w:t>.</w:t>
      </w:r>
    </w:p>
    <w:p w14:paraId="5A18F745" w14:textId="77777777" w:rsidR="00383B9E" w:rsidRPr="008F714E" w:rsidRDefault="00383B9E" w:rsidP="00415EF9">
      <w:pPr>
        <w:pStyle w:val="Appendixes"/>
        <w:ind w:left="357" w:hanging="357"/>
        <w:jc w:val="both"/>
        <w:rPr>
          <w:sz w:val="60"/>
          <w:szCs w:val="60"/>
          <w:lang w:val="en-US"/>
        </w:rPr>
        <w:sectPr w:rsidR="00383B9E" w:rsidRPr="008F714E" w:rsidSect="00072F05">
          <w:type w:val="continuous"/>
          <w:pgSz w:w="11906" w:h="16838"/>
          <w:pgMar w:top="1418" w:right="1985" w:bottom="1418" w:left="1985" w:header="709" w:footer="709" w:gutter="0"/>
          <w:cols w:space="708"/>
          <w:docGrid w:linePitch="360"/>
        </w:sectPr>
      </w:pPr>
    </w:p>
    <w:p w14:paraId="07D3CA3A" w14:textId="4D1ED05C" w:rsidR="000D1CAA" w:rsidRPr="008F714E" w:rsidRDefault="000D1CAA" w:rsidP="005E2575">
      <w:pPr>
        <w:pStyle w:val="Chapters"/>
        <w:rPr>
          <w:rFonts w:cs="Times New Roman"/>
          <w:lang w:val="en-US"/>
        </w:rPr>
      </w:pPr>
      <w:r w:rsidRPr="008F714E">
        <w:rPr>
          <w:rFonts w:cs="Times New Roman"/>
          <w:lang w:val="en-US"/>
        </w:rPr>
        <w:br/>
      </w:r>
      <w:bookmarkStart w:id="44" w:name="_Toc159415162"/>
      <w:r w:rsidRPr="008F714E">
        <w:rPr>
          <w:rFonts w:cs="Times New Roman"/>
          <w:lang w:val="en-US"/>
        </w:rPr>
        <w:t>SONUÇ</w:t>
      </w:r>
      <w:bookmarkEnd w:id="44"/>
      <w:r w:rsidR="00616CD4" w:rsidRPr="008F714E">
        <w:rPr>
          <w:rFonts w:cs="Times New Roman"/>
          <w:lang w:val="en-US"/>
        </w:rPr>
        <w:t xml:space="preserve"> </w:t>
      </w:r>
      <w:proofErr w:type="spellStart"/>
      <w:r w:rsidR="00616CD4" w:rsidRPr="008F714E">
        <w:rPr>
          <w:rFonts w:cs="Times New Roman"/>
          <w:lang w:val="en-US"/>
        </w:rPr>
        <w:t>ve</w:t>
      </w:r>
      <w:proofErr w:type="spellEnd"/>
      <w:r w:rsidR="00616CD4" w:rsidRPr="008F714E">
        <w:rPr>
          <w:rFonts w:cs="Times New Roman"/>
          <w:lang w:val="en-US"/>
        </w:rPr>
        <w:t xml:space="preserve"> TARTIŞMA</w:t>
      </w:r>
    </w:p>
    <w:p w14:paraId="6301D288" w14:textId="43814F9F" w:rsidR="000D1CAA" w:rsidRPr="008F714E" w:rsidRDefault="00B17797" w:rsidP="00C14C93">
      <w:pPr>
        <w:pStyle w:val="MainTitle"/>
        <w:rPr>
          <w:lang w:val="en-US"/>
        </w:rPr>
      </w:pPr>
      <w:bookmarkStart w:id="45" w:name="_Toc159415163"/>
      <w:r w:rsidRPr="008F714E">
        <w:rPr>
          <w:lang w:val="en-US"/>
        </w:rPr>
        <w:t xml:space="preserve">Alt </w:t>
      </w:r>
      <w:proofErr w:type="spellStart"/>
      <w:r w:rsidRPr="008F714E">
        <w:rPr>
          <w:lang w:val="en-US"/>
        </w:rPr>
        <w:t>Başlık</w:t>
      </w:r>
      <w:bookmarkEnd w:id="45"/>
      <w:proofErr w:type="spellEnd"/>
    </w:p>
    <w:p w14:paraId="57F6A5D7" w14:textId="3F2BB4B5" w:rsidR="000D1CAA" w:rsidRPr="008F714E" w:rsidRDefault="007A5D33" w:rsidP="000D1CAA">
      <w:pPr>
        <w:jc w:val="both"/>
        <w:rPr>
          <w:rFonts w:ascii="Times New Roman" w:hAnsi="Times New Roman"/>
          <w:lang w:val="en-US"/>
        </w:rPr>
      </w:pPr>
      <w:proofErr w:type="spellStart"/>
      <w:r w:rsidRPr="008F714E">
        <w:rPr>
          <w:rFonts w:ascii="Times New Roman" w:hAnsi="Times New Roman"/>
          <w:lang w:val="en-US"/>
        </w:rPr>
        <w:t>Burada</w:t>
      </w:r>
      <w:proofErr w:type="spellEnd"/>
      <w:r w:rsidRPr="008F714E">
        <w:rPr>
          <w:rFonts w:ascii="Times New Roman" w:hAnsi="Times New Roman"/>
          <w:lang w:val="en-US"/>
        </w:rPr>
        <w:t xml:space="preserve"> </w:t>
      </w:r>
      <w:proofErr w:type="spellStart"/>
      <w:r w:rsidR="002D7B9C" w:rsidRPr="008F714E">
        <w:rPr>
          <w:rFonts w:ascii="Times New Roman" w:hAnsi="Times New Roman"/>
          <w:lang w:val="en-US"/>
        </w:rPr>
        <w:t>yapılan</w:t>
      </w:r>
      <w:proofErr w:type="spellEnd"/>
      <w:r w:rsidR="002D7B9C" w:rsidRPr="008F714E">
        <w:rPr>
          <w:rFonts w:ascii="Times New Roman" w:hAnsi="Times New Roman"/>
          <w:lang w:val="en-US"/>
        </w:rPr>
        <w:t xml:space="preserve"> </w:t>
      </w:r>
      <w:proofErr w:type="spellStart"/>
      <w:r w:rsidR="002D7B9C" w:rsidRPr="008F714E">
        <w:rPr>
          <w:rFonts w:ascii="Times New Roman" w:hAnsi="Times New Roman"/>
          <w:lang w:val="en-US"/>
        </w:rPr>
        <w:t>çalışmada</w:t>
      </w:r>
      <w:proofErr w:type="spellEnd"/>
      <w:r w:rsidR="002D7B9C" w:rsidRPr="008F714E">
        <w:rPr>
          <w:rFonts w:ascii="Times New Roman" w:hAnsi="Times New Roman"/>
          <w:lang w:val="en-US"/>
        </w:rPr>
        <w:t xml:space="preserve"> </w:t>
      </w:r>
      <w:proofErr w:type="spellStart"/>
      <w:r w:rsidRPr="008F714E">
        <w:rPr>
          <w:rFonts w:ascii="Times New Roman" w:hAnsi="Times New Roman"/>
          <w:lang w:val="en-US"/>
        </w:rPr>
        <w:t>elde</w:t>
      </w:r>
      <w:proofErr w:type="spellEnd"/>
      <w:r w:rsidRPr="008F714E">
        <w:rPr>
          <w:rFonts w:ascii="Times New Roman" w:hAnsi="Times New Roman"/>
          <w:lang w:val="en-US"/>
        </w:rPr>
        <w:t xml:space="preserve"> </w:t>
      </w:r>
      <w:proofErr w:type="spellStart"/>
      <w:r w:rsidRPr="008F714E">
        <w:rPr>
          <w:rFonts w:ascii="Times New Roman" w:hAnsi="Times New Roman"/>
          <w:lang w:val="en-US"/>
        </w:rPr>
        <w:t>edilen</w:t>
      </w:r>
      <w:proofErr w:type="spellEnd"/>
      <w:r w:rsidRPr="008F714E">
        <w:rPr>
          <w:rFonts w:ascii="Times New Roman" w:hAnsi="Times New Roman"/>
          <w:lang w:val="en-US"/>
        </w:rPr>
        <w:t xml:space="preserve"> </w:t>
      </w:r>
      <w:proofErr w:type="spellStart"/>
      <w:r w:rsidRPr="008F714E">
        <w:rPr>
          <w:rFonts w:ascii="Times New Roman" w:hAnsi="Times New Roman"/>
          <w:lang w:val="en-US"/>
        </w:rPr>
        <w:t>veriler</w:t>
      </w:r>
      <w:proofErr w:type="spellEnd"/>
      <w:r w:rsidRPr="008F714E">
        <w:rPr>
          <w:rFonts w:ascii="Times New Roman" w:hAnsi="Times New Roman"/>
          <w:lang w:val="en-US"/>
        </w:rPr>
        <w:t xml:space="preserve"> </w:t>
      </w:r>
      <w:proofErr w:type="spellStart"/>
      <w:r w:rsidRPr="008F714E">
        <w:rPr>
          <w:rFonts w:ascii="Times New Roman" w:hAnsi="Times New Roman"/>
          <w:lang w:val="en-US"/>
        </w:rPr>
        <w:t>değerlendirilip</w:t>
      </w:r>
      <w:proofErr w:type="spellEnd"/>
      <w:r w:rsidRPr="008F714E">
        <w:rPr>
          <w:rFonts w:ascii="Times New Roman" w:hAnsi="Times New Roman"/>
          <w:lang w:val="en-US"/>
        </w:rPr>
        <w:t xml:space="preserve"> </w:t>
      </w:r>
      <w:proofErr w:type="spellStart"/>
      <w:r w:rsidRPr="008F714E">
        <w:rPr>
          <w:rFonts w:ascii="Times New Roman" w:hAnsi="Times New Roman"/>
          <w:lang w:val="en-US"/>
        </w:rPr>
        <w:t>kıyaslanarak</w:t>
      </w:r>
      <w:proofErr w:type="spellEnd"/>
      <w:r w:rsidR="002D7B9C" w:rsidRPr="008F714E">
        <w:rPr>
          <w:rFonts w:ascii="Times New Roman" w:hAnsi="Times New Roman"/>
          <w:lang w:val="en-US"/>
        </w:rPr>
        <w:t>,</w:t>
      </w:r>
      <w:r w:rsidRPr="008F714E">
        <w:rPr>
          <w:rFonts w:ascii="Times New Roman" w:hAnsi="Times New Roman"/>
          <w:lang w:val="en-US"/>
        </w:rPr>
        <w:t xml:space="preserve"> </w:t>
      </w:r>
      <w:proofErr w:type="spellStart"/>
      <w:r w:rsidRPr="008F714E">
        <w:rPr>
          <w:rFonts w:ascii="Times New Roman" w:hAnsi="Times New Roman"/>
          <w:lang w:val="en-US"/>
        </w:rPr>
        <w:t>ulaşılan</w:t>
      </w:r>
      <w:proofErr w:type="spellEnd"/>
      <w:r w:rsidRPr="008F714E">
        <w:rPr>
          <w:rFonts w:ascii="Times New Roman" w:hAnsi="Times New Roman"/>
          <w:lang w:val="en-US"/>
        </w:rPr>
        <w:t xml:space="preserve"> </w:t>
      </w:r>
      <w:proofErr w:type="spellStart"/>
      <w:r w:rsidRPr="008F714E">
        <w:rPr>
          <w:rFonts w:ascii="Times New Roman" w:hAnsi="Times New Roman"/>
          <w:lang w:val="en-US"/>
        </w:rPr>
        <w:t>sonuçlar</w:t>
      </w:r>
      <w:proofErr w:type="spellEnd"/>
      <w:r w:rsidRPr="008F714E">
        <w:rPr>
          <w:rFonts w:ascii="Times New Roman" w:hAnsi="Times New Roman"/>
          <w:lang w:val="en-US"/>
        </w:rPr>
        <w:t xml:space="preserve"> </w:t>
      </w:r>
      <w:proofErr w:type="spellStart"/>
      <w:r w:rsidR="002D7B9C" w:rsidRPr="008F714E">
        <w:rPr>
          <w:rFonts w:ascii="Times New Roman" w:hAnsi="Times New Roman"/>
          <w:lang w:val="en-US"/>
        </w:rPr>
        <w:t>yorumlanacaktır</w:t>
      </w:r>
      <w:proofErr w:type="spellEnd"/>
      <w:r w:rsidR="002D7B9C" w:rsidRPr="008F714E">
        <w:rPr>
          <w:rFonts w:ascii="Times New Roman" w:hAnsi="Times New Roman"/>
          <w:lang w:val="en-US"/>
        </w:rPr>
        <w:t>.</w:t>
      </w:r>
    </w:p>
    <w:p w14:paraId="32440CB5" w14:textId="77777777" w:rsidR="000D1CAA" w:rsidRPr="008F714E" w:rsidRDefault="000D1CAA" w:rsidP="000D1CAA">
      <w:pPr>
        <w:pStyle w:val="Appendixes"/>
        <w:ind w:left="357" w:hanging="357"/>
        <w:jc w:val="both"/>
        <w:rPr>
          <w:sz w:val="60"/>
          <w:szCs w:val="60"/>
          <w:lang w:val="en-US"/>
        </w:rPr>
        <w:sectPr w:rsidR="000D1CAA" w:rsidRPr="008F714E" w:rsidSect="00072F05">
          <w:type w:val="continuous"/>
          <w:pgSz w:w="11906" w:h="16838"/>
          <w:pgMar w:top="1418" w:right="1985" w:bottom="1418" w:left="1985" w:header="709" w:footer="709" w:gutter="0"/>
          <w:cols w:space="708"/>
          <w:docGrid w:linePitch="360"/>
        </w:sectPr>
      </w:pPr>
    </w:p>
    <w:p w14:paraId="5A18F746" w14:textId="602743AA" w:rsidR="00527FD4" w:rsidRPr="008F714E" w:rsidRDefault="00527FD4" w:rsidP="00527FD4">
      <w:pPr>
        <w:pStyle w:val="FrontPages"/>
        <w:rPr>
          <w:lang w:val="en-US"/>
        </w:rPr>
      </w:pPr>
      <w:bookmarkStart w:id="46" w:name="_Toc159415165"/>
      <w:r w:rsidRPr="008F714E">
        <w:rPr>
          <w:lang w:val="en-US"/>
        </w:rPr>
        <w:lastRenderedPageBreak/>
        <w:t>K</w:t>
      </w:r>
      <w:r w:rsidR="00873117" w:rsidRPr="008F714E">
        <w:rPr>
          <w:lang w:val="en-US"/>
        </w:rPr>
        <w:t>AYNAKÇA</w:t>
      </w:r>
      <w:bookmarkEnd w:id="46"/>
    </w:p>
    <w:p w14:paraId="5A18F747" w14:textId="77777777" w:rsidR="00527FD4" w:rsidRPr="008F714E" w:rsidRDefault="00527FD4" w:rsidP="00527FD4">
      <w:pPr>
        <w:tabs>
          <w:tab w:val="left" w:pos="3780"/>
        </w:tabs>
        <w:spacing w:line="240" w:lineRule="auto"/>
        <w:jc w:val="both"/>
        <w:rPr>
          <w:rFonts w:ascii="Times New Roman" w:hAnsi="Times New Roman"/>
          <w:lang w:val="en-US"/>
        </w:rPr>
      </w:pPr>
    </w:p>
    <w:p w14:paraId="5A18F748" w14:textId="261BDFCC" w:rsidR="00527FD4" w:rsidRPr="008F714E" w:rsidRDefault="00527FD4" w:rsidP="0074311C">
      <w:pPr>
        <w:tabs>
          <w:tab w:val="left" w:pos="3780"/>
        </w:tabs>
        <w:spacing w:line="240" w:lineRule="auto"/>
        <w:ind w:left="426" w:hanging="426"/>
        <w:jc w:val="both"/>
        <w:rPr>
          <w:rFonts w:ascii="Times New Roman" w:hAnsi="Times New Roman"/>
          <w:lang w:val="en-US"/>
        </w:rPr>
      </w:pPr>
      <w:r w:rsidRPr="008F714E">
        <w:rPr>
          <w:rFonts w:ascii="Times New Roman" w:hAnsi="Times New Roman"/>
          <w:lang w:val="en-US"/>
        </w:rPr>
        <w:t>[1]</w:t>
      </w:r>
      <w:r w:rsidR="0074311C" w:rsidRPr="008F714E">
        <w:rPr>
          <w:rFonts w:ascii="Times New Roman" w:hAnsi="Times New Roman"/>
          <w:lang w:val="en-US"/>
        </w:rPr>
        <w:tab/>
      </w:r>
      <w:r w:rsidR="00284C58" w:rsidRPr="008F714E">
        <w:rPr>
          <w:rFonts w:ascii="Times New Roman" w:hAnsi="Times New Roman"/>
          <w:lang w:val="en-US"/>
        </w:rPr>
        <w:t>American cancer society</w:t>
      </w:r>
      <w:r w:rsidR="006426E8" w:rsidRPr="008F714E">
        <w:rPr>
          <w:rFonts w:ascii="Times New Roman" w:hAnsi="Times New Roman"/>
          <w:lang w:val="en-US"/>
        </w:rPr>
        <w:t>, https://www.cancer.org/treatment/understanding-your-diagnosis/tests/testing-biopsyand-cytology-specimens-for-cancer.html, 31.10.2019.</w:t>
      </w:r>
    </w:p>
    <w:p w14:paraId="5A18F749" w14:textId="11627F4D" w:rsidR="00527FD4" w:rsidRPr="008F714E" w:rsidRDefault="00527FD4" w:rsidP="0074311C">
      <w:pPr>
        <w:tabs>
          <w:tab w:val="left" w:pos="3780"/>
        </w:tabs>
        <w:spacing w:line="240" w:lineRule="auto"/>
        <w:ind w:left="426" w:hanging="426"/>
        <w:jc w:val="both"/>
        <w:rPr>
          <w:rFonts w:ascii="Times New Roman" w:hAnsi="Times New Roman"/>
          <w:lang w:val="en-US"/>
        </w:rPr>
      </w:pPr>
      <w:r w:rsidRPr="008F714E">
        <w:rPr>
          <w:rFonts w:ascii="Times New Roman" w:hAnsi="Times New Roman"/>
          <w:lang w:val="en-US"/>
        </w:rPr>
        <w:t>[2]</w:t>
      </w:r>
      <w:r w:rsidR="0074311C" w:rsidRPr="008F714E">
        <w:rPr>
          <w:rFonts w:ascii="Times New Roman" w:hAnsi="Times New Roman"/>
          <w:lang w:val="en-US"/>
        </w:rPr>
        <w:t xml:space="preserve"> </w:t>
      </w:r>
      <w:r w:rsidR="006426E8" w:rsidRPr="008F714E">
        <w:rPr>
          <w:rFonts w:ascii="Times New Roman" w:hAnsi="Times New Roman"/>
          <w:lang w:val="en-US"/>
        </w:rPr>
        <w:t xml:space="preserve">H. Mohan, Textbook of pathology. </w:t>
      </w:r>
      <w:proofErr w:type="spellStart"/>
      <w:r w:rsidR="006426E8" w:rsidRPr="008F714E">
        <w:rPr>
          <w:rFonts w:ascii="Times New Roman" w:hAnsi="Times New Roman"/>
          <w:lang w:val="en-US"/>
        </w:rPr>
        <w:t>Jaypee</w:t>
      </w:r>
      <w:proofErr w:type="spellEnd"/>
      <w:r w:rsidR="006426E8" w:rsidRPr="008F714E">
        <w:rPr>
          <w:rFonts w:ascii="Times New Roman" w:hAnsi="Times New Roman"/>
          <w:lang w:val="en-US"/>
        </w:rPr>
        <w:t xml:space="preserve"> Brothers, Medical Publishers </w:t>
      </w:r>
      <w:proofErr w:type="spellStart"/>
      <w:r w:rsidR="006426E8" w:rsidRPr="008F714E">
        <w:rPr>
          <w:rFonts w:ascii="Times New Roman" w:hAnsi="Times New Roman"/>
          <w:lang w:val="en-US"/>
        </w:rPr>
        <w:t>Pvt.Limited</w:t>
      </w:r>
      <w:proofErr w:type="spellEnd"/>
      <w:r w:rsidR="006426E8" w:rsidRPr="008F714E">
        <w:rPr>
          <w:rFonts w:ascii="Times New Roman" w:hAnsi="Times New Roman"/>
          <w:lang w:val="en-US"/>
        </w:rPr>
        <w:t>, 2018</w:t>
      </w:r>
      <w:r w:rsidRPr="008F714E">
        <w:rPr>
          <w:rFonts w:ascii="Times New Roman" w:hAnsi="Times New Roman"/>
          <w:lang w:val="en-US"/>
        </w:rPr>
        <w:t>.</w:t>
      </w:r>
    </w:p>
    <w:p w14:paraId="5A18F74A" w14:textId="7421FDA5" w:rsidR="00527FD4" w:rsidRPr="008F714E" w:rsidRDefault="00527FD4" w:rsidP="0074311C">
      <w:pPr>
        <w:tabs>
          <w:tab w:val="left" w:pos="3780"/>
        </w:tabs>
        <w:spacing w:line="240" w:lineRule="auto"/>
        <w:ind w:left="426" w:hanging="426"/>
        <w:jc w:val="both"/>
        <w:rPr>
          <w:rFonts w:ascii="Times New Roman" w:hAnsi="Times New Roman"/>
          <w:lang w:val="en-US"/>
        </w:rPr>
      </w:pPr>
      <w:r w:rsidRPr="008F714E">
        <w:rPr>
          <w:rFonts w:ascii="Times New Roman" w:hAnsi="Times New Roman"/>
          <w:lang w:val="en-US"/>
        </w:rPr>
        <w:t>[3]</w:t>
      </w:r>
      <w:r w:rsidR="0074311C" w:rsidRPr="008F714E">
        <w:rPr>
          <w:rFonts w:ascii="Times New Roman" w:hAnsi="Times New Roman"/>
          <w:lang w:val="en-US"/>
        </w:rPr>
        <w:t xml:space="preserve"> </w:t>
      </w:r>
      <w:r w:rsidRPr="008F714E">
        <w:rPr>
          <w:rFonts w:ascii="Times New Roman" w:hAnsi="Times New Roman"/>
          <w:lang w:val="en-US"/>
        </w:rPr>
        <w:t xml:space="preserve">J. Van </w:t>
      </w:r>
      <w:proofErr w:type="spellStart"/>
      <w:r w:rsidRPr="008F714E">
        <w:rPr>
          <w:rFonts w:ascii="Times New Roman" w:hAnsi="Times New Roman"/>
          <w:lang w:val="en-US"/>
        </w:rPr>
        <w:t>Hulse</w:t>
      </w:r>
      <w:proofErr w:type="spellEnd"/>
      <w:r w:rsidRPr="008F714E">
        <w:rPr>
          <w:rFonts w:ascii="Times New Roman" w:hAnsi="Times New Roman"/>
          <w:lang w:val="en-US"/>
        </w:rPr>
        <w:t xml:space="preserve">, T. M. </w:t>
      </w:r>
      <w:proofErr w:type="spellStart"/>
      <w:r w:rsidRPr="008F714E">
        <w:rPr>
          <w:rFonts w:ascii="Times New Roman" w:hAnsi="Times New Roman"/>
          <w:lang w:val="en-US"/>
        </w:rPr>
        <w:t>Khoshgoftaar</w:t>
      </w:r>
      <w:proofErr w:type="spellEnd"/>
      <w:r w:rsidRPr="008F714E">
        <w:rPr>
          <w:rFonts w:ascii="Times New Roman" w:hAnsi="Times New Roman"/>
          <w:lang w:val="en-US"/>
        </w:rPr>
        <w:t>, and A. Napolitano, “Experimental perspectives on learning from imbalanced data,” in Proceedings of the 24th international conference on Machine learning, ACM, 2007, pp. 935–94</w:t>
      </w:r>
      <w:r w:rsidR="0074311C" w:rsidRPr="008F714E">
        <w:rPr>
          <w:rFonts w:ascii="Times New Roman" w:hAnsi="Times New Roman"/>
          <w:lang w:val="en-US"/>
        </w:rPr>
        <w:t>.</w:t>
      </w:r>
    </w:p>
    <w:p w14:paraId="5B29DD96" w14:textId="10C5028A" w:rsidR="006426E8" w:rsidRPr="008F714E" w:rsidRDefault="006426E8" w:rsidP="0074311C">
      <w:pPr>
        <w:tabs>
          <w:tab w:val="left" w:pos="3780"/>
        </w:tabs>
        <w:spacing w:line="240" w:lineRule="auto"/>
        <w:ind w:left="426" w:hanging="426"/>
        <w:jc w:val="both"/>
        <w:rPr>
          <w:rFonts w:ascii="Times New Roman" w:hAnsi="Times New Roman"/>
          <w:lang w:val="en-US"/>
        </w:rPr>
      </w:pPr>
      <w:r w:rsidRPr="008F714E">
        <w:rPr>
          <w:rFonts w:ascii="Times New Roman" w:hAnsi="Times New Roman"/>
          <w:lang w:val="en-US"/>
        </w:rPr>
        <w:t>[</w:t>
      </w:r>
      <w:r w:rsidR="002D7B9C" w:rsidRPr="008F714E">
        <w:rPr>
          <w:rFonts w:ascii="Times New Roman" w:hAnsi="Times New Roman"/>
          <w:lang w:val="en-US"/>
        </w:rPr>
        <w:t>4</w:t>
      </w:r>
      <w:proofErr w:type="gramStart"/>
      <w:r w:rsidRPr="008F714E">
        <w:rPr>
          <w:rFonts w:ascii="Times New Roman" w:hAnsi="Times New Roman"/>
          <w:lang w:val="en-US"/>
        </w:rPr>
        <w:t>]</w:t>
      </w:r>
      <w:r w:rsidR="0074311C" w:rsidRPr="008F714E">
        <w:rPr>
          <w:rFonts w:ascii="Times New Roman" w:hAnsi="Times New Roman"/>
          <w:lang w:val="en-US"/>
        </w:rPr>
        <w:t xml:space="preserve">  </w:t>
      </w:r>
      <w:r w:rsidRPr="008F714E">
        <w:rPr>
          <w:rFonts w:ascii="Times New Roman" w:hAnsi="Times New Roman"/>
          <w:lang w:val="en-US"/>
        </w:rPr>
        <w:t>F</w:t>
      </w:r>
      <w:proofErr w:type="gramEnd"/>
      <w:r w:rsidRPr="008F714E">
        <w:rPr>
          <w:rFonts w:ascii="Times New Roman" w:hAnsi="Times New Roman"/>
          <w:lang w:val="en-US"/>
        </w:rPr>
        <w:t>. Xing, L. Yang, “Robust nucleus/cell detection and segmentation in digital</w:t>
      </w:r>
      <w:r w:rsidR="0074311C" w:rsidRPr="008F714E">
        <w:rPr>
          <w:rFonts w:ascii="Times New Roman" w:hAnsi="Times New Roman"/>
          <w:lang w:val="en-US"/>
        </w:rPr>
        <w:t xml:space="preserve"> </w:t>
      </w:r>
      <w:r w:rsidRPr="008F714E">
        <w:rPr>
          <w:rFonts w:ascii="Times New Roman" w:hAnsi="Times New Roman"/>
          <w:lang w:val="en-US"/>
        </w:rPr>
        <w:t>pathology and microscopy images: A comprehensive review,” IEEE reviews in biomedical engineering, vol. 9, pp. 234–263, 2016.</w:t>
      </w:r>
    </w:p>
    <w:p w14:paraId="0C66E531" w14:textId="77777777" w:rsidR="006426E8" w:rsidRPr="008F714E" w:rsidRDefault="006426E8" w:rsidP="00527FD4">
      <w:pPr>
        <w:tabs>
          <w:tab w:val="left" w:pos="3780"/>
        </w:tabs>
        <w:spacing w:line="240" w:lineRule="auto"/>
        <w:ind w:left="397" w:hanging="397"/>
        <w:jc w:val="both"/>
        <w:rPr>
          <w:rFonts w:ascii="Times New Roman" w:hAnsi="Times New Roman"/>
          <w:lang w:val="en-US"/>
        </w:rPr>
      </w:pPr>
    </w:p>
    <w:sectPr w:rsidR="006426E8" w:rsidRPr="008F714E" w:rsidSect="00072F0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8D7E29" w14:textId="77777777" w:rsidR="004F7A41" w:rsidRDefault="004F7A41" w:rsidP="00F526BC">
      <w:pPr>
        <w:spacing w:after="0" w:line="240" w:lineRule="auto"/>
      </w:pPr>
      <w:r>
        <w:separator/>
      </w:r>
    </w:p>
  </w:endnote>
  <w:endnote w:type="continuationSeparator" w:id="0">
    <w:p w14:paraId="7DACC641" w14:textId="77777777" w:rsidR="004F7A41" w:rsidRDefault="004F7A41"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18F77A" w14:textId="77777777" w:rsidR="00D93411" w:rsidRPr="00622626" w:rsidRDefault="00D93411" w:rsidP="00210048">
    <w:pPr>
      <w:pStyle w:val="Altbilgi"/>
      <w:jc w:val="center"/>
      <w:rPr>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513161"/>
      <w:docPartObj>
        <w:docPartGallery w:val="Page Numbers (Bottom of Page)"/>
        <w:docPartUnique/>
      </w:docPartObj>
    </w:sdtPr>
    <w:sdtEndPr/>
    <w:sdtContent>
      <w:p w14:paraId="5A18F77B" w14:textId="28C4F13E" w:rsidR="00D93411" w:rsidRPr="009D38E2" w:rsidRDefault="00D93411" w:rsidP="009D38E2">
        <w:pPr>
          <w:pStyle w:val="Altbilgi"/>
          <w:jc w:val="center"/>
        </w:pPr>
        <w:r>
          <w:rPr>
            <w:noProof/>
            <w:lang w:val="en-US"/>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E64077"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" fillcolor="white [3212]" stroked="f" strokeweight="1pt">
                  <w10:wrap anchorx="margin"/>
                </v:rect>
              </w:pict>
            </mc:Fallback>
          </mc:AlternateContent>
        </w:r>
        <w:r>
          <w:fldChar w:fldCharType="begin"/>
        </w:r>
        <w:r>
          <w:instrText>PAGE   \* MERGEFORMAT</w:instrText>
        </w:r>
        <w:r>
          <w:fldChar w:fldCharType="separate"/>
        </w:r>
        <w:r w:rsidR="00752A29">
          <w:rPr>
            <w:noProof/>
          </w:rPr>
          <w:t>ii</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100247"/>
      <w:docPartObj>
        <w:docPartGallery w:val="Page Numbers (Bottom of Page)"/>
        <w:docPartUnique/>
      </w:docPartObj>
    </w:sdtPr>
    <w:sdtEndPr/>
    <w:sdtContent>
      <w:p w14:paraId="5A18F77C" w14:textId="29F768B7" w:rsidR="00D93411" w:rsidRPr="009D38E2" w:rsidRDefault="00D93411" w:rsidP="009D38E2">
        <w:pPr>
          <w:pStyle w:val="Altbilgi"/>
          <w:jc w:val="center"/>
        </w:pPr>
        <w:r w:rsidRPr="00985DCE">
          <w:rPr>
            <w:rFonts w:ascii="Times New Roman" w:hAnsi="Times New Roman"/>
          </w:rPr>
          <w:fldChar w:fldCharType="begin"/>
        </w:r>
        <w:r w:rsidRPr="00985DCE">
          <w:rPr>
            <w:rFonts w:ascii="Times New Roman" w:hAnsi="Times New Roman"/>
          </w:rPr>
          <w:instrText>PAGE   \* MERGEFORMAT</w:instrText>
        </w:r>
        <w:r w:rsidRPr="00985DCE">
          <w:rPr>
            <w:rFonts w:ascii="Times New Roman" w:hAnsi="Times New Roman"/>
          </w:rPr>
          <w:fldChar w:fldCharType="separate"/>
        </w:r>
        <w:r w:rsidR="00752A29" w:rsidRPr="00752A29">
          <w:rPr>
            <w:noProof/>
          </w:rPr>
          <w:t>iii</w:t>
        </w:r>
        <w:r w:rsidRPr="00985DCE">
          <w:rPr>
            <w:rFonts w:ascii="Times New Roman" w:hAnsi="Times New Roman"/>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9821286"/>
      <w:docPartObj>
        <w:docPartGallery w:val="Page Numbers (Bottom of Page)"/>
        <w:docPartUnique/>
      </w:docPartObj>
    </w:sdtPr>
    <w:sdtEndPr/>
    <w:sdtContent>
      <w:p w14:paraId="5A18F77D" w14:textId="58DF1F45" w:rsidR="00D93411" w:rsidRPr="009D38E2" w:rsidRDefault="00D93411"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752A29">
          <w:rPr>
            <w:rFonts w:ascii="Times New Roman" w:hAnsi="Times New Roman"/>
            <w:noProof/>
          </w:rPr>
          <w:t>vi</w:t>
        </w:r>
        <w:r w:rsidRPr="00D5003B">
          <w:rPr>
            <w:rFonts w:ascii="Times New Roman" w:hAnsi="Times New Roman"/>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2011777"/>
      <w:docPartObj>
        <w:docPartGallery w:val="Page Numbers (Bottom of Page)"/>
        <w:docPartUnique/>
      </w:docPartObj>
    </w:sdtPr>
    <w:sdtEndPr/>
    <w:sdtContent>
      <w:p w14:paraId="5A18F77E" w14:textId="0C275170" w:rsidR="00D93411" w:rsidRPr="0067363E" w:rsidRDefault="00D93411"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752A29">
          <w:rPr>
            <w:rFonts w:ascii="Times New Roman" w:hAnsi="Times New Roman"/>
            <w:noProof/>
          </w:rPr>
          <w:t>1</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1A3419" w14:textId="77777777" w:rsidR="004F7A41" w:rsidRDefault="004F7A41" w:rsidP="00F526BC">
      <w:pPr>
        <w:spacing w:after="0" w:line="240" w:lineRule="auto"/>
      </w:pPr>
      <w:r>
        <w:separator/>
      </w:r>
    </w:p>
  </w:footnote>
  <w:footnote w:type="continuationSeparator" w:id="0">
    <w:p w14:paraId="37FAC434" w14:textId="77777777" w:rsidR="004F7A41" w:rsidRDefault="004F7A41" w:rsidP="00F526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E0F24F20"/>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abstractNumId w:val="4"/>
  </w:num>
  <w:num w:numId="2">
    <w:abstractNumId w:val="15"/>
  </w:num>
  <w:num w:numId="3">
    <w:abstractNumId w:val="13"/>
  </w:num>
  <w:num w:numId="4">
    <w:abstractNumId w:val="17"/>
  </w:num>
  <w:num w:numId="5">
    <w:abstractNumId w:val="1"/>
  </w:num>
  <w:num w:numId="6">
    <w:abstractNumId w:val="9"/>
  </w:num>
  <w:num w:numId="7">
    <w:abstractNumId w:val="4"/>
    <w:lvlOverride w:ilvl="0">
      <w:startOverride w:val="1"/>
    </w:lvlOverride>
  </w:num>
  <w:num w:numId="8">
    <w:abstractNumId w:val="4"/>
  </w:num>
  <w:num w:numId="9">
    <w:abstractNumId w:val="15"/>
    <w:lvlOverride w:ilvl="0">
      <w:startOverride w:val="1"/>
    </w:lvlOverride>
  </w:num>
  <w:num w:numId="10">
    <w:abstractNumId w:val="15"/>
  </w:num>
  <w:num w:numId="11">
    <w:abstractNumId w:val="15"/>
    <w:lvlOverride w:ilvl="0">
      <w:startOverride w:val="4"/>
    </w:lvlOverride>
  </w:num>
  <w:num w:numId="12">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4"/>
    <w:lvlOverride w:ilvl="0">
      <w:startOverride w:val="3"/>
    </w:lvlOverride>
    <w:lvlOverride w:ilvl="1">
      <w:startOverride w:val="1"/>
    </w:lvlOverride>
  </w:num>
  <w:num w:numId="15">
    <w:abstractNumId w:val="15"/>
  </w:num>
  <w:num w:numId="16">
    <w:abstractNumId w:val="4"/>
    <w:lvlOverride w:ilvl="0">
      <w:startOverride w:val="3"/>
    </w:lvlOverride>
    <w:lvlOverride w:ilvl="1">
      <w:startOverride w:val="1"/>
    </w:lvlOverride>
  </w:num>
  <w:num w:numId="1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5"/>
  </w:num>
  <w:num w:numId="20">
    <w:abstractNumId w:val="4"/>
    <w:lvlOverride w:ilvl="0">
      <w:startOverride w:val="3"/>
    </w:lvlOverride>
    <w:lvlOverride w:ilvl="1">
      <w:startOverride w:val="1"/>
    </w:lvlOverride>
  </w:num>
  <w:num w:numId="21">
    <w:abstractNumId w:val="4"/>
  </w:num>
  <w:num w:numId="22">
    <w:abstractNumId w:val="14"/>
  </w:num>
  <w:num w:numId="23">
    <w:abstractNumId w:val="0"/>
  </w:num>
  <w:num w:numId="24">
    <w:abstractNumId w:val="7"/>
  </w:num>
  <w:num w:numId="25">
    <w:abstractNumId w:val="16"/>
  </w:num>
  <w:num w:numId="26">
    <w:abstractNumId w:val="8"/>
  </w:num>
  <w:num w:numId="27">
    <w:abstractNumId w:val="4"/>
    <w:lvlOverride w:ilvl="0">
      <w:startOverride w:val="2"/>
    </w:lvlOverride>
    <w:lvlOverride w:ilvl="1">
      <w:startOverride w:val="1"/>
    </w:lvlOverride>
    <w:lvlOverride w:ilvl="2">
      <w:startOverride w:val="1"/>
    </w:lvlOverride>
    <w:lvlOverride w:ilvl="3">
      <w:startOverride w:val="1"/>
    </w:lvlOverride>
  </w:num>
  <w:num w:numId="28">
    <w:abstractNumId w:val="6"/>
  </w:num>
  <w:num w:numId="29">
    <w:abstractNumId w:val="12"/>
  </w:num>
  <w:num w:numId="30">
    <w:abstractNumId w:val="2"/>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1"/>
  </w:num>
  <w:num w:numId="34">
    <w:abstractNumId w:val="19"/>
  </w:num>
  <w:num w:numId="35">
    <w:abstractNumId w:val="5"/>
  </w:num>
  <w:num w:numId="36">
    <w:abstractNumId w:val="10"/>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zMzMDO2NDUzNTRS0lEKTi0uzszPAykwqQUAfAlRWiwAAAA="/>
  </w:docVars>
  <w:rsids>
    <w:rsidRoot w:val="00CB3EF9"/>
    <w:rsid w:val="00000EF9"/>
    <w:rsid w:val="00001A2F"/>
    <w:rsid w:val="00003806"/>
    <w:rsid w:val="00007FC4"/>
    <w:rsid w:val="00010372"/>
    <w:rsid w:val="00014A6D"/>
    <w:rsid w:val="00020F7D"/>
    <w:rsid w:val="00025423"/>
    <w:rsid w:val="00035778"/>
    <w:rsid w:val="000405A9"/>
    <w:rsid w:val="000419D0"/>
    <w:rsid w:val="00042CAF"/>
    <w:rsid w:val="00042EFA"/>
    <w:rsid w:val="00045EBD"/>
    <w:rsid w:val="00052198"/>
    <w:rsid w:val="00052B06"/>
    <w:rsid w:val="000552CA"/>
    <w:rsid w:val="00062B1C"/>
    <w:rsid w:val="0006355C"/>
    <w:rsid w:val="00063849"/>
    <w:rsid w:val="0006410E"/>
    <w:rsid w:val="00070013"/>
    <w:rsid w:val="00070AE6"/>
    <w:rsid w:val="00072850"/>
    <w:rsid w:val="00072F05"/>
    <w:rsid w:val="00075C39"/>
    <w:rsid w:val="00084666"/>
    <w:rsid w:val="0008469C"/>
    <w:rsid w:val="00090279"/>
    <w:rsid w:val="000928B8"/>
    <w:rsid w:val="00096B41"/>
    <w:rsid w:val="000A00ED"/>
    <w:rsid w:val="000A1F55"/>
    <w:rsid w:val="000A2115"/>
    <w:rsid w:val="000A2705"/>
    <w:rsid w:val="000A3F1C"/>
    <w:rsid w:val="000A4EDD"/>
    <w:rsid w:val="000A548F"/>
    <w:rsid w:val="000A5C48"/>
    <w:rsid w:val="000A6764"/>
    <w:rsid w:val="000B4B3D"/>
    <w:rsid w:val="000B552F"/>
    <w:rsid w:val="000B74B7"/>
    <w:rsid w:val="000C6FB9"/>
    <w:rsid w:val="000D1CAA"/>
    <w:rsid w:val="000D4EAD"/>
    <w:rsid w:val="000E2118"/>
    <w:rsid w:val="000E3B39"/>
    <w:rsid w:val="000F0A42"/>
    <w:rsid w:val="000F1941"/>
    <w:rsid w:val="000F2C27"/>
    <w:rsid w:val="000F2CCC"/>
    <w:rsid w:val="000F7403"/>
    <w:rsid w:val="00100823"/>
    <w:rsid w:val="0010157E"/>
    <w:rsid w:val="001019DC"/>
    <w:rsid w:val="00103B74"/>
    <w:rsid w:val="00105796"/>
    <w:rsid w:val="00107392"/>
    <w:rsid w:val="00111C8D"/>
    <w:rsid w:val="001123BD"/>
    <w:rsid w:val="00112846"/>
    <w:rsid w:val="001135DB"/>
    <w:rsid w:val="0012228C"/>
    <w:rsid w:val="00126AC8"/>
    <w:rsid w:val="00126D52"/>
    <w:rsid w:val="00130E20"/>
    <w:rsid w:val="00136DBB"/>
    <w:rsid w:val="00137E92"/>
    <w:rsid w:val="00144A4B"/>
    <w:rsid w:val="00146DC8"/>
    <w:rsid w:val="001474F6"/>
    <w:rsid w:val="001509E9"/>
    <w:rsid w:val="0015633C"/>
    <w:rsid w:val="00156D7C"/>
    <w:rsid w:val="0015720C"/>
    <w:rsid w:val="00157D9A"/>
    <w:rsid w:val="00160524"/>
    <w:rsid w:val="00163FCE"/>
    <w:rsid w:val="0016420A"/>
    <w:rsid w:val="001649F1"/>
    <w:rsid w:val="00167CDD"/>
    <w:rsid w:val="00171268"/>
    <w:rsid w:val="001724DF"/>
    <w:rsid w:val="00174319"/>
    <w:rsid w:val="001743D4"/>
    <w:rsid w:val="00174DDE"/>
    <w:rsid w:val="001831C5"/>
    <w:rsid w:val="00183C17"/>
    <w:rsid w:val="00184726"/>
    <w:rsid w:val="00184734"/>
    <w:rsid w:val="00184EDE"/>
    <w:rsid w:val="001864D7"/>
    <w:rsid w:val="00192997"/>
    <w:rsid w:val="00194962"/>
    <w:rsid w:val="001A01CB"/>
    <w:rsid w:val="001A2F37"/>
    <w:rsid w:val="001A30F7"/>
    <w:rsid w:val="001A6C4D"/>
    <w:rsid w:val="001A75FB"/>
    <w:rsid w:val="001B10B1"/>
    <w:rsid w:val="001B1FBC"/>
    <w:rsid w:val="001B4637"/>
    <w:rsid w:val="001B50D3"/>
    <w:rsid w:val="001B580D"/>
    <w:rsid w:val="001B6AB7"/>
    <w:rsid w:val="001B7C5D"/>
    <w:rsid w:val="001C3BF8"/>
    <w:rsid w:val="001C5222"/>
    <w:rsid w:val="001C68A9"/>
    <w:rsid w:val="001C7013"/>
    <w:rsid w:val="001C7925"/>
    <w:rsid w:val="001D2FFA"/>
    <w:rsid w:val="001D32CE"/>
    <w:rsid w:val="001D6FB6"/>
    <w:rsid w:val="001D765D"/>
    <w:rsid w:val="001D77F3"/>
    <w:rsid w:val="001E004D"/>
    <w:rsid w:val="001E0D8E"/>
    <w:rsid w:val="001E3CE3"/>
    <w:rsid w:val="001E4FA7"/>
    <w:rsid w:val="001E743C"/>
    <w:rsid w:val="001E7759"/>
    <w:rsid w:val="001F06E2"/>
    <w:rsid w:val="001F12B0"/>
    <w:rsid w:val="001F1D65"/>
    <w:rsid w:val="001F275D"/>
    <w:rsid w:val="001F4F8C"/>
    <w:rsid w:val="001F6A3A"/>
    <w:rsid w:val="001F7F4D"/>
    <w:rsid w:val="0020078B"/>
    <w:rsid w:val="00200DD9"/>
    <w:rsid w:val="002010A7"/>
    <w:rsid w:val="00205861"/>
    <w:rsid w:val="00205CEC"/>
    <w:rsid w:val="00207932"/>
    <w:rsid w:val="00210048"/>
    <w:rsid w:val="0021022A"/>
    <w:rsid w:val="00213527"/>
    <w:rsid w:val="00220D8F"/>
    <w:rsid w:val="00221C6A"/>
    <w:rsid w:val="0022706E"/>
    <w:rsid w:val="00227CBB"/>
    <w:rsid w:val="00232283"/>
    <w:rsid w:val="00241DB3"/>
    <w:rsid w:val="002431E1"/>
    <w:rsid w:val="00244827"/>
    <w:rsid w:val="0024497B"/>
    <w:rsid w:val="00246E94"/>
    <w:rsid w:val="002512EB"/>
    <w:rsid w:val="0026036C"/>
    <w:rsid w:val="00260C1B"/>
    <w:rsid w:val="00266067"/>
    <w:rsid w:val="002727D5"/>
    <w:rsid w:val="002737E2"/>
    <w:rsid w:val="00273AA0"/>
    <w:rsid w:val="00276FE9"/>
    <w:rsid w:val="00281329"/>
    <w:rsid w:val="0028169E"/>
    <w:rsid w:val="00282B2D"/>
    <w:rsid w:val="00283EDC"/>
    <w:rsid w:val="002846F8"/>
    <w:rsid w:val="00284C58"/>
    <w:rsid w:val="00287409"/>
    <w:rsid w:val="0029112B"/>
    <w:rsid w:val="00294FCE"/>
    <w:rsid w:val="002A1334"/>
    <w:rsid w:val="002A7CF9"/>
    <w:rsid w:val="002B3722"/>
    <w:rsid w:val="002B4E65"/>
    <w:rsid w:val="002B5360"/>
    <w:rsid w:val="002B7724"/>
    <w:rsid w:val="002C62D2"/>
    <w:rsid w:val="002D449F"/>
    <w:rsid w:val="002D5CE4"/>
    <w:rsid w:val="002D7B9C"/>
    <w:rsid w:val="002E22C9"/>
    <w:rsid w:val="002E2410"/>
    <w:rsid w:val="002E42F1"/>
    <w:rsid w:val="002F13E4"/>
    <w:rsid w:val="00300293"/>
    <w:rsid w:val="00302A0B"/>
    <w:rsid w:val="00304C38"/>
    <w:rsid w:val="003059E7"/>
    <w:rsid w:val="00307F1C"/>
    <w:rsid w:val="003123BA"/>
    <w:rsid w:val="003128D8"/>
    <w:rsid w:val="00313892"/>
    <w:rsid w:val="00316AF0"/>
    <w:rsid w:val="003217BC"/>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3CE2"/>
    <w:rsid w:val="00374F79"/>
    <w:rsid w:val="00375978"/>
    <w:rsid w:val="00375B83"/>
    <w:rsid w:val="00380F1D"/>
    <w:rsid w:val="00381967"/>
    <w:rsid w:val="00383B9E"/>
    <w:rsid w:val="003930F9"/>
    <w:rsid w:val="00394673"/>
    <w:rsid w:val="00397A84"/>
    <w:rsid w:val="003A057C"/>
    <w:rsid w:val="003A1F05"/>
    <w:rsid w:val="003A4642"/>
    <w:rsid w:val="003A4900"/>
    <w:rsid w:val="003A660D"/>
    <w:rsid w:val="003B1581"/>
    <w:rsid w:val="003B29E7"/>
    <w:rsid w:val="003C0233"/>
    <w:rsid w:val="003C4090"/>
    <w:rsid w:val="003D0241"/>
    <w:rsid w:val="003D0466"/>
    <w:rsid w:val="003D2519"/>
    <w:rsid w:val="003D3CBF"/>
    <w:rsid w:val="003D44C2"/>
    <w:rsid w:val="003D6EE5"/>
    <w:rsid w:val="003D75D3"/>
    <w:rsid w:val="003E1F6B"/>
    <w:rsid w:val="003E30D2"/>
    <w:rsid w:val="003E3310"/>
    <w:rsid w:val="003E4D79"/>
    <w:rsid w:val="003E5FA7"/>
    <w:rsid w:val="003E7CFF"/>
    <w:rsid w:val="003F1259"/>
    <w:rsid w:val="003F271A"/>
    <w:rsid w:val="003F49AC"/>
    <w:rsid w:val="003F5A96"/>
    <w:rsid w:val="004000ED"/>
    <w:rsid w:val="00400C86"/>
    <w:rsid w:val="00401516"/>
    <w:rsid w:val="00403E4C"/>
    <w:rsid w:val="00405209"/>
    <w:rsid w:val="0040727C"/>
    <w:rsid w:val="00412C53"/>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880"/>
    <w:rsid w:val="00462B28"/>
    <w:rsid w:val="004678E1"/>
    <w:rsid w:val="00471520"/>
    <w:rsid w:val="00472737"/>
    <w:rsid w:val="00472F6B"/>
    <w:rsid w:val="004801E8"/>
    <w:rsid w:val="00485C1B"/>
    <w:rsid w:val="00485E2A"/>
    <w:rsid w:val="00485ECA"/>
    <w:rsid w:val="00486D88"/>
    <w:rsid w:val="004873A9"/>
    <w:rsid w:val="00491689"/>
    <w:rsid w:val="00493B2F"/>
    <w:rsid w:val="0049494D"/>
    <w:rsid w:val="0049748B"/>
    <w:rsid w:val="004A20AD"/>
    <w:rsid w:val="004B2F7F"/>
    <w:rsid w:val="004B4198"/>
    <w:rsid w:val="004B4412"/>
    <w:rsid w:val="004B761A"/>
    <w:rsid w:val="004B7652"/>
    <w:rsid w:val="004C0EFC"/>
    <w:rsid w:val="004C13CF"/>
    <w:rsid w:val="004C3480"/>
    <w:rsid w:val="004D08D7"/>
    <w:rsid w:val="004D1BD5"/>
    <w:rsid w:val="004E0E60"/>
    <w:rsid w:val="004E2D17"/>
    <w:rsid w:val="004E7BF1"/>
    <w:rsid w:val="004F7A41"/>
    <w:rsid w:val="005019F5"/>
    <w:rsid w:val="0050565E"/>
    <w:rsid w:val="005065F9"/>
    <w:rsid w:val="005067E3"/>
    <w:rsid w:val="005106A7"/>
    <w:rsid w:val="00515387"/>
    <w:rsid w:val="00521747"/>
    <w:rsid w:val="00521A7C"/>
    <w:rsid w:val="00522149"/>
    <w:rsid w:val="00527FD4"/>
    <w:rsid w:val="00530936"/>
    <w:rsid w:val="00532AAF"/>
    <w:rsid w:val="005364DC"/>
    <w:rsid w:val="005375EF"/>
    <w:rsid w:val="005460EE"/>
    <w:rsid w:val="005507C2"/>
    <w:rsid w:val="00550A6F"/>
    <w:rsid w:val="00557A25"/>
    <w:rsid w:val="0056107B"/>
    <w:rsid w:val="00563730"/>
    <w:rsid w:val="0056533C"/>
    <w:rsid w:val="00565D4B"/>
    <w:rsid w:val="00566AF3"/>
    <w:rsid w:val="00566E28"/>
    <w:rsid w:val="00574547"/>
    <w:rsid w:val="00574AB6"/>
    <w:rsid w:val="00574EDD"/>
    <w:rsid w:val="00577471"/>
    <w:rsid w:val="00581896"/>
    <w:rsid w:val="00582E0C"/>
    <w:rsid w:val="00591E1E"/>
    <w:rsid w:val="00592ABC"/>
    <w:rsid w:val="00595A5E"/>
    <w:rsid w:val="005A0920"/>
    <w:rsid w:val="005A0CA8"/>
    <w:rsid w:val="005A2910"/>
    <w:rsid w:val="005C314D"/>
    <w:rsid w:val="005C3D21"/>
    <w:rsid w:val="005C764A"/>
    <w:rsid w:val="005D23BD"/>
    <w:rsid w:val="005D46B1"/>
    <w:rsid w:val="005D648A"/>
    <w:rsid w:val="005E07F1"/>
    <w:rsid w:val="005E0B66"/>
    <w:rsid w:val="005E0E20"/>
    <w:rsid w:val="005E2575"/>
    <w:rsid w:val="005E2A99"/>
    <w:rsid w:val="005E4BAC"/>
    <w:rsid w:val="005E512D"/>
    <w:rsid w:val="005E76BF"/>
    <w:rsid w:val="005F043A"/>
    <w:rsid w:val="005F19D6"/>
    <w:rsid w:val="005F54E9"/>
    <w:rsid w:val="00602044"/>
    <w:rsid w:val="0060242B"/>
    <w:rsid w:val="00602D56"/>
    <w:rsid w:val="0060574D"/>
    <w:rsid w:val="00606822"/>
    <w:rsid w:val="00607DF0"/>
    <w:rsid w:val="00616CD4"/>
    <w:rsid w:val="0062136E"/>
    <w:rsid w:val="00622626"/>
    <w:rsid w:val="0062357A"/>
    <w:rsid w:val="00631B12"/>
    <w:rsid w:val="00632D0A"/>
    <w:rsid w:val="006354DF"/>
    <w:rsid w:val="00637BC3"/>
    <w:rsid w:val="00640AC4"/>
    <w:rsid w:val="00641C73"/>
    <w:rsid w:val="00642225"/>
    <w:rsid w:val="006426E8"/>
    <w:rsid w:val="00646B00"/>
    <w:rsid w:val="00647397"/>
    <w:rsid w:val="006548DD"/>
    <w:rsid w:val="00660E5A"/>
    <w:rsid w:val="00661897"/>
    <w:rsid w:val="00670085"/>
    <w:rsid w:val="006715EE"/>
    <w:rsid w:val="0067363E"/>
    <w:rsid w:val="0067495F"/>
    <w:rsid w:val="006830E1"/>
    <w:rsid w:val="00683C0B"/>
    <w:rsid w:val="00683C60"/>
    <w:rsid w:val="00692660"/>
    <w:rsid w:val="006A14FA"/>
    <w:rsid w:val="006A15AF"/>
    <w:rsid w:val="006A4041"/>
    <w:rsid w:val="006A42C8"/>
    <w:rsid w:val="006A4AAC"/>
    <w:rsid w:val="006A7A6C"/>
    <w:rsid w:val="006B2E38"/>
    <w:rsid w:val="006B4A44"/>
    <w:rsid w:val="006B737E"/>
    <w:rsid w:val="006C0E7A"/>
    <w:rsid w:val="006C33E7"/>
    <w:rsid w:val="006C6804"/>
    <w:rsid w:val="006D4655"/>
    <w:rsid w:val="006D4784"/>
    <w:rsid w:val="006D7B54"/>
    <w:rsid w:val="006E2AF7"/>
    <w:rsid w:val="006E686C"/>
    <w:rsid w:val="006E76A8"/>
    <w:rsid w:val="006F3EF3"/>
    <w:rsid w:val="007050BE"/>
    <w:rsid w:val="00705789"/>
    <w:rsid w:val="00705B38"/>
    <w:rsid w:val="00705DD8"/>
    <w:rsid w:val="00706DFA"/>
    <w:rsid w:val="00707A33"/>
    <w:rsid w:val="00711B64"/>
    <w:rsid w:val="0071245A"/>
    <w:rsid w:val="00713644"/>
    <w:rsid w:val="00720207"/>
    <w:rsid w:val="00721785"/>
    <w:rsid w:val="00724718"/>
    <w:rsid w:val="00725DAE"/>
    <w:rsid w:val="007313D9"/>
    <w:rsid w:val="007314B9"/>
    <w:rsid w:val="007315AE"/>
    <w:rsid w:val="007334DE"/>
    <w:rsid w:val="00734F95"/>
    <w:rsid w:val="007365D9"/>
    <w:rsid w:val="007414C8"/>
    <w:rsid w:val="0074311C"/>
    <w:rsid w:val="00752A29"/>
    <w:rsid w:val="00753CD5"/>
    <w:rsid w:val="007544AE"/>
    <w:rsid w:val="00756E3E"/>
    <w:rsid w:val="007616E1"/>
    <w:rsid w:val="00762578"/>
    <w:rsid w:val="00762C48"/>
    <w:rsid w:val="0076303B"/>
    <w:rsid w:val="0076473A"/>
    <w:rsid w:val="00766F0D"/>
    <w:rsid w:val="007823B2"/>
    <w:rsid w:val="00782E58"/>
    <w:rsid w:val="00782FB9"/>
    <w:rsid w:val="00784C38"/>
    <w:rsid w:val="00784FA0"/>
    <w:rsid w:val="00787CB6"/>
    <w:rsid w:val="0079253D"/>
    <w:rsid w:val="007939F2"/>
    <w:rsid w:val="007A568C"/>
    <w:rsid w:val="007A5D33"/>
    <w:rsid w:val="007A7D5A"/>
    <w:rsid w:val="007C0A24"/>
    <w:rsid w:val="007C48C6"/>
    <w:rsid w:val="007C5362"/>
    <w:rsid w:val="007D0514"/>
    <w:rsid w:val="007D2B08"/>
    <w:rsid w:val="007D3DB7"/>
    <w:rsid w:val="007D7670"/>
    <w:rsid w:val="007D7DC6"/>
    <w:rsid w:val="007E0EBD"/>
    <w:rsid w:val="007E1508"/>
    <w:rsid w:val="007E1FEA"/>
    <w:rsid w:val="007F1C13"/>
    <w:rsid w:val="007F29CA"/>
    <w:rsid w:val="007F2A44"/>
    <w:rsid w:val="00802013"/>
    <w:rsid w:val="00804BB6"/>
    <w:rsid w:val="00805612"/>
    <w:rsid w:val="0081719E"/>
    <w:rsid w:val="00823262"/>
    <w:rsid w:val="00823FB4"/>
    <w:rsid w:val="008314F2"/>
    <w:rsid w:val="00831771"/>
    <w:rsid w:val="0083222E"/>
    <w:rsid w:val="0083403B"/>
    <w:rsid w:val="00834AB7"/>
    <w:rsid w:val="00836740"/>
    <w:rsid w:val="0083737F"/>
    <w:rsid w:val="0083769E"/>
    <w:rsid w:val="00842643"/>
    <w:rsid w:val="008429F3"/>
    <w:rsid w:val="0084785E"/>
    <w:rsid w:val="008522B2"/>
    <w:rsid w:val="00854BCD"/>
    <w:rsid w:val="00856E88"/>
    <w:rsid w:val="00857240"/>
    <w:rsid w:val="00857F06"/>
    <w:rsid w:val="0086110C"/>
    <w:rsid w:val="00861173"/>
    <w:rsid w:val="00862BD3"/>
    <w:rsid w:val="00863841"/>
    <w:rsid w:val="008645ED"/>
    <w:rsid w:val="008716B7"/>
    <w:rsid w:val="00872CD3"/>
    <w:rsid w:val="00873117"/>
    <w:rsid w:val="008732EC"/>
    <w:rsid w:val="00874BD3"/>
    <w:rsid w:val="00875068"/>
    <w:rsid w:val="00875ED3"/>
    <w:rsid w:val="008762B1"/>
    <w:rsid w:val="008775E2"/>
    <w:rsid w:val="008868C7"/>
    <w:rsid w:val="00890C14"/>
    <w:rsid w:val="00894272"/>
    <w:rsid w:val="008958D7"/>
    <w:rsid w:val="008A291F"/>
    <w:rsid w:val="008A44DA"/>
    <w:rsid w:val="008A4947"/>
    <w:rsid w:val="008A4B80"/>
    <w:rsid w:val="008A64B4"/>
    <w:rsid w:val="008B307F"/>
    <w:rsid w:val="008C046F"/>
    <w:rsid w:val="008C5012"/>
    <w:rsid w:val="008C6E33"/>
    <w:rsid w:val="008C7F43"/>
    <w:rsid w:val="008D00FF"/>
    <w:rsid w:val="008D3AAB"/>
    <w:rsid w:val="008D6880"/>
    <w:rsid w:val="008E63B0"/>
    <w:rsid w:val="008E7314"/>
    <w:rsid w:val="008F0371"/>
    <w:rsid w:val="008F1B32"/>
    <w:rsid w:val="008F1C19"/>
    <w:rsid w:val="008F6158"/>
    <w:rsid w:val="008F714E"/>
    <w:rsid w:val="008F7AFF"/>
    <w:rsid w:val="00904121"/>
    <w:rsid w:val="00904290"/>
    <w:rsid w:val="009071E3"/>
    <w:rsid w:val="0091591E"/>
    <w:rsid w:val="00925258"/>
    <w:rsid w:val="00926905"/>
    <w:rsid w:val="009307B3"/>
    <w:rsid w:val="00930AA8"/>
    <w:rsid w:val="00931CAD"/>
    <w:rsid w:val="009464F7"/>
    <w:rsid w:val="009469E0"/>
    <w:rsid w:val="00950137"/>
    <w:rsid w:val="00954520"/>
    <w:rsid w:val="00954F5B"/>
    <w:rsid w:val="00957519"/>
    <w:rsid w:val="00973F1C"/>
    <w:rsid w:val="00984233"/>
    <w:rsid w:val="00985DCE"/>
    <w:rsid w:val="009903A3"/>
    <w:rsid w:val="00992F5F"/>
    <w:rsid w:val="00993483"/>
    <w:rsid w:val="009971C8"/>
    <w:rsid w:val="009A09D5"/>
    <w:rsid w:val="009A3885"/>
    <w:rsid w:val="009A7032"/>
    <w:rsid w:val="009B302D"/>
    <w:rsid w:val="009B3F0F"/>
    <w:rsid w:val="009B56AD"/>
    <w:rsid w:val="009B5995"/>
    <w:rsid w:val="009B7F1A"/>
    <w:rsid w:val="009C384E"/>
    <w:rsid w:val="009C3C66"/>
    <w:rsid w:val="009D02D9"/>
    <w:rsid w:val="009D38E2"/>
    <w:rsid w:val="009D4F80"/>
    <w:rsid w:val="009D5929"/>
    <w:rsid w:val="009D64D3"/>
    <w:rsid w:val="009D716E"/>
    <w:rsid w:val="009E058A"/>
    <w:rsid w:val="009E318D"/>
    <w:rsid w:val="009E4B52"/>
    <w:rsid w:val="009F3D36"/>
    <w:rsid w:val="009F7D22"/>
    <w:rsid w:val="00A01563"/>
    <w:rsid w:val="00A021A1"/>
    <w:rsid w:val="00A02589"/>
    <w:rsid w:val="00A03946"/>
    <w:rsid w:val="00A052CC"/>
    <w:rsid w:val="00A0750D"/>
    <w:rsid w:val="00A07E1B"/>
    <w:rsid w:val="00A11E89"/>
    <w:rsid w:val="00A1329F"/>
    <w:rsid w:val="00A138CF"/>
    <w:rsid w:val="00A211A8"/>
    <w:rsid w:val="00A22332"/>
    <w:rsid w:val="00A27AA3"/>
    <w:rsid w:val="00A308AB"/>
    <w:rsid w:val="00A3723A"/>
    <w:rsid w:val="00A41940"/>
    <w:rsid w:val="00A42840"/>
    <w:rsid w:val="00A43EED"/>
    <w:rsid w:val="00A446C9"/>
    <w:rsid w:val="00A46F8C"/>
    <w:rsid w:val="00A47B87"/>
    <w:rsid w:val="00A50509"/>
    <w:rsid w:val="00A50677"/>
    <w:rsid w:val="00A510BF"/>
    <w:rsid w:val="00A51704"/>
    <w:rsid w:val="00A52DEB"/>
    <w:rsid w:val="00A5391B"/>
    <w:rsid w:val="00A5442E"/>
    <w:rsid w:val="00A55ACA"/>
    <w:rsid w:val="00A572B1"/>
    <w:rsid w:val="00A642E5"/>
    <w:rsid w:val="00A70E7D"/>
    <w:rsid w:val="00A71FA1"/>
    <w:rsid w:val="00A722E9"/>
    <w:rsid w:val="00A77E73"/>
    <w:rsid w:val="00A8065D"/>
    <w:rsid w:val="00A82332"/>
    <w:rsid w:val="00A8456C"/>
    <w:rsid w:val="00A84D7A"/>
    <w:rsid w:val="00A86E27"/>
    <w:rsid w:val="00A87AFE"/>
    <w:rsid w:val="00A93EED"/>
    <w:rsid w:val="00A9749A"/>
    <w:rsid w:val="00AA0055"/>
    <w:rsid w:val="00AA1B77"/>
    <w:rsid w:val="00AA38E8"/>
    <w:rsid w:val="00AA41F3"/>
    <w:rsid w:val="00AB21E3"/>
    <w:rsid w:val="00AB2B3B"/>
    <w:rsid w:val="00AB7169"/>
    <w:rsid w:val="00AC0594"/>
    <w:rsid w:val="00AC1F84"/>
    <w:rsid w:val="00AC200B"/>
    <w:rsid w:val="00AC6C39"/>
    <w:rsid w:val="00AD155C"/>
    <w:rsid w:val="00AE175E"/>
    <w:rsid w:val="00AE2685"/>
    <w:rsid w:val="00AE7C2E"/>
    <w:rsid w:val="00AF0AA2"/>
    <w:rsid w:val="00AF0EC9"/>
    <w:rsid w:val="00AF36D7"/>
    <w:rsid w:val="00AF41E9"/>
    <w:rsid w:val="00AF4FB2"/>
    <w:rsid w:val="00AF6CE0"/>
    <w:rsid w:val="00B00B1C"/>
    <w:rsid w:val="00B01703"/>
    <w:rsid w:val="00B01825"/>
    <w:rsid w:val="00B105A1"/>
    <w:rsid w:val="00B10624"/>
    <w:rsid w:val="00B12626"/>
    <w:rsid w:val="00B13A8A"/>
    <w:rsid w:val="00B17797"/>
    <w:rsid w:val="00B21C68"/>
    <w:rsid w:val="00B24822"/>
    <w:rsid w:val="00B34CC0"/>
    <w:rsid w:val="00B424EA"/>
    <w:rsid w:val="00B43B4D"/>
    <w:rsid w:val="00B524D4"/>
    <w:rsid w:val="00B533C4"/>
    <w:rsid w:val="00B546AF"/>
    <w:rsid w:val="00B62A4B"/>
    <w:rsid w:val="00B655AD"/>
    <w:rsid w:val="00B66DE8"/>
    <w:rsid w:val="00B75935"/>
    <w:rsid w:val="00B769FF"/>
    <w:rsid w:val="00B772F5"/>
    <w:rsid w:val="00B7748E"/>
    <w:rsid w:val="00B830FD"/>
    <w:rsid w:val="00B849D1"/>
    <w:rsid w:val="00B85BBB"/>
    <w:rsid w:val="00B87A64"/>
    <w:rsid w:val="00B92A5E"/>
    <w:rsid w:val="00B94112"/>
    <w:rsid w:val="00B97B57"/>
    <w:rsid w:val="00BA2BA9"/>
    <w:rsid w:val="00BA4417"/>
    <w:rsid w:val="00BA5422"/>
    <w:rsid w:val="00BA5AC3"/>
    <w:rsid w:val="00BA7870"/>
    <w:rsid w:val="00BB0B9E"/>
    <w:rsid w:val="00BB0F3D"/>
    <w:rsid w:val="00BB1535"/>
    <w:rsid w:val="00BB5946"/>
    <w:rsid w:val="00BB5B25"/>
    <w:rsid w:val="00BB6C79"/>
    <w:rsid w:val="00BB6F57"/>
    <w:rsid w:val="00BC44F8"/>
    <w:rsid w:val="00BC4B0C"/>
    <w:rsid w:val="00BD3D0F"/>
    <w:rsid w:val="00BE245B"/>
    <w:rsid w:val="00BF2991"/>
    <w:rsid w:val="00BF5D06"/>
    <w:rsid w:val="00C002B6"/>
    <w:rsid w:val="00C009B7"/>
    <w:rsid w:val="00C0130D"/>
    <w:rsid w:val="00C05364"/>
    <w:rsid w:val="00C06004"/>
    <w:rsid w:val="00C06EB5"/>
    <w:rsid w:val="00C10194"/>
    <w:rsid w:val="00C1289F"/>
    <w:rsid w:val="00C12E61"/>
    <w:rsid w:val="00C14C93"/>
    <w:rsid w:val="00C16E25"/>
    <w:rsid w:val="00C208B2"/>
    <w:rsid w:val="00C2091A"/>
    <w:rsid w:val="00C21EA3"/>
    <w:rsid w:val="00C22306"/>
    <w:rsid w:val="00C2266C"/>
    <w:rsid w:val="00C257DD"/>
    <w:rsid w:val="00C30E99"/>
    <w:rsid w:val="00C31C1D"/>
    <w:rsid w:val="00C331BC"/>
    <w:rsid w:val="00C34F83"/>
    <w:rsid w:val="00C446F6"/>
    <w:rsid w:val="00C44742"/>
    <w:rsid w:val="00C53498"/>
    <w:rsid w:val="00C55FCC"/>
    <w:rsid w:val="00C637A9"/>
    <w:rsid w:val="00C656E9"/>
    <w:rsid w:val="00C659F4"/>
    <w:rsid w:val="00C66E9A"/>
    <w:rsid w:val="00C679C4"/>
    <w:rsid w:val="00C76145"/>
    <w:rsid w:val="00C80D54"/>
    <w:rsid w:val="00C84535"/>
    <w:rsid w:val="00C8468A"/>
    <w:rsid w:val="00C8473A"/>
    <w:rsid w:val="00C87410"/>
    <w:rsid w:val="00C9045E"/>
    <w:rsid w:val="00C93BF6"/>
    <w:rsid w:val="00CA444F"/>
    <w:rsid w:val="00CA5A10"/>
    <w:rsid w:val="00CA64F4"/>
    <w:rsid w:val="00CB0C1A"/>
    <w:rsid w:val="00CB3EF9"/>
    <w:rsid w:val="00CB72C8"/>
    <w:rsid w:val="00CC16B2"/>
    <w:rsid w:val="00CC2561"/>
    <w:rsid w:val="00CD0AA1"/>
    <w:rsid w:val="00CD351A"/>
    <w:rsid w:val="00CD3938"/>
    <w:rsid w:val="00CD5439"/>
    <w:rsid w:val="00CD5CC6"/>
    <w:rsid w:val="00CD5E1A"/>
    <w:rsid w:val="00CD6FC3"/>
    <w:rsid w:val="00CE0A3A"/>
    <w:rsid w:val="00CE2420"/>
    <w:rsid w:val="00CE3D82"/>
    <w:rsid w:val="00CE4030"/>
    <w:rsid w:val="00CE405A"/>
    <w:rsid w:val="00CE4299"/>
    <w:rsid w:val="00CF3E69"/>
    <w:rsid w:val="00D0698C"/>
    <w:rsid w:val="00D06CB0"/>
    <w:rsid w:val="00D14377"/>
    <w:rsid w:val="00D261F5"/>
    <w:rsid w:val="00D35761"/>
    <w:rsid w:val="00D35D48"/>
    <w:rsid w:val="00D35F5E"/>
    <w:rsid w:val="00D36845"/>
    <w:rsid w:val="00D41BFB"/>
    <w:rsid w:val="00D43B4B"/>
    <w:rsid w:val="00D448F8"/>
    <w:rsid w:val="00D5003B"/>
    <w:rsid w:val="00D50391"/>
    <w:rsid w:val="00D63386"/>
    <w:rsid w:val="00D63762"/>
    <w:rsid w:val="00D63C79"/>
    <w:rsid w:val="00D64B30"/>
    <w:rsid w:val="00D7171D"/>
    <w:rsid w:val="00D778F9"/>
    <w:rsid w:val="00D83FD1"/>
    <w:rsid w:val="00D84836"/>
    <w:rsid w:val="00D86235"/>
    <w:rsid w:val="00D913A3"/>
    <w:rsid w:val="00D93076"/>
    <w:rsid w:val="00D93411"/>
    <w:rsid w:val="00D96280"/>
    <w:rsid w:val="00D975E1"/>
    <w:rsid w:val="00DA0877"/>
    <w:rsid w:val="00DA5AEF"/>
    <w:rsid w:val="00DB0424"/>
    <w:rsid w:val="00DB55F7"/>
    <w:rsid w:val="00DB6595"/>
    <w:rsid w:val="00DB7855"/>
    <w:rsid w:val="00DC7170"/>
    <w:rsid w:val="00DD0654"/>
    <w:rsid w:val="00DD4D1F"/>
    <w:rsid w:val="00DD5CC8"/>
    <w:rsid w:val="00DF5CD9"/>
    <w:rsid w:val="00E016B6"/>
    <w:rsid w:val="00E11775"/>
    <w:rsid w:val="00E1283A"/>
    <w:rsid w:val="00E15FEB"/>
    <w:rsid w:val="00E16CA8"/>
    <w:rsid w:val="00E30080"/>
    <w:rsid w:val="00E314C2"/>
    <w:rsid w:val="00E33BCC"/>
    <w:rsid w:val="00E3652F"/>
    <w:rsid w:val="00E406C1"/>
    <w:rsid w:val="00E432EA"/>
    <w:rsid w:val="00E503DE"/>
    <w:rsid w:val="00E63A39"/>
    <w:rsid w:val="00E67D63"/>
    <w:rsid w:val="00E76BE1"/>
    <w:rsid w:val="00E77703"/>
    <w:rsid w:val="00E8284E"/>
    <w:rsid w:val="00E8291C"/>
    <w:rsid w:val="00E838DD"/>
    <w:rsid w:val="00E86138"/>
    <w:rsid w:val="00E905F3"/>
    <w:rsid w:val="00E95B47"/>
    <w:rsid w:val="00E976CD"/>
    <w:rsid w:val="00EA0F82"/>
    <w:rsid w:val="00EA2A43"/>
    <w:rsid w:val="00EA2CEC"/>
    <w:rsid w:val="00EA5F1F"/>
    <w:rsid w:val="00EB0368"/>
    <w:rsid w:val="00EB0395"/>
    <w:rsid w:val="00EB3550"/>
    <w:rsid w:val="00EB3595"/>
    <w:rsid w:val="00EB3A05"/>
    <w:rsid w:val="00EB4392"/>
    <w:rsid w:val="00EB62FA"/>
    <w:rsid w:val="00EB6E08"/>
    <w:rsid w:val="00EC0B17"/>
    <w:rsid w:val="00EC198F"/>
    <w:rsid w:val="00EC265F"/>
    <w:rsid w:val="00EC705E"/>
    <w:rsid w:val="00ED2179"/>
    <w:rsid w:val="00ED4526"/>
    <w:rsid w:val="00ED5623"/>
    <w:rsid w:val="00EE0923"/>
    <w:rsid w:val="00EE28AD"/>
    <w:rsid w:val="00EE5559"/>
    <w:rsid w:val="00EF33E6"/>
    <w:rsid w:val="00EF5E17"/>
    <w:rsid w:val="00F07CA8"/>
    <w:rsid w:val="00F10AEE"/>
    <w:rsid w:val="00F14075"/>
    <w:rsid w:val="00F172A6"/>
    <w:rsid w:val="00F17873"/>
    <w:rsid w:val="00F20C15"/>
    <w:rsid w:val="00F224D8"/>
    <w:rsid w:val="00F24DBF"/>
    <w:rsid w:val="00F26D5E"/>
    <w:rsid w:val="00F345D8"/>
    <w:rsid w:val="00F36735"/>
    <w:rsid w:val="00F37183"/>
    <w:rsid w:val="00F4307D"/>
    <w:rsid w:val="00F43290"/>
    <w:rsid w:val="00F448F9"/>
    <w:rsid w:val="00F466F6"/>
    <w:rsid w:val="00F47C3E"/>
    <w:rsid w:val="00F50E09"/>
    <w:rsid w:val="00F5247C"/>
    <w:rsid w:val="00F526BC"/>
    <w:rsid w:val="00F52C36"/>
    <w:rsid w:val="00F5407E"/>
    <w:rsid w:val="00F56809"/>
    <w:rsid w:val="00F60361"/>
    <w:rsid w:val="00F61BC8"/>
    <w:rsid w:val="00F62535"/>
    <w:rsid w:val="00F62881"/>
    <w:rsid w:val="00F62C01"/>
    <w:rsid w:val="00F63D0B"/>
    <w:rsid w:val="00F72952"/>
    <w:rsid w:val="00F7298B"/>
    <w:rsid w:val="00F7698C"/>
    <w:rsid w:val="00F77FA4"/>
    <w:rsid w:val="00F828D9"/>
    <w:rsid w:val="00F844FA"/>
    <w:rsid w:val="00F8545A"/>
    <w:rsid w:val="00F855C9"/>
    <w:rsid w:val="00F90B17"/>
    <w:rsid w:val="00F92444"/>
    <w:rsid w:val="00F92EC3"/>
    <w:rsid w:val="00F93357"/>
    <w:rsid w:val="00F9493C"/>
    <w:rsid w:val="00F949B0"/>
    <w:rsid w:val="00F97EC6"/>
    <w:rsid w:val="00FA1D45"/>
    <w:rsid w:val="00FA328B"/>
    <w:rsid w:val="00FA6D2F"/>
    <w:rsid w:val="00FA7A5D"/>
    <w:rsid w:val="00FB76AE"/>
    <w:rsid w:val="00FB76CB"/>
    <w:rsid w:val="00FB7ADA"/>
    <w:rsid w:val="00FC1E2A"/>
    <w:rsid w:val="00FC2F2C"/>
    <w:rsid w:val="00FC472B"/>
    <w:rsid w:val="00FC680A"/>
    <w:rsid w:val="00FD5964"/>
    <w:rsid w:val="00FD64E2"/>
    <w:rsid w:val="00FE1814"/>
    <w:rsid w:val="00FE3267"/>
    <w:rsid w:val="00FF14E7"/>
    <w:rsid w:val="00FF6CEB"/>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74311C"/>
    <w:pPr>
      <w:pBdr>
        <w:bottom w:val="single" w:sz="4" w:space="1" w:color="auto"/>
      </w:pBdr>
      <w:jc w:val="right"/>
    </w:pPr>
    <w:rPr>
      <w:rFonts w:ascii="Times New Roman" w:hAnsi="Times New Roman"/>
      <w:b/>
      <w:sz w:val="34"/>
    </w:rPr>
  </w:style>
  <w:style w:type="paragraph" w:customStyle="1" w:styleId="FrontPages">
    <w:name w:val="FrontPages"/>
    <w:basedOn w:val="Normal"/>
    <w:link w:val="FrontPagesChar"/>
    <w:qFormat/>
    <w:rsid w:val="0074311C"/>
    <w:pPr>
      <w:pBdr>
        <w:bottom w:val="single" w:sz="4" w:space="1" w:color="auto"/>
      </w:pBdr>
      <w:jc w:val="right"/>
    </w:pPr>
    <w:rPr>
      <w:rFonts w:ascii="Times New Roman" w:hAnsi="Times New Roman"/>
      <w:b/>
      <w:sz w:val="34"/>
    </w:rPr>
  </w:style>
  <w:style w:type="character" w:customStyle="1" w:styleId="ThankContentChar">
    <w:name w:val="ThankContent Char"/>
    <w:basedOn w:val="VarsaylanParagrafYazTipi"/>
    <w:link w:val="ThankContent"/>
    <w:rsid w:val="0074311C"/>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23BD"/>
    <w:pPr>
      <w:numPr>
        <w:numId w:val="35"/>
      </w:numPr>
      <w:pBdr>
        <w:bottom w:val="single" w:sz="4" w:space="1" w:color="auto"/>
      </w:pBdr>
      <w:spacing w:after="0" w:line="240" w:lineRule="auto"/>
      <w:jc w:val="right"/>
    </w:pPr>
    <w:rPr>
      <w:rFonts w:ascii="Times New Roman" w:hAnsi="Times New Roman" w:cs="CharterBT-Bold"/>
      <w:b/>
      <w:bCs/>
      <w:sz w:val="35"/>
      <w:szCs w:val="35"/>
      <w:lang w:eastAsia="tr-TR"/>
    </w:rPr>
  </w:style>
  <w:style w:type="character" w:customStyle="1" w:styleId="FrontPagesChar">
    <w:name w:val="FrontPages Char"/>
    <w:basedOn w:val="VarsaylanParagrafYazTipi"/>
    <w:link w:val="FrontPages"/>
    <w:rsid w:val="0074311C"/>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C14C93"/>
    <w:pPr>
      <w:numPr>
        <w:ilvl w:val="1"/>
        <w:numId w:val="35"/>
      </w:numPr>
      <w:spacing w:before="360"/>
      <w:ind w:left="426" w:hanging="426"/>
    </w:pPr>
    <w:rPr>
      <w:rFonts w:ascii="Times New Roman" w:hAnsi="Times New Roman" w:cs="CharterBT-Bold"/>
      <w:b/>
      <w:bCs/>
      <w:sz w:val="28"/>
      <w:szCs w:val="35"/>
      <w:lang w:eastAsia="tr-TR"/>
    </w:rPr>
  </w:style>
  <w:style w:type="character" w:customStyle="1" w:styleId="ChaptersChar">
    <w:name w:val="Chapters Char"/>
    <w:basedOn w:val="VarsaylanParagrafYazTipi"/>
    <w:link w:val="Chapters"/>
    <w:rsid w:val="005D23BD"/>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C14C93"/>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B12626"/>
    <w:pPr>
      <w:tabs>
        <w:tab w:val="lef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C80D54"/>
    <w:pPr>
      <w:tabs>
        <w:tab w:val="left" w:pos="709"/>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rPr>
  </w:style>
  <w:style w:type="paragraph" w:customStyle="1" w:styleId="Appendixes">
    <w:name w:val="Appendixes"/>
    <w:basedOn w:val="Normal"/>
    <w:link w:val="AppendixesChar"/>
    <w:qFormat/>
    <w:rsid w:val="00C93BF6"/>
    <w:pPr>
      <w:numPr>
        <w:numId w:val="6"/>
      </w:numPr>
      <w:pBdr>
        <w:bottom w:val="single" w:sz="4" w:space="12" w:color="auto"/>
      </w:pBdr>
      <w:spacing w:after="0" w:line="240" w:lineRule="auto"/>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eastAsia="tr-TR"/>
    </w:rPr>
  </w:style>
  <w:style w:type="character" w:customStyle="1" w:styleId="AppendixesChar">
    <w:name w:val="Appendixes Char"/>
    <w:basedOn w:val="VarsaylanParagrafYazTipi"/>
    <w:link w:val="Appendixes"/>
    <w:rsid w:val="00C93BF6"/>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A47B87"/>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9F3D36"/>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A47B87"/>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B17797"/>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Dzeltme">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3">
    <w:name w:val="toc 3"/>
    <w:basedOn w:val="Normal"/>
    <w:next w:val="Normal"/>
    <w:autoRedefine/>
    <w:uiPriority w:val="39"/>
    <w:unhideWhenUsed/>
    <w:rsid w:val="00B1262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A9C48-4568-4B2B-94EE-290F87B2F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1</Pages>
  <Words>1035</Words>
  <Characters>5902</Characters>
  <Application>Microsoft Office Word</Application>
  <DocSecurity>0</DocSecurity>
  <Lines>49</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oakcali</cp:lastModifiedBy>
  <cp:revision>6</cp:revision>
  <cp:lastPrinted>2017-02-17T13:56:00Z</cp:lastPrinted>
  <dcterms:created xsi:type="dcterms:W3CDTF">2024-03-15T12:38:00Z</dcterms:created>
  <dcterms:modified xsi:type="dcterms:W3CDTF">2024-03-18T08:21:00Z</dcterms:modified>
</cp:coreProperties>
</file>